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A8E748" w14:textId="088BFB32" w:rsidR="008865A5" w:rsidRPr="00015C79" w:rsidRDefault="0FD75683" w:rsidP="4B2ACA86">
      <w:pPr>
        <w:pStyle w:val="paragraph"/>
        <w:spacing w:before="0" w:beforeAutospacing="0" w:after="160" w:afterAutospacing="0" w:line="259" w:lineRule="auto"/>
        <w:jc w:val="center"/>
        <w:textAlignment w:val="baseline"/>
        <w:rPr>
          <w:rStyle w:val="eop"/>
          <w:rFonts w:ascii="Arial" w:hAnsi="Arial" w:cs="Arial"/>
          <w:sz w:val="20"/>
          <w:szCs w:val="20"/>
          <w:lang w:val="lt-LT"/>
        </w:rPr>
      </w:pPr>
      <w:r w:rsidRPr="4B2ACA86">
        <w:rPr>
          <w:rStyle w:val="normaltextrun"/>
          <w:rFonts w:ascii="Arial" w:hAnsi="Arial" w:cs="Arial"/>
          <w:sz w:val="20"/>
          <w:szCs w:val="20"/>
          <w:lang w:val="lt-LT"/>
        </w:rPr>
        <w:t xml:space="preserve">Pranešimas </w:t>
      </w:r>
      <w:r w:rsidR="67D54642" w:rsidRPr="4B2ACA86">
        <w:rPr>
          <w:rStyle w:val="normaltextrun"/>
          <w:rFonts w:ascii="Arial" w:hAnsi="Arial" w:cs="Arial"/>
          <w:sz w:val="20"/>
          <w:szCs w:val="20"/>
          <w:lang w:val="lt-LT"/>
        </w:rPr>
        <w:t>žiniasklaidai</w:t>
      </w:r>
    </w:p>
    <w:p w14:paraId="09BD77B2" w14:textId="72A5DDDD" w:rsidR="008865A5" w:rsidRPr="001D5E15" w:rsidRDefault="008865A5" w:rsidP="0041750D">
      <w:pPr>
        <w:pStyle w:val="paragraph"/>
        <w:spacing w:before="0" w:beforeAutospacing="0" w:after="160" w:afterAutospacing="0" w:line="259" w:lineRule="auto"/>
        <w:jc w:val="center"/>
        <w:textAlignment w:val="baseline"/>
        <w:rPr>
          <w:rStyle w:val="normaltextrun"/>
          <w:rFonts w:ascii="Arial" w:hAnsi="Arial" w:cs="Arial"/>
          <w:sz w:val="20"/>
          <w:szCs w:val="20"/>
          <w:lang w:val="lt-LT"/>
        </w:rPr>
      </w:pPr>
      <w:r w:rsidRPr="1A18C3BE">
        <w:rPr>
          <w:rStyle w:val="normaltextrun"/>
          <w:rFonts w:ascii="Arial" w:hAnsi="Arial" w:cs="Arial"/>
          <w:sz w:val="20"/>
          <w:szCs w:val="20"/>
          <w:lang w:val="lt-LT"/>
        </w:rPr>
        <w:t>202</w:t>
      </w:r>
      <w:r w:rsidR="000F5816">
        <w:rPr>
          <w:rStyle w:val="normaltextrun"/>
          <w:rFonts w:ascii="Arial" w:hAnsi="Arial" w:cs="Arial"/>
          <w:sz w:val="20"/>
          <w:szCs w:val="20"/>
          <w:lang w:val="lt-LT"/>
        </w:rPr>
        <w:t>6</w:t>
      </w:r>
      <w:r w:rsidRPr="1A18C3BE">
        <w:rPr>
          <w:rStyle w:val="normaltextrun"/>
          <w:rFonts w:ascii="Arial" w:hAnsi="Arial" w:cs="Arial"/>
          <w:sz w:val="20"/>
          <w:szCs w:val="20"/>
          <w:lang w:val="lt-LT"/>
        </w:rPr>
        <w:t>-</w:t>
      </w:r>
      <w:r w:rsidR="000F5816">
        <w:rPr>
          <w:rStyle w:val="normaltextrun"/>
          <w:rFonts w:ascii="Arial" w:hAnsi="Arial" w:cs="Arial"/>
          <w:sz w:val="20"/>
          <w:szCs w:val="20"/>
          <w:lang w:val="lt-LT"/>
        </w:rPr>
        <w:t>0</w:t>
      </w:r>
      <w:r w:rsidR="005D4548">
        <w:rPr>
          <w:rStyle w:val="normaltextrun"/>
          <w:rFonts w:ascii="Arial" w:hAnsi="Arial" w:cs="Arial"/>
          <w:sz w:val="20"/>
          <w:szCs w:val="20"/>
          <w:lang w:val="lt-LT"/>
        </w:rPr>
        <w:t>1</w:t>
      </w:r>
      <w:r w:rsidRPr="1A18C3BE">
        <w:rPr>
          <w:rStyle w:val="normaltextrun"/>
          <w:rFonts w:ascii="Arial" w:hAnsi="Arial" w:cs="Arial"/>
          <w:sz w:val="20"/>
          <w:szCs w:val="20"/>
          <w:lang w:val="lt-LT"/>
        </w:rPr>
        <w:t>-</w:t>
      </w:r>
      <w:r w:rsidR="000F5816">
        <w:rPr>
          <w:rStyle w:val="normaltextrun"/>
          <w:rFonts w:ascii="Arial" w:hAnsi="Arial" w:cs="Arial"/>
          <w:sz w:val="20"/>
          <w:szCs w:val="20"/>
          <w:lang w:val="lt-LT"/>
        </w:rPr>
        <w:t>1</w:t>
      </w:r>
      <w:r w:rsidR="00981C5E">
        <w:rPr>
          <w:rStyle w:val="normaltextrun"/>
          <w:rFonts w:ascii="Arial" w:hAnsi="Arial" w:cs="Arial"/>
          <w:sz w:val="20"/>
          <w:szCs w:val="20"/>
          <w:lang w:val="lt-LT"/>
        </w:rPr>
        <w:t>3</w:t>
      </w:r>
    </w:p>
    <w:p w14:paraId="097A6B0E" w14:textId="77777777" w:rsidR="005C4F83" w:rsidRPr="009D268B" w:rsidRDefault="005C4F83" w:rsidP="005C4F83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Hlk216992983"/>
      <w:r w:rsidRPr="009D268B">
        <w:rPr>
          <w:rFonts w:ascii="Arial" w:hAnsi="Arial" w:cs="Arial"/>
          <w:b/>
          <w:bCs/>
          <w:sz w:val="24"/>
          <w:szCs w:val="24"/>
        </w:rPr>
        <w:t>„</w:t>
      </w:r>
      <w:r>
        <w:rPr>
          <w:rFonts w:ascii="Arial" w:hAnsi="Arial" w:cs="Arial"/>
          <w:b/>
          <w:bCs/>
          <w:sz w:val="24"/>
          <w:szCs w:val="24"/>
        </w:rPr>
        <w:t>Litgrid</w:t>
      </w:r>
      <w:r w:rsidRPr="009D268B">
        <w:rPr>
          <w:rFonts w:ascii="Arial" w:hAnsi="Arial" w:cs="Arial"/>
          <w:b/>
          <w:bCs/>
          <w:sz w:val="24"/>
          <w:szCs w:val="24"/>
        </w:rPr>
        <w:t xml:space="preserve">“ valdyba įmonės vadovu paskyrė Andrių </w:t>
      </w:r>
      <w:bookmarkStart w:id="1" w:name="_Hlk218520032"/>
      <w:proofErr w:type="spellStart"/>
      <w:r w:rsidRPr="00AF37E2">
        <w:rPr>
          <w:rFonts w:ascii="Arial" w:hAnsi="Arial" w:cs="Arial"/>
          <w:b/>
          <w:bCs/>
          <w:sz w:val="24"/>
          <w:szCs w:val="24"/>
        </w:rPr>
        <w:t>Šemeškeviči</w:t>
      </w:r>
      <w:r>
        <w:rPr>
          <w:rFonts w:ascii="Arial" w:hAnsi="Arial" w:cs="Arial"/>
          <w:b/>
          <w:bCs/>
          <w:sz w:val="24"/>
          <w:szCs w:val="24"/>
        </w:rPr>
        <w:t>ų</w:t>
      </w:r>
      <w:bookmarkEnd w:id="1"/>
      <w:proofErr w:type="spellEnd"/>
    </w:p>
    <w:bookmarkEnd w:id="0"/>
    <w:p w14:paraId="3869BDFF" w14:textId="77777777" w:rsidR="005C4F83" w:rsidRPr="00D47E36" w:rsidRDefault="005C4F83" w:rsidP="005C4F83">
      <w:pPr>
        <w:pStyle w:val="NoSpacing"/>
        <w:rPr>
          <w:rFonts w:ascii="Arial" w:hAnsi="Arial" w:cs="Arial"/>
        </w:rPr>
      </w:pPr>
    </w:p>
    <w:p w14:paraId="4BAAA52B" w14:textId="511F0E29" w:rsidR="005C4F83" w:rsidRPr="00157313" w:rsidRDefault="005C4F83" w:rsidP="005C4F83">
      <w:pPr>
        <w:pStyle w:val="NoSpacing"/>
        <w:rPr>
          <w:rFonts w:ascii="Arial" w:hAnsi="Arial" w:cs="Arial"/>
          <w:b/>
          <w:bCs/>
        </w:rPr>
      </w:pPr>
      <w:r w:rsidRPr="00157313">
        <w:rPr>
          <w:rFonts w:ascii="Arial" w:hAnsi="Arial" w:cs="Arial"/>
          <w:b/>
          <w:bCs/>
        </w:rPr>
        <w:t xml:space="preserve">Lietuvos elektros perdavimo sistemos operatorės „Litgrid“, kuri priklauso „EPSO-G“ grupei, valdyba naujai 5 metų kadencijai įmonės vadovu </w:t>
      </w:r>
      <w:r w:rsidR="00165662">
        <w:rPr>
          <w:rFonts w:ascii="Arial" w:hAnsi="Arial" w:cs="Arial"/>
          <w:b/>
          <w:bCs/>
        </w:rPr>
        <w:t xml:space="preserve">vakar </w:t>
      </w:r>
      <w:r w:rsidRPr="00157313">
        <w:rPr>
          <w:rFonts w:ascii="Arial" w:hAnsi="Arial" w:cs="Arial"/>
          <w:b/>
          <w:bCs/>
        </w:rPr>
        <w:t xml:space="preserve">paskyrė Andrių </w:t>
      </w:r>
      <w:proofErr w:type="spellStart"/>
      <w:r w:rsidRPr="00157313">
        <w:rPr>
          <w:rFonts w:ascii="Arial" w:hAnsi="Arial" w:cs="Arial"/>
          <w:b/>
          <w:bCs/>
        </w:rPr>
        <w:t>Šemeškevičių</w:t>
      </w:r>
      <w:proofErr w:type="spellEnd"/>
      <w:r w:rsidRPr="00157313">
        <w:rPr>
          <w:rFonts w:ascii="Arial" w:hAnsi="Arial" w:cs="Arial"/>
          <w:b/>
          <w:bCs/>
        </w:rPr>
        <w:t xml:space="preserve">. Naujasis įmonės vadovas pareigas pradės eiti nuo 2026 metų vasario </w:t>
      </w:r>
      <w:r>
        <w:rPr>
          <w:rFonts w:ascii="Arial" w:hAnsi="Arial" w:cs="Arial"/>
          <w:b/>
          <w:bCs/>
          <w:lang w:val="en-US"/>
        </w:rPr>
        <w:t>23</w:t>
      </w:r>
      <w:r w:rsidRPr="00157313">
        <w:rPr>
          <w:rFonts w:ascii="Arial" w:hAnsi="Arial" w:cs="Arial"/>
          <w:b/>
          <w:bCs/>
        </w:rPr>
        <w:t xml:space="preserve"> dienos.</w:t>
      </w:r>
    </w:p>
    <w:p w14:paraId="6C8F5209" w14:textId="77777777" w:rsidR="005C4F83" w:rsidRPr="00D47E36" w:rsidRDefault="005C4F83" w:rsidP="005C4F83">
      <w:pPr>
        <w:pStyle w:val="NoSpacing"/>
        <w:rPr>
          <w:rFonts w:ascii="Arial" w:hAnsi="Arial" w:cs="Arial"/>
        </w:rPr>
      </w:pPr>
    </w:p>
    <w:p w14:paraId="514B274B" w14:textId="77777777" w:rsidR="005C4F83" w:rsidRPr="00D47E36" w:rsidRDefault="005C4F83" w:rsidP="005C4F83">
      <w:pPr>
        <w:pStyle w:val="NoSpacing"/>
        <w:rPr>
          <w:rFonts w:ascii="Arial" w:hAnsi="Arial" w:cs="Arial"/>
        </w:rPr>
      </w:pPr>
      <w:r w:rsidRPr="00D47E36">
        <w:rPr>
          <w:rFonts w:ascii="Arial" w:hAnsi="Arial" w:cs="Arial"/>
        </w:rPr>
        <w:t xml:space="preserve">A. </w:t>
      </w:r>
      <w:r>
        <w:rPr>
          <w:rFonts w:ascii="Arial" w:hAnsi="Arial" w:cs="Arial"/>
        </w:rPr>
        <w:t>Šemeškevičius</w:t>
      </w:r>
      <w:r w:rsidRPr="00D47E36">
        <w:rPr>
          <w:rFonts w:ascii="Arial" w:hAnsi="Arial" w:cs="Arial"/>
        </w:rPr>
        <w:t xml:space="preserve"> „</w:t>
      </w:r>
      <w:r>
        <w:rPr>
          <w:rFonts w:ascii="Arial" w:hAnsi="Arial" w:cs="Arial"/>
        </w:rPr>
        <w:t>Litgrid</w:t>
      </w:r>
      <w:r w:rsidRPr="00D47E36">
        <w:rPr>
          <w:rFonts w:ascii="Arial" w:hAnsi="Arial" w:cs="Arial"/>
        </w:rPr>
        <w:t xml:space="preserve">“ vadovo pareigose </w:t>
      </w:r>
      <w:r w:rsidRPr="493F1C1F">
        <w:rPr>
          <w:rFonts w:ascii="Arial" w:hAnsi="Arial" w:cs="Arial"/>
        </w:rPr>
        <w:t xml:space="preserve">pasibaigus kadencijai </w:t>
      </w:r>
      <w:r w:rsidRPr="00D47E36">
        <w:rPr>
          <w:rFonts w:ascii="Arial" w:hAnsi="Arial" w:cs="Arial"/>
        </w:rPr>
        <w:t xml:space="preserve">pakeis </w:t>
      </w:r>
      <w:r>
        <w:rPr>
          <w:rFonts w:ascii="Arial" w:hAnsi="Arial" w:cs="Arial"/>
        </w:rPr>
        <w:t>Roką</w:t>
      </w:r>
      <w:r w:rsidRPr="00D47E3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asiulį</w:t>
      </w:r>
      <w:r w:rsidRPr="00D47E36">
        <w:rPr>
          <w:rFonts w:ascii="Arial" w:hAnsi="Arial" w:cs="Arial"/>
        </w:rPr>
        <w:t xml:space="preserve">, kuris įmonei vadovavo nuo </w:t>
      </w:r>
      <w:r>
        <w:rPr>
          <w:rFonts w:ascii="Arial" w:hAnsi="Arial" w:cs="Arial"/>
        </w:rPr>
        <w:t>2021 metų vasario</w:t>
      </w:r>
      <w:r w:rsidRPr="00D47E36">
        <w:rPr>
          <w:rFonts w:ascii="Arial" w:hAnsi="Arial" w:cs="Arial"/>
        </w:rPr>
        <w:t xml:space="preserve">. </w:t>
      </w:r>
    </w:p>
    <w:p w14:paraId="4B2F442F" w14:textId="77777777" w:rsidR="005C4F83" w:rsidRDefault="005C4F83" w:rsidP="005C4F83">
      <w:pPr>
        <w:pStyle w:val="NoSpacing"/>
        <w:rPr>
          <w:rFonts w:ascii="Arial" w:hAnsi="Arial" w:cs="Arial"/>
        </w:rPr>
      </w:pPr>
    </w:p>
    <w:p w14:paraId="6F57940A" w14:textId="77777777" w:rsidR="005C4F83" w:rsidRDefault="005C4F83" w:rsidP="005C4F83">
      <w:pPr>
        <w:pStyle w:val="NoSpacing"/>
        <w:rPr>
          <w:rFonts w:ascii="Arial" w:hAnsi="Arial" w:cs="Arial"/>
        </w:rPr>
      </w:pPr>
      <w:r w:rsidRPr="00D2715B">
        <w:rPr>
          <w:rFonts w:ascii="Arial" w:hAnsi="Arial" w:cs="Arial"/>
        </w:rPr>
        <w:t>„</w:t>
      </w:r>
      <w:r w:rsidRPr="00762162">
        <w:rPr>
          <w:rFonts w:ascii="Arial" w:hAnsi="Arial" w:cs="Arial"/>
        </w:rPr>
        <w:t xml:space="preserve">Grupės įmonių strategijoje iki 2035 metų keliami </w:t>
      </w:r>
      <w:r w:rsidRPr="493F1C1F">
        <w:rPr>
          <w:rFonts w:ascii="Arial" w:hAnsi="Arial" w:cs="Arial"/>
        </w:rPr>
        <w:t xml:space="preserve">nauji </w:t>
      </w:r>
      <w:r w:rsidRPr="00762162">
        <w:rPr>
          <w:rFonts w:ascii="Arial" w:hAnsi="Arial" w:cs="Arial"/>
        </w:rPr>
        <w:t xml:space="preserve">ambicingi tikslai, </w:t>
      </w:r>
      <w:r w:rsidRPr="493F1C1F">
        <w:rPr>
          <w:rFonts w:ascii="Arial" w:hAnsi="Arial" w:cs="Arial"/>
        </w:rPr>
        <w:t xml:space="preserve">šio naujo etapo įgyvendinime </w:t>
      </w:r>
      <w:r w:rsidRPr="00762162">
        <w:rPr>
          <w:rFonts w:ascii="Arial" w:hAnsi="Arial" w:cs="Arial"/>
        </w:rPr>
        <w:t xml:space="preserve">„Litgrid“ tenka itin svarbus vaidmuo. Po sinchronizacijos su kontinentinės Europos tinklais </w:t>
      </w:r>
      <w:r w:rsidRPr="493F1C1F">
        <w:rPr>
          <w:rFonts w:ascii="Arial" w:hAnsi="Arial" w:cs="Arial"/>
        </w:rPr>
        <w:t xml:space="preserve">išlaikome ir </w:t>
      </w:r>
      <w:r w:rsidRPr="00762162">
        <w:rPr>
          <w:rFonts w:ascii="Arial" w:hAnsi="Arial" w:cs="Arial"/>
        </w:rPr>
        <w:t xml:space="preserve">stipriname </w:t>
      </w:r>
      <w:r w:rsidRPr="493F1C1F">
        <w:rPr>
          <w:rFonts w:ascii="Arial" w:hAnsi="Arial" w:cs="Arial"/>
        </w:rPr>
        <w:t xml:space="preserve">dėmesį </w:t>
      </w:r>
      <w:r w:rsidRPr="00762162">
        <w:rPr>
          <w:rFonts w:ascii="Arial" w:hAnsi="Arial" w:cs="Arial"/>
        </w:rPr>
        <w:t xml:space="preserve">šalies energetikos sistemos </w:t>
      </w:r>
      <w:r w:rsidRPr="493F1C1F">
        <w:rPr>
          <w:rFonts w:ascii="Arial" w:hAnsi="Arial" w:cs="Arial"/>
        </w:rPr>
        <w:t>atsparumo</w:t>
      </w:r>
      <w:r w:rsidRPr="00762162">
        <w:rPr>
          <w:rFonts w:ascii="Arial" w:hAnsi="Arial" w:cs="Arial"/>
        </w:rPr>
        <w:t xml:space="preserve">, </w:t>
      </w:r>
      <w:r w:rsidRPr="493F1C1F">
        <w:rPr>
          <w:rFonts w:ascii="Arial" w:hAnsi="Arial" w:cs="Arial"/>
        </w:rPr>
        <w:t>saugumo ir lankstumo bei pažangių sprendimų temoms</w:t>
      </w:r>
      <w:r w:rsidRPr="00762162">
        <w:rPr>
          <w:rFonts w:ascii="Arial" w:hAnsi="Arial" w:cs="Arial"/>
        </w:rPr>
        <w:t xml:space="preserve">, todėl strateginės bendrovės vadovu </w:t>
      </w:r>
      <w:r w:rsidRPr="493F1C1F">
        <w:rPr>
          <w:rFonts w:ascii="Arial" w:hAnsi="Arial" w:cs="Arial"/>
        </w:rPr>
        <w:t>pasirinktas profesionalas, turintis</w:t>
      </w:r>
      <w:r w:rsidRPr="00762162">
        <w:rPr>
          <w:rFonts w:ascii="Arial" w:hAnsi="Arial" w:cs="Arial"/>
        </w:rPr>
        <w:t xml:space="preserve"> patirties </w:t>
      </w:r>
      <w:r w:rsidRPr="493F1C1F">
        <w:rPr>
          <w:rFonts w:ascii="Arial" w:hAnsi="Arial" w:cs="Arial"/>
        </w:rPr>
        <w:t xml:space="preserve">tiek </w:t>
      </w:r>
      <w:r w:rsidRPr="00762162">
        <w:rPr>
          <w:rFonts w:ascii="Arial" w:hAnsi="Arial" w:cs="Arial"/>
        </w:rPr>
        <w:t xml:space="preserve">didelio masto </w:t>
      </w:r>
      <w:r w:rsidRPr="493F1C1F">
        <w:rPr>
          <w:rFonts w:ascii="Arial" w:hAnsi="Arial" w:cs="Arial"/>
        </w:rPr>
        <w:t>infrastruktūrinių projektų įgyvendinime, tiek skaitmeninių</w:t>
      </w:r>
      <w:r w:rsidRPr="00762162">
        <w:rPr>
          <w:rFonts w:ascii="Arial" w:hAnsi="Arial" w:cs="Arial"/>
        </w:rPr>
        <w:t xml:space="preserve"> technologijų ir kibernetinio saugumo srityse. Valdybos vardu dėkoju </w:t>
      </w:r>
      <w:r>
        <w:rPr>
          <w:rFonts w:ascii="Arial" w:hAnsi="Arial" w:cs="Arial"/>
        </w:rPr>
        <w:t>Rokui Masiuliui</w:t>
      </w:r>
      <w:r w:rsidRPr="00762162">
        <w:rPr>
          <w:rFonts w:ascii="Arial" w:hAnsi="Arial" w:cs="Arial"/>
        </w:rPr>
        <w:t xml:space="preserve"> už lyderystę</w:t>
      </w:r>
      <w:r>
        <w:rPr>
          <w:rFonts w:ascii="Arial" w:hAnsi="Arial" w:cs="Arial"/>
        </w:rPr>
        <w:t>, rodytą visus penkerius kadencijos metus, sėkmingai kartu su komanda įgyvendintus</w:t>
      </w:r>
      <w:r w:rsidRPr="007621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trateginius projektus</w:t>
      </w:r>
      <w:r w:rsidRPr="00D2715B">
        <w:rPr>
          <w:rFonts w:ascii="Arial" w:hAnsi="Arial" w:cs="Arial"/>
        </w:rPr>
        <w:t xml:space="preserve">“, – sako „Litgrid“ valdybos pirmininkas Tomas </w:t>
      </w:r>
      <w:proofErr w:type="spellStart"/>
      <w:r w:rsidRPr="00D2715B">
        <w:rPr>
          <w:rFonts w:ascii="Arial" w:hAnsi="Arial" w:cs="Arial"/>
        </w:rPr>
        <w:t>Varneckas</w:t>
      </w:r>
      <w:proofErr w:type="spellEnd"/>
      <w:r w:rsidRPr="00D2715B">
        <w:rPr>
          <w:rFonts w:ascii="Arial" w:hAnsi="Arial" w:cs="Arial"/>
        </w:rPr>
        <w:t>.</w:t>
      </w:r>
    </w:p>
    <w:p w14:paraId="0DD74317" w14:textId="77777777" w:rsidR="005C4F83" w:rsidRDefault="005C4F83" w:rsidP="005C4F83">
      <w:pPr>
        <w:pStyle w:val="NoSpacing"/>
        <w:rPr>
          <w:rFonts w:ascii="Arial" w:hAnsi="Arial" w:cs="Arial"/>
        </w:rPr>
      </w:pPr>
    </w:p>
    <w:p w14:paraId="16357BC9" w14:textId="77777777" w:rsidR="005C4F83" w:rsidRPr="00416EF4" w:rsidRDefault="005C4F83" w:rsidP="005C4F83">
      <w:pPr>
        <w:pStyle w:val="NoSpacing"/>
        <w:rPr>
          <w:rFonts w:ascii="Arial" w:hAnsi="Arial" w:cs="Arial"/>
        </w:rPr>
      </w:pPr>
      <w:r w:rsidRPr="00416EF4">
        <w:rPr>
          <w:rFonts w:ascii="Arial" w:hAnsi="Arial" w:cs="Arial"/>
        </w:rPr>
        <w:t xml:space="preserve">„Per penkerius metus įgyvendinti projektai ne tik sustiprino Lietuvos elektros sistemos saugumą ir atsparumą, bet ir įėjo į Baltijos šalių istoriją. Nutraukę paskutinius energetinius saitus su valstybėmis agresorėmis, po sinchronizacijos tapome visaverte Europos energetikos sistemos dalimi. Taip pat pasiekėme Lietuvai svarbų pokytį – prijungę rekordinius atsinaujinančių energijos išteklių projektų kiekius prie perdavimo ir skirstymo tinklų, sparčiai didinome vietinę elektros gamybą. Šiuos reikšmingus pasiekimus lėmė stipri, profesionali „Litgrid“ komanda ir bendradarbiavimas su </w:t>
      </w:r>
      <w:r>
        <w:rPr>
          <w:rFonts w:ascii="Arial" w:hAnsi="Arial" w:cs="Arial"/>
        </w:rPr>
        <w:t>g</w:t>
      </w:r>
      <w:r w:rsidRPr="00416EF4">
        <w:rPr>
          <w:rFonts w:ascii="Arial" w:hAnsi="Arial" w:cs="Arial"/>
        </w:rPr>
        <w:t>rupės kolegomis. Tikiu, kad naujasis vadovas sėkmingai tęs jau pradėtus darbus ir imsis ateities energetikai svarbių projektų“, – teigia R. Masiulis.</w:t>
      </w:r>
    </w:p>
    <w:p w14:paraId="1CDA8ADD" w14:textId="77777777" w:rsidR="005C4F83" w:rsidRPr="00D47E36" w:rsidRDefault="005C4F83" w:rsidP="005C4F83">
      <w:pPr>
        <w:pStyle w:val="NoSpacing"/>
        <w:rPr>
          <w:rFonts w:ascii="Arial" w:hAnsi="Arial" w:cs="Arial"/>
        </w:rPr>
      </w:pPr>
    </w:p>
    <w:p w14:paraId="070E06A6" w14:textId="77777777" w:rsidR="005C4F83" w:rsidRPr="00D47E36" w:rsidRDefault="005C4F83" w:rsidP="005C4F83">
      <w:pPr>
        <w:pStyle w:val="NoSpacing"/>
        <w:rPr>
          <w:rFonts w:ascii="Arial" w:hAnsi="Arial" w:cs="Arial"/>
        </w:rPr>
      </w:pPr>
      <w:r w:rsidRPr="00BB5D8A">
        <w:rPr>
          <w:rFonts w:ascii="Arial" w:hAnsi="Arial" w:cs="Arial"/>
        </w:rPr>
        <w:t>„</w:t>
      </w:r>
      <w:r w:rsidRPr="493F1C1F">
        <w:rPr>
          <w:rFonts w:ascii="Arial" w:hAnsi="Arial" w:cs="Arial"/>
        </w:rPr>
        <w:t>Suprantu</w:t>
      </w:r>
      <w:r w:rsidRPr="00BB5D8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įmonės</w:t>
      </w:r>
      <w:r w:rsidRPr="00BB5D8A">
        <w:rPr>
          <w:rFonts w:ascii="Arial" w:hAnsi="Arial" w:cs="Arial"/>
        </w:rPr>
        <w:t xml:space="preserve"> strateginę reikšmę </w:t>
      </w:r>
      <w:r w:rsidRPr="493F1C1F">
        <w:rPr>
          <w:rFonts w:ascii="Arial" w:hAnsi="Arial" w:cs="Arial"/>
        </w:rPr>
        <w:t xml:space="preserve">užtikrinant </w:t>
      </w:r>
      <w:r w:rsidRPr="00BB5D8A">
        <w:rPr>
          <w:rFonts w:ascii="Arial" w:hAnsi="Arial" w:cs="Arial"/>
        </w:rPr>
        <w:t xml:space="preserve">šalies </w:t>
      </w:r>
      <w:r w:rsidRPr="493F1C1F">
        <w:rPr>
          <w:rFonts w:ascii="Arial" w:hAnsi="Arial" w:cs="Arial"/>
        </w:rPr>
        <w:t xml:space="preserve">energetinį saugumą. Ankstesnė patirtis dirbant </w:t>
      </w:r>
      <w:r>
        <w:rPr>
          <w:rFonts w:ascii="Arial" w:hAnsi="Arial" w:cs="Arial"/>
        </w:rPr>
        <w:t>„</w:t>
      </w:r>
      <w:r w:rsidRPr="493F1C1F">
        <w:rPr>
          <w:rFonts w:ascii="Arial" w:hAnsi="Arial" w:cs="Arial"/>
        </w:rPr>
        <w:t>Litgrid</w:t>
      </w:r>
      <w:r>
        <w:rPr>
          <w:rFonts w:ascii="Arial" w:hAnsi="Arial" w:cs="Arial"/>
        </w:rPr>
        <w:t>“</w:t>
      </w:r>
      <w:r w:rsidRPr="493F1C1F">
        <w:rPr>
          <w:rFonts w:ascii="Arial" w:hAnsi="Arial" w:cs="Arial"/>
        </w:rPr>
        <w:t xml:space="preserve"> valdybos nariu leido pažinti bendrovę ir jos žmones iš arčiau, o jų veiklos svarba ir potencialas motyvuoja.</w:t>
      </w:r>
      <w:r w:rsidRPr="00BB5D8A">
        <w:rPr>
          <w:rFonts w:ascii="Arial" w:hAnsi="Arial" w:cs="Arial"/>
        </w:rPr>
        <w:t xml:space="preserve"> </w:t>
      </w:r>
      <w:r w:rsidRPr="493F1C1F">
        <w:rPr>
          <w:rFonts w:ascii="Arial" w:hAnsi="Arial" w:cs="Arial"/>
        </w:rPr>
        <w:t>Dirbdamas</w:t>
      </w:r>
      <w:r w:rsidRPr="00BB5D8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echnologijų sektoriuje</w:t>
      </w:r>
      <w:r w:rsidRPr="00BB5D8A">
        <w:rPr>
          <w:rFonts w:ascii="Arial" w:hAnsi="Arial" w:cs="Arial"/>
        </w:rPr>
        <w:t xml:space="preserve"> buvau atsakingas </w:t>
      </w:r>
      <w:r w:rsidRPr="493F1C1F">
        <w:rPr>
          <w:rFonts w:ascii="Arial" w:hAnsi="Arial" w:cs="Arial"/>
        </w:rPr>
        <w:t xml:space="preserve">ir </w:t>
      </w:r>
      <w:r w:rsidRPr="00BB5D8A">
        <w:rPr>
          <w:rFonts w:ascii="Arial" w:hAnsi="Arial" w:cs="Arial"/>
        </w:rPr>
        <w:t xml:space="preserve">už energetikos sritį, didelio masto infrastruktūrinius projektus, informacinių technologijų bei kibernetinio saugumo sprendimus. Šią patirtį sieksiu kryptingai panaudoti stiprinant </w:t>
      </w:r>
      <w:r w:rsidRPr="493F1C1F">
        <w:rPr>
          <w:rFonts w:ascii="Arial" w:hAnsi="Arial" w:cs="Arial"/>
        </w:rPr>
        <w:t xml:space="preserve">Lietuvos elektros energijos perdavimo </w:t>
      </w:r>
      <w:r w:rsidRPr="00BB5D8A">
        <w:rPr>
          <w:rFonts w:ascii="Arial" w:hAnsi="Arial" w:cs="Arial"/>
        </w:rPr>
        <w:t xml:space="preserve">sistemos atsparumą, </w:t>
      </w:r>
      <w:r w:rsidRPr="493F1C1F">
        <w:rPr>
          <w:rFonts w:ascii="Arial" w:hAnsi="Arial" w:cs="Arial"/>
        </w:rPr>
        <w:t>užtikrinant patikimą veikimą, vystant lankstumo paslaugų</w:t>
      </w:r>
      <w:r w:rsidRPr="00BB5D8A">
        <w:rPr>
          <w:rFonts w:ascii="Arial" w:hAnsi="Arial" w:cs="Arial"/>
        </w:rPr>
        <w:t xml:space="preserve"> rinką ir kuriant </w:t>
      </w:r>
      <w:r w:rsidRPr="493F1C1F">
        <w:rPr>
          <w:rFonts w:ascii="Arial" w:hAnsi="Arial" w:cs="Arial"/>
        </w:rPr>
        <w:t xml:space="preserve">pažangią, </w:t>
      </w:r>
      <w:r w:rsidRPr="00BB5D8A">
        <w:rPr>
          <w:rFonts w:ascii="Arial" w:hAnsi="Arial" w:cs="Arial"/>
        </w:rPr>
        <w:t>efektyvią, į klientą orientuotą organizaciją“, – teigia A.</w:t>
      </w:r>
      <w:r w:rsidRPr="00BB5D8A">
        <w:t xml:space="preserve"> </w:t>
      </w:r>
      <w:r w:rsidRPr="00BB5D8A">
        <w:rPr>
          <w:rFonts w:ascii="Arial" w:hAnsi="Arial" w:cs="Arial"/>
        </w:rPr>
        <w:t>Šemeškevičius.</w:t>
      </w:r>
    </w:p>
    <w:p w14:paraId="4021B0EC" w14:textId="77777777" w:rsidR="005C4F83" w:rsidRPr="00D47E36" w:rsidRDefault="005C4F83" w:rsidP="005C4F83">
      <w:pPr>
        <w:pStyle w:val="NoSpacing"/>
        <w:rPr>
          <w:rFonts w:ascii="Arial" w:hAnsi="Arial" w:cs="Arial"/>
        </w:rPr>
      </w:pPr>
    </w:p>
    <w:p w14:paraId="678D246D" w14:textId="77777777" w:rsidR="005C4F83" w:rsidRPr="00D47E36" w:rsidRDefault="005C4F83" w:rsidP="005C4F83">
      <w:pPr>
        <w:pStyle w:val="NoSpacing"/>
        <w:rPr>
          <w:rFonts w:ascii="Arial" w:hAnsi="Arial" w:cs="Arial"/>
        </w:rPr>
      </w:pPr>
      <w:r w:rsidRPr="00D47E36">
        <w:rPr>
          <w:rFonts w:ascii="Arial" w:hAnsi="Arial" w:cs="Arial"/>
        </w:rPr>
        <w:t>Atrankos procesas vyko laikantis aukščiausių skaidrumo standartų ir gerosios valdysenos principų. Viešai skelbtame konkurse kandidatą „</w:t>
      </w:r>
      <w:r>
        <w:rPr>
          <w:rFonts w:ascii="Arial" w:hAnsi="Arial" w:cs="Arial"/>
        </w:rPr>
        <w:t>Litgrid</w:t>
      </w:r>
      <w:r w:rsidRPr="00D47E36">
        <w:rPr>
          <w:rFonts w:ascii="Arial" w:hAnsi="Arial" w:cs="Arial"/>
        </w:rPr>
        <w:t xml:space="preserve">“ valdybai atrinkti padėjo „EPSO-G“ Atlygio ir skyrimo komitetas, kuriame daugumą sudaro nepriklausomi nariai, bendradarbiaudamas su </w:t>
      </w:r>
      <w:r w:rsidRPr="00DF5153">
        <w:rPr>
          <w:rFonts w:ascii="Arial" w:hAnsi="Arial" w:cs="Arial"/>
        </w:rPr>
        <w:t>personalo atrankos įmon</w:t>
      </w:r>
      <w:r>
        <w:rPr>
          <w:rFonts w:ascii="Arial" w:hAnsi="Arial" w:cs="Arial"/>
        </w:rPr>
        <w:t>e</w:t>
      </w:r>
      <w:r w:rsidRPr="00DF5153">
        <w:rPr>
          <w:rFonts w:ascii="Arial" w:hAnsi="Arial" w:cs="Arial"/>
        </w:rPr>
        <w:t xml:space="preserve"> „</w:t>
      </w:r>
      <w:proofErr w:type="spellStart"/>
      <w:r w:rsidRPr="00DF5153">
        <w:rPr>
          <w:rFonts w:ascii="Arial" w:hAnsi="Arial" w:cs="Arial"/>
        </w:rPr>
        <w:t>Master</w:t>
      </w:r>
      <w:proofErr w:type="spellEnd"/>
      <w:r w:rsidRPr="00DF5153">
        <w:rPr>
          <w:rFonts w:ascii="Arial" w:hAnsi="Arial" w:cs="Arial"/>
        </w:rPr>
        <w:t xml:space="preserve"> </w:t>
      </w:r>
      <w:proofErr w:type="spellStart"/>
      <w:r w:rsidRPr="00DF5153">
        <w:rPr>
          <w:rFonts w:ascii="Arial" w:hAnsi="Arial" w:cs="Arial"/>
        </w:rPr>
        <w:t>Class</w:t>
      </w:r>
      <w:proofErr w:type="spellEnd"/>
      <w:r w:rsidRPr="00DF5153">
        <w:rPr>
          <w:rFonts w:ascii="Arial" w:hAnsi="Arial" w:cs="Arial"/>
        </w:rPr>
        <w:t xml:space="preserve"> Lietuva“.</w:t>
      </w:r>
    </w:p>
    <w:p w14:paraId="2CBB4982" w14:textId="77777777" w:rsidR="005C4F83" w:rsidRPr="00D47E36" w:rsidRDefault="005C4F83" w:rsidP="005C4F83">
      <w:pPr>
        <w:pStyle w:val="NoSpacing"/>
        <w:rPr>
          <w:rFonts w:ascii="Arial" w:hAnsi="Arial" w:cs="Arial"/>
        </w:rPr>
      </w:pPr>
    </w:p>
    <w:p w14:paraId="27FFC6E3" w14:textId="77777777" w:rsidR="005C4F83" w:rsidRDefault="005C4F83" w:rsidP="005C4F83">
      <w:pPr>
        <w:pStyle w:val="NoSpacing"/>
        <w:rPr>
          <w:rFonts w:ascii="Arial" w:hAnsi="Arial" w:cs="Arial"/>
        </w:rPr>
      </w:pPr>
      <w:r w:rsidRPr="00337992">
        <w:rPr>
          <w:rFonts w:ascii="Arial" w:hAnsi="Arial" w:cs="Arial"/>
        </w:rPr>
        <w:t xml:space="preserve">A. Šemeškevičius yra sukaupęs ilgametę patirtį technologijų srityje. Paskutinius 11 metų jis dirbo „Telia Lietuva“ technologijų vadovu. </w:t>
      </w:r>
      <w:r w:rsidRPr="493F1C1F">
        <w:rPr>
          <w:rFonts w:ascii="Arial" w:hAnsi="Arial" w:cs="Arial"/>
        </w:rPr>
        <w:t>202</w:t>
      </w:r>
      <w:r>
        <w:rPr>
          <w:rFonts w:ascii="Arial" w:hAnsi="Arial" w:cs="Arial"/>
        </w:rPr>
        <w:t>3</w:t>
      </w:r>
      <w:r w:rsidRPr="493F1C1F">
        <w:rPr>
          <w:rFonts w:ascii="Arial" w:hAnsi="Arial" w:cs="Arial"/>
        </w:rPr>
        <w:t>–2024</w:t>
      </w:r>
      <w:r>
        <w:rPr>
          <w:rFonts w:ascii="Arial" w:hAnsi="Arial" w:cs="Arial"/>
        </w:rPr>
        <w:t xml:space="preserve"> m.</w:t>
      </w:r>
      <w:r w:rsidRPr="493F1C1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jis ėjo „Litgrid“ nepriklausomo valdybos nario pareigas ir buvo atsakingas už technologijų ir </w:t>
      </w:r>
      <w:proofErr w:type="spellStart"/>
      <w:r>
        <w:rPr>
          <w:rFonts w:ascii="Arial" w:hAnsi="Arial" w:cs="Arial"/>
        </w:rPr>
        <w:t>skaitmenizacijos</w:t>
      </w:r>
      <w:proofErr w:type="spellEnd"/>
      <w:r>
        <w:rPr>
          <w:rFonts w:ascii="Arial" w:hAnsi="Arial" w:cs="Arial"/>
        </w:rPr>
        <w:t xml:space="preserve"> sritį. </w:t>
      </w:r>
      <w:r w:rsidRPr="003A179C">
        <w:rPr>
          <w:rFonts w:ascii="Arial" w:hAnsi="Arial" w:cs="Arial"/>
        </w:rPr>
        <w:t xml:space="preserve">A. Šemeškevičius </w:t>
      </w:r>
      <w:r w:rsidRPr="000969CA">
        <w:rPr>
          <w:rFonts w:ascii="Arial" w:hAnsi="Arial" w:cs="Arial"/>
        </w:rPr>
        <w:t>yra įgijęs inžinerinės informatikos magistro laipsnį Vilniaus Gedimino technikos universitete</w:t>
      </w:r>
      <w:r>
        <w:rPr>
          <w:rFonts w:ascii="Arial" w:hAnsi="Arial" w:cs="Arial"/>
        </w:rPr>
        <w:t xml:space="preserve"> (Vilnius </w:t>
      </w:r>
      <w:proofErr w:type="spellStart"/>
      <w:r>
        <w:rPr>
          <w:rFonts w:ascii="Arial" w:hAnsi="Arial" w:cs="Arial"/>
        </w:rPr>
        <w:t>Tech</w:t>
      </w:r>
      <w:proofErr w:type="spellEnd"/>
      <w:r>
        <w:rPr>
          <w:rFonts w:ascii="Arial" w:hAnsi="Arial" w:cs="Arial"/>
        </w:rPr>
        <w:t>)</w:t>
      </w:r>
      <w:r w:rsidRPr="000969CA">
        <w:rPr>
          <w:rFonts w:ascii="Arial" w:hAnsi="Arial" w:cs="Arial"/>
        </w:rPr>
        <w:t xml:space="preserve">, </w:t>
      </w:r>
      <w:r w:rsidRPr="000969CA">
        <w:rPr>
          <w:rFonts w:ascii="Arial" w:hAnsi="Arial" w:cs="Arial"/>
        </w:rPr>
        <w:lastRenderedPageBreak/>
        <w:t xml:space="preserve">baigęs lyderystės ir verslo plėtros programą Oksfordo universiteto </w:t>
      </w:r>
      <w:proofErr w:type="spellStart"/>
      <w:r w:rsidRPr="000969CA">
        <w:rPr>
          <w:rFonts w:ascii="Arial" w:hAnsi="Arial" w:cs="Arial"/>
        </w:rPr>
        <w:t>Saïd</w:t>
      </w:r>
      <w:proofErr w:type="spellEnd"/>
      <w:r w:rsidRPr="000969CA">
        <w:rPr>
          <w:rFonts w:ascii="Arial" w:hAnsi="Arial" w:cs="Arial"/>
        </w:rPr>
        <w:t xml:space="preserve"> verslo mokykloje bei Pensilvanijos universiteto </w:t>
      </w:r>
      <w:proofErr w:type="spellStart"/>
      <w:r w:rsidRPr="00416EF4">
        <w:rPr>
          <w:rFonts w:ascii="Arial" w:hAnsi="Arial" w:cs="Arial"/>
        </w:rPr>
        <w:t>Vartono</w:t>
      </w:r>
      <w:proofErr w:type="spellEnd"/>
      <w:r w:rsidRPr="00416EF4">
        <w:rPr>
          <w:rFonts w:ascii="Arial" w:hAnsi="Arial" w:cs="Arial"/>
        </w:rPr>
        <w:t xml:space="preserve"> mokyklos (</w:t>
      </w:r>
      <w:proofErr w:type="spellStart"/>
      <w:r w:rsidRPr="00416EF4">
        <w:rPr>
          <w:rFonts w:ascii="Arial" w:hAnsi="Arial" w:cs="Arial"/>
        </w:rPr>
        <w:t>The</w:t>
      </w:r>
      <w:proofErr w:type="spellEnd"/>
      <w:r w:rsidRPr="00416EF4">
        <w:rPr>
          <w:rFonts w:ascii="Arial" w:hAnsi="Arial" w:cs="Arial"/>
        </w:rPr>
        <w:t xml:space="preserve"> </w:t>
      </w:r>
      <w:proofErr w:type="spellStart"/>
      <w:r w:rsidRPr="00416EF4">
        <w:rPr>
          <w:rFonts w:ascii="Arial" w:hAnsi="Arial" w:cs="Arial"/>
        </w:rPr>
        <w:t>Wharton</w:t>
      </w:r>
      <w:proofErr w:type="spellEnd"/>
      <w:r w:rsidRPr="00416EF4">
        <w:rPr>
          <w:rFonts w:ascii="Arial" w:hAnsi="Arial" w:cs="Arial"/>
        </w:rPr>
        <w:t xml:space="preserve"> </w:t>
      </w:r>
      <w:proofErr w:type="spellStart"/>
      <w:r w:rsidRPr="00416EF4">
        <w:rPr>
          <w:rFonts w:ascii="Arial" w:hAnsi="Arial" w:cs="Arial"/>
        </w:rPr>
        <w:t>School</w:t>
      </w:r>
      <w:proofErr w:type="spellEnd"/>
      <w:r w:rsidRPr="00416EF4">
        <w:rPr>
          <w:rFonts w:ascii="Arial" w:hAnsi="Arial" w:cs="Arial"/>
        </w:rPr>
        <w:t xml:space="preserve"> </w:t>
      </w:r>
      <w:proofErr w:type="spellStart"/>
      <w:r w:rsidRPr="00416EF4">
        <w:rPr>
          <w:rFonts w:ascii="Arial" w:hAnsi="Arial" w:cs="Arial"/>
        </w:rPr>
        <w:t>of</w:t>
      </w:r>
      <w:proofErr w:type="spellEnd"/>
      <w:r w:rsidRPr="00416EF4">
        <w:rPr>
          <w:rFonts w:ascii="Arial" w:hAnsi="Arial" w:cs="Arial"/>
        </w:rPr>
        <w:t xml:space="preserve"> </w:t>
      </w:r>
      <w:proofErr w:type="spellStart"/>
      <w:r w:rsidRPr="00416EF4">
        <w:rPr>
          <w:rFonts w:ascii="Arial" w:hAnsi="Arial" w:cs="Arial"/>
        </w:rPr>
        <w:t>the</w:t>
      </w:r>
      <w:proofErr w:type="spellEnd"/>
      <w:r w:rsidRPr="00416EF4">
        <w:rPr>
          <w:rFonts w:ascii="Arial" w:hAnsi="Arial" w:cs="Arial"/>
        </w:rPr>
        <w:t xml:space="preserve"> University </w:t>
      </w:r>
      <w:proofErr w:type="spellStart"/>
      <w:r w:rsidRPr="00416EF4">
        <w:rPr>
          <w:rFonts w:ascii="Arial" w:hAnsi="Arial" w:cs="Arial"/>
        </w:rPr>
        <w:t>of</w:t>
      </w:r>
      <w:proofErr w:type="spellEnd"/>
      <w:r w:rsidRPr="00416EF4">
        <w:rPr>
          <w:rFonts w:ascii="Arial" w:hAnsi="Arial" w:cs="Arial"/>
        </w:rPr>
        <w:t xml:space="preserve"> </w:t>
      </w:r>
      <w:proofErr w:type="spellStart"/>
      <w:r w:rsidRPr="00416EF4">
        <w:rPr>
          <w:rFonts w:ascii="Arial" w:hAnsi="Arial" w:cs="Arial"/>
        </w:rPr>
        <w:t>Pennsylvania</w:t>
      </w:r>
      <w:proofErr w:type="spellEnd"/>
      <w:r w:rsidRPr="00416EF4">
        <w:rPr>
          <w:rFonts w:ascii="Arial" w:hAnsi="Arial" w:cs="Arial"/>
        </w:rPr>
        <w:t>) vadovų ugdymo programą.</w:t>
      </w:r>
    </w:p>
    <w:p w14:paraId="1A7DB0F5" w14:textId="77777777" w:rsidR="005C4F83" w:rsidRPr="00D47E36" w:rsidRDefault="005C4F83" w:rsidP="005C4F83">
      <w:pPr>
        <w:pStyle w:val="NoSpacing"/>
        <w:rPr>
          <w:rFonts w:ascii="Arial" w:hAnsi="Arial" w:cs="Arial"/>
        </w:rPr>
      </w:pPr>
    </w:p>
    <w:p w14:paraId="62FA6D36" w14:textId="77777777" w:rsidR="005C4F83" w:rsidRPr="00AE1672" w:rsidRDefault="005C4F83" w:rsidP="005C4F83">
      <w:pPr>
        <w:pStyle w:val="NoSpacing"/>
        <w:rPr>
          <w:rFonts w:ascii="Arial" w:hAnsi="Arial" w:cs="Arial"/>
          <w:b/>
          <w:bCs/>
        </w:rPr>
      </w:pPr>
      <w:r w:rsidRPr="00AE1672">
        <w:rPr>
          <w:rFonts w:ascii="Arial" w:hAnsi="Arial" w:cs="Arial"/>
          <w:b/>
          <w:bCs/>
        </w:rPr>
        <w:t>Apie „Litgrid“:</w:t>
      </w:r>
    </w:p>
    <w:p w14:paraId="3C3C9206" w14:textId="77777777" w:rsidR="005C4F83" w:rsidRDefault="005C4F83" w:rsidP="005C4F83">
      <w:pPr>
        <w:pStyle w:val="NoSpacing"/>
        <w:rPr>
          <w:rFonts w:ascii="Arial" w:hAnsi="Arial" w:cs="Arial"/>
        </w:rPr>
      </w:pPr>
    </w:p>
    <w:p w14:paraId="7ABACF1C" w14:textId="77777777" w:rsidR="005C4F83" w:rsidRDefault="005C4F83" w:rsidP="005C4F83">
      <w:pPr>
        <w:pStyle w:val="NoSpacing"/>
        <w:rPr>
          <w:rFonts w:ascii="Arial" w:hAnsi="Arial" w:cs="Arial"/>
        </w:rPr>
      </w:pPr>
      <w:r w:rsidRPr="009851DC">
        <w:rPr>
          <w:rFonts w:ascii="Arial" w:hAnsi="Arial" w:cs="Arial"/>
        </w:rPr>
        <w:t xml:space="preserve">„Litgrid“, Lietuvos elektros perdavimo sistemos operatorė, palaiko stabilų šalies elektros energetikos sistemos darbą, valdo elektros energijos srautus ir sudaro sąlygas konkurencijai atviroje elektros rinkoje. Bendrovė Lietuvoje valdo apie 7 tūkst. km oro linijų, virš 300 km kabelinių linijų, daugiau kaip 240 transformatorių pastočių, 9 tarpsistemines linijas ir jungtis su kitomis šalimis, nuolat vykdo elektros tinklo infrastruktūros priežiūrą siekiant užtikrinti tinkamą elektros energijos perdavimą visiems šalies gyventojams, įstaigoms ir kitoms organizacijoms. </w:t>
      </w:r>
    </w:p>
    <w:p w14:paraId="6BA86AB1" w14:textId="77777777" w:rsidR="005C4F83" w:rsidRPr="009851DC" w:rsidRDefault="005C4F83" w:rsidP="005C4F83">
      <w:pPr>
        <w:pStyle w:val="NoSpacing"/>
        <w:rPr>
          <w:rFonts w:ascii="Arial" w:hAnsi="Arial" w:cs="Arial"/>
        </w:rPr>
      </w:pPr>
    </w:p>
    <w:p w14:paraId="3711FC84" w14:textId="77777777" w:rsidR="005C4F83" w:rsidRPr="00D47E36" w:rsidRDefault="005C4F83" w:rsidP="005C4F83">
      <w:pPr>
        <w:pStyle w:val="NoSpacing"/>
        <w:rPr>
          <w:rFonts w:ascii="Arial" w:hAnsi="Arial" w:cs="Arial"/>
        </w:rPr>
      </w:pPr>
      <w:r w:rsidRPr="009851DC">
        <w:rPr>
          <w:rFonts w:ascii="Arial" w:hAnsi="Arial" w:cs="Arial"/>
        </w:rPr>
        <w:t>Nuo 2010 m</w:t>
      </w:r>
      <w:r>
        <w:rPr>
          <w:rFonts w:ascii="Arial" w:hAnsi="Arial" w:cs="Arial"/>
        </w:rPr>
        <w:t>etų</w:t>
      </w:r>
      <w:r w:rsidRPr="009851DC">
        <w:rPr>
          <w:rFonts w:ascii="Arial" w:hAnsi="Arial" w:cs="Arial"/>
        </w:rPr>
        <w:t xml:space="preserve"> gruodžio 22 d</w:t>
      </w:r>
      <w:r>
        <w:rPr>
          <w:rFonts w:ascii="Arial" w:hAnsi="Arial" w:cs="Arial"/>
        </w:rPr>
        <w:t>ienos</w:t>
      </w:r>
      <w:r w:rsidRPr="009851DC">
        <w:rPr>
          <w:rFonts w:ascii="Arial" w:hAnsi="Arial" w:cs="Arial"/>
        </w:rPr>
        <w:t xml:space="preserve"> „Litgrid“ akcijos įtrauktos į vertybinių popierių biržos „</w:t>
      </w:r>
      <w:proofErr w:type="spellStart"/>
      <w:r w:rsidRPr="009851DC">
        <w:rPr>
          <w:rFonts w:ascii="Arial" w:hAnsi="Arial" w:cs="Arial"/>
        </w:rPr>
        <w:t>Nasdaq</w:t>
      </w:r>
      <w:proofErr w:type="spellEnd"/>
      <w:r w:rsidRPr="009851DC">
        <w:rPr>
          <w:rFonts w:ascii="Arial" w:hAnsi="Arial" w:cs="Arial"/>
        </w:rPr>
        <w:t xml:space="preserve"> Vilnius“ Papildomąjį prekybos sąrašą. </w:t>
      </w:r>
      <w:r w:rsidRPr="002E7D27">
        <w:rPr>
          <w:rFonts w:ascii="Arial" w:hAnsi="Arial" w:cs="Arial"/>
        </w:rPr>
        <w:t>97,5 proc. „Litgrid“ akcijų valdo „EPSO-G“</w:t>
      </w:r>
      <w:r>
        <w:rPr>
          <w:rFonts w:ascii="Arial" w:hAnsi="Arial" w:cs="Arial"/>
        </w:rPr>
        <w:t xml:space="preserve"> grupė. </w:t>
      </w:r>
    </w:p>
    <w:p w14:paraId="4811234D" w14:textId="77777777" w:rsidR="005C4F83" w:rsidRPr="00D47E36" w:rsidRDefault="005C4F83" w:rsidP="005C4F83">
      <w:pPr>
        <w:pStyle w:val="NoSpacing"/>
        <w:rPr>
          <w:rFonts w:ascii="Arial" w:hAnsi="Arial" w:cs="Arial"/>
        </w:rPr>
      </w:pPr>
    </w:p>
    <w:p w14:paraId="54842886" w14:textId="77777777" w:rsidR="005C4F83" w:rsidRPr="00D47E36" w:rsidRDefault="005C4F83" w:rsidP="005C4F83">
      <w:pPr>
        <w:pStyle w:val="NoSpacing"/>
        <w:rPr>
          <w:rFonts w:ascii="Arial" w:hAnsi="Arial" w:cs="Arial"/>
        </w:rPr>
      </w:pPr>
      <w:r w:rsidRPr="00D47E36">
        <w:rPr>
          <w:rFonts w:ascii="Arial" w:hAnsi="Arial" w:cs="Arial"/>
        </w:rPr>
        <w:t>„EPSO-G“ įmonių grupę sudaro valdymo įmonė „EPSO-G“ ir šešios tiesiogiai patronuojamos įmonės „</w:t>
      </w:r>
      <w:proofErr w:type="spellStart"/>
      <w:r w:rsidRPr="00D47E36">
        <w:rPr>
          <w:rFonts w:ascii="Arial" w:hAnsi="Arial" w:cs="Arial"/>
        </w:rPr>
        <w:t>Amber</w:t>
      </w:r>
      <w:proofErr w:type="spellEnd"/>
      <w:r w:rsidRPr="00D47E36">
        <w:rPr>
          <w:rFonts w:ascii="Arial" w:hAnsi="Arial" w:cs="Arial"/>
        </w:rPr>
        <w:t xml:space="preserve"> </w:t>
      </w:r>
      <w:proofErr w:type="spellStart"/>
      <w:r w:rsidRPr="00D47E36">
        <w:rPr>
          <w:rFonts w:ascii="Arial" w:hAnsi="Arial" w:cs="Arial"/>
        </w:rPr>
        <w:t>Grid</w:t>
      </w:r>
      <w:proofErr w:type="spellEnd"/>
      <w:r w:rsidRPr="00D47E36">
        <w:rPr>
          <w:rFonts w:ascii="Arial" w:hAnsi="Arial" w:cs="Arial"/>
        </w:rPr>
        <w:t>“, „</w:t>
      </w:r>
      <w:proofErr w:type="spellStart"/>
      <w:r w:rsidRPr="00D47E36">
        <w:rPr>
          <w:rFonts w:ascii="Arial" w:hAnsi="Arial" w:cs="Arial"/>
        </w:rPr>
        <w:t>Baltpool</w:t>
      </w:r>
      <w:proofErr w:type="spellEnd"/>
      <w:r w:rsidRPr="00D47E36">
        <w:rPr>
          <w:rFonts w:ascii="Arial" w:hAnsi="Arial" w:cs="Arial"/>
        </w:rPr>
        <w:t xml:space="preserve">“, „Energy </w:t>
      </w:r>
      <w:proofErr w:type="spellStart"/>
      <w:r w:rsidRPr="00D47E36">
        <w:rPr>
          <w:rFonts w:ascii="Arial" w:hAnsi="Arial" w:cs="Arial"/>
        </w:rPr>
        <w:t>cells</w:t>
      </w:r>
      <w:proofErr w:type="spellEnd"/>
      <w:r w:rsidRPr="00D47E36">
        <w:rPr>
          <w:rFonts w:ascii="Arial" w:hAnsi="Arial" w:cs="Arial"/>
        </w:rPr>
        <w:t xml:space="preserve">“, „EPSO-G </w:t>
      </w:r>
      <w:proofErr w:type="spellStart"/>
      <w:r w:rsidRPr="00D47E36">
        <w:rPr>
          <w:rFonts w:ascii="Arial" w:hAnsi="Arial" w:cs="Arial"/>
        </w:rPr>
        <w:t>Invest</w:t>
      </w:r>
      <w:proofErr w:type="spellEnd"/>
      <w:r w:rsidRPr="00D47E36">
        <w:rPr>
          <w:rFonts w:ascii="Arial" w:hAnsi="Arial" w:cs="Arial"/>
        </w:rPr>
        <w:t>“, „Litgrid“ ir „Tetas“. „EPSO-G“ ir Grupės įmonės taip pat turi „</w:t>
      </w:r>
      <w:proofErr w:type="spellStart"/>
      <w:r w:rsidRPr="00D47E36">
        <w:rPr>
          <w:rFonts w:ascii="Arial" w:hAnsi="Arial" w:cs="Arial"/>
        </w:rPr>
        <w:t>Rheinmetall</w:t>
      </w:r>
      <w:proofErr w:type="spellEnd"/>
      <w:r w:rsidRPr="00D47E36">
        <w:rPr>
          <w:rFonts w:ascii="Arial" w:hAnsi="Arial" w:cs="Arial"/>
        </w:rPr>
        <w:t xml:space="preserve"> </w:t>
      </w:r>
      <w:proofErr w:type="spellStart"/>
      <w:r w:rsidRPr="00D47E36">
        <w:rPr>
          <w:rFonts w:ascii="Arial" w:hAnsi="Arial" w:cs="Arial"/>
        </w:rPr>
        <w:t>Defence</w:t>
      </w:r>
      <w:proofErr w:type="spellEnd"/>
      <w:r w:rsidRPr="00D47E36">
        <w:rPr>
          <w:rFonts w:ascii="Arial" w:hAnsi="Arial" w:cs="Arial"/>
        </w:rPr>
        <w:t xml:space="preserve"> Lietuva“, „Baltic RCC“ OÜ ir „TSO </w:t>
      </w:r>
      <w:proofErr w:type="spellStart"/>
      <w:r w:rsidRPr="00D47E36">
        <w:rPr>
          <w:rFonts w:ascii="Arial" w:hAnsi="Arial" w:cs="Arial"/>
        </w:rPr>
        <w:t>Holding</w:t>
      </w:r>
      <w:proofErr w:type="spellEnd"/>
      <w:r w:rsidRPr="00D47E36">
        <w:rPr>
          <w:rFonts w:ascii="Arial" w:hAnsi="Arial" w:cs="Arial"/>
        </w:rPr>
        <w:t>“ AS akcijų. „EPSO-G“ vienintelio akcininko teises ir pareigas įgyvendina Energetikos ministerija.</w:t>
      </w:r>
    </w:p>
    <w:sectPr w:rsidR="005C4F83" w:rsidRPr="00D47E36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CFBAE" w14:textId="77777777" w:rsidR="00166742" w:rsidRDefault="00166742" w:rsidP="0071396B">
      <w:pPr>
        <w:spacing w:after="0" w:line="240" w:lineRule="auto"/>
      </w:pPr>
      <w:r>
        <w:separator/>
      </w:r>
    </w:p>
  </w:endnote>
  <w:endnote w:type="continuationSeparator" w:id="0">
    <w:p w14:paraId="7B270100" w14:textId="77777777" w:rsidR="00166742" w:rsidRDefault="00166742" w:rsidP="0071396B">
      <w:pPr>
        <w:spacing w:after="0" w:line="240" w:lineRule="auto"/>
      </w:pPr>
      <w:r>
        <w:continuationSeparator/>
      </w:r>
    </w:p>
  </w:endnote>
  <w:endnote w:type="continuationNotice" w:id="1">
    <w:p w14:paraId="1A5B17EE" w14:textId="77777777" w:rsidR="00166742" w:rsidRDefault="001667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B00CA" w14:textId="77777777" w:rsidR="00166742" w:rsidRDefault="00166742" w:rsidP="0071396B">
      <w:pPr>
        <w:spacing w:after="0" w:line="240" w:lineRule="auto"/>
      </w:pPr>
      <w:r>
        <w:separator/>
      </w:r>
    </w:p>
  </w:footnote>
  <w:footnote w:type="continuationSeparator" w:id="0">
    <w:p w14:paraId="1F0F7F40" w14:textId="77777777" w:rsidR="00166742" w:rsidRDefault="00166742" w:rsidP="0071396B">
      <w:pPr>
        <w:spacing w:after="0" w:line="240" w:lineRule="auto"/>
      </w:pPr>
      <w:r>
        <w:continuationSeparator/>
      </w:r>
    </w:p>
  </w:footnote>
  <w:footnote w:type="continuationNotice" w:id="1">
    <w:p w14:paraId="5B3BAFEA" w14:textId="77777777" w:rsidR="00166742" w:rsidRDefault="001667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AFBF5" w14:textId="1535A508" w:rsidR="0071396B" w:rsidRDefault="00F8751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E5C81F0" wp14:editId="4403E389">
          <wp:simplePos x="0" y="0"/>
          <wp:positionH relativeFrom="column">
            <wp:posOffset>4495800</wp:posOffset>
          </wp:positionH>
          <wp:positionV relativeFrom="paragraph">
            <wp:posOffset>95250</wp:posOffset>
          </wp:positionV>
          <wp:extent cx="1428750" cy="328295"/>
          <wp:effectExtent l="0" t="0" r="0" b="0"/>
          <wp:wrapSquare wrapText="bothSides"/>
          <wp:docPr id="2053807709" name="Picture 2" descr="A black and grey letter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3807709" name="Picture 2" descr="A black and grey letter&#10;&#10;AI-generated content may be incorrect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328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B6371">
      <w:rPr>
        <w:noProof/>
      </w:rPr>
      <w:drawing>
        <wp:inline distT="0" distB="0" distL="0" distR="0" wp14:anchorId="23C82003" wp14:editId="477F205D">
          <wp:extent cx="1692411" cy="621115"/>
          <wp:effectExtent l="0" t="0" r="3175" b="7620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92411" cy="621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CD65E4" w14:textId="77777777" w:rsidR="00177989" w:rsidRDefault="001779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E77E6880"/>
    <w:lvl w:ilvl="0">
      <w:start w:val="1"/>
      <w:numFmt w:val="decimal"/>
      <w:lvlText w:val="%1."/>
      <w:lvlJc w:val="left"/>
      <w:pPr>
        <w:ind w:left="502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egacy w:legacy="1" w:legacySpace="113" w:legacyIndent="0"/>
      <w:lvlJc w:val="left"/>
      <w:pPr>
        <w:ind w:left="0" w:firstLine="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egacy w:legacy="1" w:legacySpace="113" w:legacyIndent="0"/>
      <w:lvlJc w:val="left"/>
      <w:pPr>
        <w:ind w:left="0" w:firstLine="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egacy w:legacy="1" w:legacySpace="113" w:legacyIndent="0"/>
      <w:lvlJc w:val="left"/>
      <w:pPr>
        <w:ind w:left="0" w:firstLine="0"/>
      </w:pPr>
    </w:lvl>
    <w:lvl w:ilvl="4">
      <w:start w:val="1"/>
      <w:numFmt w:val="decimal"/>
      <w:lvlText w:val="%1.%2.%3.%4.%5."/>
      <w:legacy w:legacy="1" w:legacySpace="113" w:legacyIndent="0"/>
      <w:lvlJc w:val="left"/>
      <w:pPr>
        <w:ind w:left="0" w:firstLine="0"/>
      </w:pPr>
    </w:lvl>
    <w:lvl w:ilvl="5">
      <w:start w:val="1"/>
      <w:numFmt w:val="decimal"/>
      <w:lvlText w:val="%6)"/>
      <w:legacy w:legacy="1" w:legacySpace="113" w:legacyIndent="0"/>
      <w:lvlJc w:val="left"/>
      <w:pPr>
        <w:ind w:left="0" w:firstLine="0"/>
      </w:pPr>
    </w:lvl>
    <w:lvl w:ilvl="6">
      <w:start w:val="1"/>
      <w:numFmt w:val="lowerLetter"/>
      <w:lvlText w:val="%7)"/>
      <w:legacy w:legacy="1" w:legacySpace="113" w:legacyIndent="0"/>
      <w:lvlJc w:val="left"/>
      <w:pPr>
        <w:ind w:left="0" w:firstLine="0"/>
      </w:pPr>
    </w:lvl>
    <w:lvl w:ilvl="7">
      <w:start w:val="1"/>
      <w:numFmt w:val="none"/>
      <w:lvlText w:val=""/>
      <w:legacy w:legacy="1" w:legacySpace="113" w:legacyIndent="0"/>
      <w:lvlJc w:val="left"/>
      <w:pPr>
        <w:ind w:left="0" w:firstLine="0"/>
      </w:pPr>
      <w:rPr>
        <w:rFonts w:ascii="Symbol" w:hAnsi="Symbol" w:cs="Times New Roman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A126731"/>
    <w:multiLevelType w:val="hybridMultilevel"/>
    <w:tmpl w:val="B68CA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42D50"/>
    <w:multiLevelType w:val="hybridMultilevel"/>
    <w:tmpl w:val="3F82B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9574B8"/>
    <w:multiLevelType w:val="hybridMultilevel"/>
    <w:tmpl w:val="F4F86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4E2063"/>
    <w:multiLevelType w:val="hybridMultilevel"/>
    <w:tmpl w:val="66BCC9D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285052"/>
    <w:multiLevelType w:val="hybridMultilevel"/>
    <w:tmpl w:val="287A5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0C51082"/>
    <w:multiLevelType w:val="hybridMultilevel"/>
    <w:tmpl w:val="5B74E8F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2C7511"/>
    <w:multiLevelType w:val="hybridMultilevel"/>
    <w:tmpl w:val="5CC8C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4C5C86"/>
    <w:multiLevelType w:val="hybridMultilevel"/>
    <w:tmpl w:val="7658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7972FF"/>
    <w:multiLevelType w:val="hybridMultilevel"/>
    <w:tmpl w:val="E96C6238"/>
    <w:lvl w:ilvl="0" w:tplc="0427000F">
      <w:start w:val="1"/>
      <w:numFmt w:val="decimal"/>
      <w:lvlText w:val="%1."/>
      <w:lvlJc w:val="left"/>
      <w:pPr>
        <w:ind w:left="2016" w:hanging="360"/>
      </w:pPr>
    </w:lvl>
    <w:lvl w:ilvl="1" w:tplc="04270019">
      <w:start w:val="1"/>
      <w:numFmt w:val="lowerLetter"/>
      <w:lvlText w:val="%2."/>
      <w:lvlJc w:val="left"/>
      <w:pPr>
        <w:ind w:left="2736" w:hanging="360"/>
      </w:pPr>
    </w:lvl>
    <w:lvl w:ilvl="2" w:tplc="0427001B">
      <w:start w:val="1"/>
      <w:numFmt w:val="lowerRoman"/>
      <w:lvlText w:val="%3."/>
      <w:lvlJc w:val="right"/>
      <w:pPr>
        <w:ind w:left="3456" w:hanging="180"/>
      </w:pPr>
    </w:lvl>
    <w:lvl w:ilvl="3" w:tplc="0427000F">
      <w:start w:val="1"/>
      <w:numFmt w:val="decimal"/>
      <w:lvlText w:val="%4."/>
      <w:lvlJc w:val="left"/>
      <w:pPr>
        <w:ind w:left="4176" w:hanging="360"/>
      </w:pPr>
    </w:lvl>
    <w:lvl w:ilvl="4" w:tplc="04270019">
      <w:start w:val="1"/>
      <w:numFmt w:val="lowerLetter"/>
      <w:lvlText w:val="%5."/>
      <w:lvlJc w:val="left"/>
      <w:pPr>
        <w:ind w:left="4896" w:hanging="360"/>
      </w:pPr>
    </w:lvl>
    <w:lvl w:ilvl="5" w:tplc="0427001B">
      <w:start w:val="1"/>
      <w:numFmt w:val="lowerRoman"/>
      <w:lvlText w:val="%6."/>
      <w:lvlJc w:val="right"/>
      <w:pPr>
        <w:ind w:left="5616" w:hanging="180"/>
      </w:pPr>
    </w:lvl>
    <w:lvl w:ilvl="6" w:tplc="0427000F">
      <w:start w:val="1"/>
      <w:numFmt w:val="decimal"/>
      <w:lvlText w:val="%7."/>
      <w:lvlJc w:val="left"/>
      <w:pPr>
        <w:ind w:left="6336" w:hanging="360"/>
      </w:pPr>
    </w:lvl>
    <w:lvl w:ilvl="7" w:tplc="04270019">
      <w:start w:val="1"/>
      <w:numFmt w:val="lowerLetter"/>
      <w:lvlText w:val="%8."/>
      <w:lvlJc w:val="left"/>
      <w:pPr>
        <w:ind w:left="7056" w:hanging="360"/>
      </w:pPr>
    </w:lvl>
    <w:lvl w:ilvl="8" w:tplc="0427001B">
      <w:start w:val="1"/>
      <w:numFmt w:val="lowerRoman"/>
      <w:lvlText w:val="%9."/>
      <w:lvlJc w:val="right"/>
      <w:pPr>
        <w:ind w:left="7776" w:hanging="180"/>
      </w:pPr>
    </w:lvl>
  </w:abstractNum>
  <w:abstractNum w:abstractNumId="10" w15:restartNumberingAfterBreak="0">
    <w:nsid w:val="72493809"/>
    <w:multiLevelType w:val="hybridMultilevel"/>
    <w:tmpl w:val="A798DB7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19551127">
    <w:abstractNumId w:val="5"/>
  </w:num>
  <w:num w:numId="2" w16cid:durableId="2056343510">
    <w:abstractNumId w:val="2"/>
  </w:num>
  <w:num w:numId="3" w16cid:durableId="10796699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001791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820939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737044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0792078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602786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5973700">
    <w:abstractNumId w:val="4"/>
  </w:num>
  <w:num w:numId="10" w16cid:durableId="1491604952">
    <w:abstractNumId w:val="1"/>
  </w:num>
  <w:num w:numId="11" w16cid:durableId="1529299056">
    <w:abstractNumId w:val="8"/>
  </w:num>
  <w:num w:numId="12" w16cid:durableId="16235407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DcxMzI1NTeyNDBX0lEKTi0uzszPAykwNKgFAG7SncAtAAAA"/>
  </w:docVars>
  <w:rsids>
    <w:rsidRoot w:val="002E091E"/>
    <w:rsid w:val="000029C2"/>
    <w:rsid w:val="00004731"/>
    <w:rsid w:val="00005D88"/>
    <w:rsid w:val="00006ADD"/>
    <w:rsid w:val="00011736"/>
    <w:rsid w:val="00011DF8"/>
    <w:rsid w:val="0001203B"/>
    <w:rsid w:val="00015010"/>
    <w:rsid w:val="00015C79"/>
    <w:rsid w:val="00016786"/>
    <w:rsid w:val="00017C0D"/>
    <w:rsid w:val="000203B8"/>
    <w:rsid w:val="00022C47"/>
    <w:rsid w:val="00023AD5"/>
    <w:rsid w:val="000249C7"/>
    <w:rsid w:val="00026926"/>
    <w:rsid w:val="00027764"/>
    <w:rsid w:val="0002784A"/>
    <w:rsid w:val="00030F75"/>
    <w:rsid w:val="00031EB3"/>
    <w:rsid w:val="00032A7C"/>
    <w:rsid w:val="00032E3A"/>
    <w:rsid w:val="00032F99"/>
    <w:rsid w:val="00033A65"/>
    <w:rsid w:val="00034470"/>
    <w:rsid w:val="00034FC8"/>
    <w:rsid w:val="000358D3"/>
    <w:rsid w:val="000360F2"/>
    <w:rsid w:val="0003709F"/>
    <w:rsid w:val="00037120"/>
    <w:rsid w:val="000378F0"/>
    <w:rsid w:val="00041CB2"/>
    <w:rsid w:val="00042182"/>
    <w:rsid w:val="00042B6C"/>
    <w:rsid w:val="0004404E"/>
    <w:rsid w:val="00044395"/>
    <w:rsid w:val="00045D1D"/>
    <w:rsid w:val="00050818"/>
    <w:rsid w:val="00052A0E"/>
    <w:rsid w:val="0005690F"/>
    <w:rsid w:val="000601A6"/>
    <w:rsid w:val="0006020D"/>
    <w:rsid w:val="000610BC"/>
    <w:rsid w:val="000614ED"/>
    <w:rsid w:val="0006200C"/>
    <w:rsid w:val="0006299F"/>
    <w:rsid w:val="00062EC6"/>
    <w:rsid w:val="00063EDC"/>
    <w:rsid w:val="00065661"/>
    <w:rsid w:val="00067801"/>
    <w:rsid w:val="00070773"/>
    <w:rsid w:val="00071080"/>
    <w:rsid w:val="00071777"/>
    <w:rsid w:val="00071840"/>
    <w:rsid w:val="00072DB2"/>
    <w:rsid w:val="00072E56"/>
    <w:rsid w:val="00072EEE"/>
    <w:rsid w:val="00073A03"/>
    <w:rsid w:val="00073B0C"/>
    <w:rsid w:val="000800AA"/>
    <w:rsid w:val="000805AD"/>
    <w:rsid w:val="000807DF"/>
    <w:rsid w:val="00081EBE"/>
    <w:rsid w:val="0008373E"/>
    <w:rsid w:val="00085321"/>
    <w:rsid w:val="00085A5B"/>
    <w:rsid w:val="000877BF"/>
    <w:rsid w:val="000878AB"/>
    <w:rsid w:val="00090DAC"/>
    <w:rsid w:val="00090EEB"/>
    <w:rsid w:val="000923DE"/>
    <w:rsid w:val="00093C56"/>
    <w:rsid w:val="00093ED2"/>
    <w:rsid w:val="00093F1B"/>
    <w:rsid w:val="000949A7"/>
    <w:rsid w:val="000955C1"/>
    <w:rsid w:val="00096A5C"/>
    <w:rsid w:val="00096D9C"/>
    <w:rsid w:val="000A07BA"/>
    <w:rsid w:val="000A07DB"/>
    <w:rsid w:val="000A115F"/>
    <w:rsid w:val="000A151E"/>
    <w:rsid w:val="000A2162"/>
    <w:rsid w:val="000A2773"/>
    <w:rsid w:val="000A34B4"/>
    <w:rsid w:val="000A4285"/>
    <w:rsid w:val="000A4FC5"/>
    <w:rsid w:val="000A638B"/>
    <w:rsid w:val="000A6A65"/>
    <w:rsid w:val="000A755E"/>
    <w:rsid w:val="000B0B42"/>
    <w:rsid w:val="000B132B"/>
    <w:rsid w:val="000B4980"/>
    <w:rsid w:val="000B4EEC"/>
    <w:rsid w:val="000B6150"/>
    <w:rsid w:val="000B70FF"/>
    <w:rsid w:val="000B7489"/>
    <w:rsid w:val="000C2250"/>
    <w:rsid w:val="000C356F"/>
    <w:rsid w:val="000C48A7"/>
    <w:rsid w:val="000C5F78"/>
    <w:rsid w:val="000D2770"/>
    <w:rsid w:val="000D2D9B"/>
    <w:rsid w:val="000D3215"/>
    <w:rsid w:val="000D5896"/>
    <w:rsid w:val="000D5EC1"/>
    <w:rsid w:val="000D636D"/>
    <w:rsid w:val="000D718E"/>
    <w:rsid w:val="000E090C"/>
    <w:rsid w:val="000E190A"/>
    <w:rsid w:val="000E2901"/>
    <w:rsid w:val="000E579A"/>
    <w:rsid w:val="000E5995"/>
    <w:rsid w:val="000E6834"/>
    <w:rsid w:val="000E769C"/>
    <w:rsid w:val="000E7A66"/>
    <w:rsid w:val="000F01DF"/>
    <w:rsid w:val="000F0A0C"/>
    <w:rsid w:val="000F0BAB"/>
    <w:rsid w:val="000F1533"/>
    <w:rsid w:val="000F26D2"/>
    <w:rsid w:val="000F2ED0"/>
    <w:rsid w:val="000F2EEA"/>
    <w:rsid w:val="000F345A"/>
    <w:rsid w:val="000F36A8"/>
    <w:rsid w:val="000F37AB"/>
    <w:rsid w:val="000F43B5"/>
    <w:rsid w:val="000F5816"/>
    <w:rsid w:val="000F6631"/>
    <w:rsid w:val="00100175"/>
    <w:rsid w:val="001003D9"/>
    <w:rsid w:val="0010156A"/>
    <w:rsid w:val="00101FF2"/>
    <w:rsid w:val="0010236E"/>
    <w:rsid w:val="00104529"/>
    <w:rsid w:val="001045D5"/>
    <w:rsid w:val="0010521A"/>
    <w:rsid w:val="00110279"/>
    <w:rsid w:val="001105A8"/>
    <w:rsid w:val="0011072C"/>
    <w:rsid w:val="0011212E"/>
    <w:rsid w:val="001121BB"/>
    <w:rsid w:val="00113342"/>
    <w:rsid w:val="00113371"/>
    <w:rsid w:val="00113FC8"/>
    <w:rsid w:val="0011491D"/>
    <w:rsid w:val="001154C2"/>
    <w:rsid w:val="001206D6"/>
    <w:rsid w:val="0012246C"/>
    <w:rsid w:val="0012255F"/>
    <w:rsid w:val="00123303"/>
    <w:rsid w:val="00123440"/>
    <w:rsid w:val="001237CE"/>
    <w:rsid w:val="001239DE"/>
    <w:rsid w:val="001248F0"/>
    <w:rsid w:val="00124FC0"/>
    <w:rsid w:val="00127BBF"/>
    <w:rsid w:val="00127DB2"/>
    <w:rsid w:val="0013205C"/>
    <w:rsid w:val="00133C7E"/>
    <w:rsid w:val="00136156"/>
    <w:rsid w:val="0013652F"/>
    <w:rsid w:val="00137574"/>
    <w:rsid w:val="001413D8"/>
    <w:rsid w:val="00141A4E"/>
    <w:rsid w:val="00142420"/>
    <w:rsid w:val="00146A94"/>
    <w:rsid w:val="00147292"/>
    <w:rsid w:val="00150302"/>
    <w:rsid w:val="00152359"/>
    <w:rsid w:val="00153B2D"/>
    <w:rsid w:val="00155283"/>
    <w:rsid w:val="001552FB"/>
    <w:rsid w:val="00164455"/>
    <w:rsid w:val="00165662"/>
    <w:rsid w:val="00165884"/>
    <w:rsid w:val="00166742"/>
    <w:rsid w:val="001667C8"/>
    <w:rsid w:val="00167746"/>
    <w:rsid w:val="00170A63"/>
    <w:rsid w:val="00170E7B"/>
    <w:rsid w:val="00171F91"/>
    <w:rsid w:val="001726A8"/>
    <w:rsid w:val="00177235"/>
    <w:rsid w:val="00177989"/>
    <w:rsid w:val="001803E9"/>
    <w:rsid w:val="001805CE"/>
    <w:rsid w:val="001813FB"/>
    <w:rsid w:val="0018146D"/>
    <w:rsid w:val="0018162F"/>
    <w:rsid w:val="00182699"/>
    <w:rsid w:val="00184CFB"/>
    <w:rsid w:val="00186278"/>
    <w:rsid w:val="001870C6"/>
    <w:rsid w:val="001871B6"/>
    <w:rsid w:val="0018794B"/>
    <w:rsid w:val="00190573"/>
    <w:rsid w:val="00190BA8"/>
    <w:rsid w:val="0019220D"/>
    <w:rsid w:val="00193604"/>
    <w:rsid w:val="00194F91"/>
    <w:rsid w:val="001965A8"/>
    <w:rsid w:val="00196BEA"/>
    <w:rsid w:val="00197862"/>
    <w:rsid w:val="001A0C60"/>
    <w:rsid w:val="001A0F4E"/>
    <w:rsid w:val="001A13D1"/>
    <w:rsid w:val="001A154D"/>
    <w:rsid w:val="001A24D7"/>
    <w:rsid w:val="001A6AF6"/>
    <w:rsid w:val="001A6B8E"/>
    <w:rsid w:val="001A77AC"/>
    <w:rsid w:val="001B1CE7"/>
    <w:rsid w:val="001B1F3B"/>
    <w:rsid w:val="001B4366"/>
    <w:rsid w:val="001B4BD4"/>
    <w:rsid w:val="001B6F8C"/>
    <w:rsid w:val="001B75F7"/>
    <w:rsid w:val="001C07A4"/>
    <w:rsid w:val="001C0E83"/>
    <w:rsid w:val="001C38D4"/>
    <w:rsid w:val="001C3C00"/>
    <w:rsid w:val="001C53B8"/>
    <w:rsid w:val="001C60D9"/>
    <w:rsid w:val="001C66E9"/>
    <w:rsid w:val="001C725C"/>
    <w:rsid w:val="001D5E15"/>
    <w:rsid w:val="001D6457"/>
    <w:rsid w:val="001D64D4"/>
    <w:rsid w:val="001D666E"/>
    <w:rsid w:val="001D6C07"/>
    <w:rsid w:val="001D6DDF"/>
    <w:rsid w:val="001D6EAA"/>
    <w:rsid w:val="001E0735"/>
    <w:rsid w:val="001E0CC2"/>
    <w:rsid w:val="001E15F5"/>
    <w:rsid w:val="001E1A75"/>
    <w:rsid w:val="001E238B"/>
    <w:rsid w:val="001E25DF"/>
    <w:rsid w:val="001E2C3E"/>
    <w:rsid w:val="001E2C62"/>
    <w:rsid w:val="001E3BA3"/>
    <w:rsid w:val="001E3C5D"/>
    <w:rsid w:val="001E4F1C"/>
    <w:rsid w:val="001E744B"/>
    <w:rsid w:val="001F44EB"/>
    <w:rsid w:val="001F50A8"/>
    <w:rsid w:val="001F5764"/>
    <w:rsid w:val="001F5CF8"/>
    <w:rsid w:val="001F69E8"/>
    <w:rsid w:val="001F789C"/>
    <w:rsid w:val="00200058"/>
    <w:rsid w:val="00201455"/>
    <w:rsid w:val="002031BE"/>
    <w:rsid w:val="00203A48"/>
    <w:rsid w:val="00204171"/>
    <w:rsid w:val="0020515D"/>
    <w:rsid w:val="00213E5A"/>
    <w:rsid w:val="00214885"/>
    <w:rsid w:val="00215DCB"/>
    <w:rsid w:val="002171C7"/>
    <w:rsid w:val="0021768D"/>
    <w:rsid w:val="00220EF4"/>
    <w:rsid w:val="00221383"/>
    <w:rsid w:val="00221D53"/>
    <w:rsid w:val="00222CD1"/>
    <w:rsid w:val="002238B9"/>
    <w:rsid w:val="00224445"/>
    <w:rsid w:val="00226F4F"/>
    <w:rsid w:val="00227467"/>
    <w:rsid w:val="0022757B"/>
    <w:rsid w:val="0023011B"/>
    <w:rsid w:val="00231828"/>
    <w:rsid w:val="00231881"/>
    <w:rsid w:val="0023254C"/>
    <w:rsid w:val="00233078"/>
    <w:rsid w:val="0023462C"/>
    <w:rsid w:val="002355E1"/>
    <w:rsid w:val="00235CA6"/>
    <w:rsid w:val="00235E2C"/>
    <w:rsid w:val="00235F89"/>
    <w:rsid w:val="002377CE"/>
    <w:rsid w:val="00237F94"/>
    <w:rsid w:val="00240AAF"/>
    <w:rsid w:val="00240CA1"/>
    <w:rsid w:val="002411D3"/>
    <w:rsid w:val="00242130"/>
    <w:rsid w:val="0024319A"/>
    <w:rsid w:val="002432CB"/>
    <w:rsid w:val="002438F7"/>
    <w:rsid w:val="00244A54"/>
    <w:rsid w:val="00244D47"/>
    <w:rsid w:val="00246207"/>
    <w:rsid w:val="00251EC1"/>
    <w:rsid w:val="0025210E"/>
    <w:rsid w:val="002529D6"/>
    <w:rsid w:val="00254F06"/>
    <w:rsid w:val="00254FD5"/>
    <w:rsid w:val="0025593C"/>
    <w:rsid w:val="00260C6C"/>
    <w:rsid w:val="002632F7"/>
    <w:rsid w:val="00264F3C"/>
    <w:rsid w:val="002659EA"/>
    <w:rsid w:val="00265C50"/>
    <w:rsid w:val="00266714"/>
    <w:rsid w:val="00266CB6"/>
    <w:rsid w:val="0027052B"/>
    <w:rsid w:val="00270A5A"/>
    <w:rsid w:val="00271F92"/>
    <w:rsid w:val="0027252A"/>
    <w:rsid w:val="002726EF"/>
    <w:rsid w:val="00272DA0"/>
    <w:rsid w:val="00274AFD"/>
    <w:rsid w:val="00277223"/>
    <w:rsid w:val="00277AC4"/>
    <w:rsid w:val="00280BCB"/>
    <w:rsid w:val="00280D7A"/>
    <w:rsid w:val="00281513"/>
    <w:rsid w:val="00281E1F"/>
    <w:rsid w:val="002845B7"/>
    <w:rsid w:val="00285188"/>
    <w:rsid w:val="002858F7"/>
    <w:rsid w:val="002873CF"/>
    <w:rsid w:val="00291C6D"/>
    <w:rsid w:val="0029509A"/>
    <w:rsid w:val="0029588C"/>
    <w:rsid w:val="002967E0"/>
    <w:rsid w:val="00296F15"/>
    <w:rsid w:val="002970C9"/>
    <w:rsid w:val="002A0951"/>
    <w:rsid w:val="002A2141"/>
    <w:rsid w:val="002A3D99"/>
    <w:rsid w:val="002A5347"/>
    <w:rsid w:val="002A5DE5"/>
    <w:rsid w:val="002A6E2A"/>
    <w:rsid w:val="002B01ED"/>
    <w:rsid w:val="002B197C"/>
    <w:rsid w:val="002B278B"/>
    <w:rsid w:val="002B29D7"/>
    <w:rsid w:val="002B3F05"/>
    <w:rsid w:val="002B3FBD"/>
    <w:rsid w:val="002B471A"/>
    <w:rsid w:val="002B4B5F"/>
    <w:rsid w:val="002B73A0"/>
    <w:rsid w:val="002C05C7"/>
    <w:rsid w:val="002C08F3"/>
    <w:rsid w:val="002C0F31"/>
    <w:rsid w:val="002C11F5"/>
    <w:rsid w:val="002C666E"/>
    <w:rsid w:val="002C74EF"/>
    <w:rsid w:val="002C7638"/>
    <w:rsid w:val="002D0418"/>
    <w:rsid w:val="002D08E1"/>
    <w:rsid w:val="002D1BD0"/>
    <w:rsid w:val="002D241A"/>
    <w:rsid w:val="002D32CB"/>
    <w:rsid w:val="002D34A0"/>
    <w:rsid w:val="002D3766"/>
    <w:rsid w:val="002D37F6"/>
    <w:rsid w:val="002E091E"/>
    <w:rsid w:val="002E1752"/>
    <w:rsid w:val="002E2BBC"/>
    <w:rsid w:val="002E34A6"/>
    <w:rsid w:val="002E3569"/>
    <w:rsid w:val="002E37B0"/>
    <w:rsid w:val="002E3D34"/>
    <w:rsid w:val="002E4AF9"/>
    <w:rsid w:val="002E58A0"/>
    <w:rsid w:val="002E5AEE"/>
    <w:rsid w:val="002E76C8"/>
    <w:rsid w:val="002F0315"/>
    <w:rsid w:val="002F04E6"/>
    <w:rsid w:val="002F13A9"/>
    <w:rsid w:val="002F1DD8"/>
    <w:rsid w:val="002F246F"/>
    <w:rsid w:val="002F276A"/>
    <w:rsid w:val="002F5504"/>
    <w:rsid w:val="002F6C3E"/>
    <w:rsid w:val="0030075D"/>
    <w:rsid w:val="00300E19"/>
    <w:rsid w:val="00301A12"/>
    <w:rsid w:val="00301FDA"/>
    <w:rsid w:val="003024CA"/>
    <w:rsid w:val="00303D9B"/>
    <w:rsid w:val="003073DD"/>
    <w:rsid w:val="00310E8B"/>
    <w:rsid w:val="00310EE9"/>
    <w:rsid w:val="003146E3"/>
    <w:rsid w:val="003167FC"/>
    <w:rsid w:val="00320372"/>
    <w:rsid w:val="0032081E"/>
    <w:rsid w:val="00321F4C"/>
    <w:rsid w:val="0032258E"/>
    <w:rsid w:val="003233B8"/>
    <w:rsid w:val="00323D6D"/>
    <w:rsid w:val="00330808"/>
    <w:rsid w:val="003308DB"/>
    <w:rsid w:val="003313B0"/>
    <w:rsid w:val="003315AC"/>
    <w:rsid w:val="00332A53"/>
    <w:rsid w:val="00333E4B"/>
    <w:rsid w:val="00334ABE"/>
    <w:rsid w:val="003361E0"/>
    <w:rsid w:val="00340D56"/>
    <w:rsid w:val="00340DCC"/>
    <w:rsid w:val="00341973"/>
    <w:rsid w:val="00342860"/>
    <w:rsid w:val="00344527"/>
    <w:rsid w:val="00346322"/>
    <w:rsid w:val="00346842"/>
    <w:rsid w:val="00347D7B"/>
    <w:rsid w:val="00351F32"/>
    <w:rsid w:val="00352959"/>
    <w:rsid w:val="00352D48"/>
    <w:rsid w:val="003537DF"/>
    <w:rsid w:val="0035445F"/>
    <w:rsid w:val="0035567F"/>
    <w:rsid w:val="00355C18"/>
    <w:rsid w:val="00356165"/>
    <w:rsid w:val="00356785"/>
    <w:rsid w:val="00357AB8"/>
    <w:rsid w:val="00357B1E"/>
    <w:rsid w:val="00360D2C"/>
    <w:rsid w:val="0036103A"/>
    <w:rsid w:val="00361B9D"/>
    <w:rsid w:val="0036319B"/>
    <w:rsid w:val="00364DDE"/>
    <w:rsid w:val="00365433"/>
    <w:rsid w:val="00365BC2"/>
    <w:rsid w:val="003718BF"/>
    <w:rsid w:val="00371A4A"/>
    <w:rsid w:val="003722CE"/>
    <w:rsid w:val="00372AD3"/>
    <w:rsid w:val="0037465A"/>
    <w:rsid w:val="0037512F"/>
    <w:rsid w:val="00377BE7"/>
    <w:rsid w:val="00381759"/>
    <w:rsid w:val="0038252F"/>
    <w:rsid w:val="00382815"/>
    <w:rsid w:val="0038314B"/>
    <w:rsid w:val="003838A0"/>
    <w:rsid w:val="0038513D"/>
    <w:rsid w:val="0038730B"/>
    <w:rsid w:val="00387978"/>
    <w:rsid w:val="0039172E"/>
    <w:rsid w:val="0039176D"/>
    <w:rsid w:val="00392DD0"/>
    <w:rsid w:val="00392EE5"/>
    <w:rsid w:val="003937BC"/>
    <w:rsid w:val="003945B7"/>
    <w:rsid w:val="00396F29"/>
    <w:rsid w:val="00397AB2"/>
    <w:rsid w:val="003A0E14"/>
    <w:rsid w:val="003A15FA"/>
    <w:rsid w:val="003A22A3"/>
    <w:rsid w:val="003A2449"/>
    <w:rsid w:val="003A38CD"/>
    <w:rsid w:val="003A38ED"/>
    <w:rsid w:val="003A39D7"/>
    <w:rsid w:val="003A3E22"/>
    <w:rsid w:val="003A4D92"/>
    <w:rsid w:val="003A50BE"/>
    <w:rsid w:val="003A511C"/>
    <w:rsid w:val="003A7AED"/>
    <w:rsid w:val="003A7E76"/>
    <w:rsid w:val="003B0BC9"/>
    <w:rsid w:val="003B1F92"/>
    <w:rsid w:val="003B22FD"/>
    <w:rsid w:val="003B54F3"/>
    <w:rsid w:val="003B5B74"/>
    <w:rsid w:val="003B6B75"/>
    <w:rsid w:val="003C0095"/>
    <w:rsid w:val="003C0348"/>
    <w:rsid w:val="003C0FA0"/>
    <w:rsid w:val="003C1437"/>
    <w:rsid w:val="003C19C7"/>
    <w:rsid w:val="003C2C5D"/>
    <w:rsid w:val="003C350E"/>
    <w:rsid w:val="003C4686"/>
    <w:rsid w:val="003C4F88"/>
    <w:rsid w:val="003D021B"/>
    <w:rsid w:val="003D0FDC"/>
    <w:rsid w:val="003D1570"/>
    <w:rsid w:val="003D1C6B"/>
    <w:rsid w:val="003D2A3C"/>
    <w:rsid w:val="003D738D"/>
    <w:rsid w:val="003D78A1"/>
    <w:rsid w:val="003D7B6C"/>
    <w:rsid w:val="003D7DE5"/>
    <w:rsid w:val="003D7F0B"/>
    <w:rsid w:val="003E0DF0"/>
    <w:rsid w:val="003E147D"/>
    <w:rsid w:val="003E3949"/>
    <w:rsid w:val="003E5A7C"/>
    <w:rsid w:val="003E5F2C"/>
    <w:rsid w:val="003E6BB8"/>
    <w:rsid w:val="003E787E"/>
    <w:rsid w:val="003F21F3"/>
    <w:rsid w:val="003F2FD4"/>
    <w:rsid w:val="003F2FE2"/>
    <w:rsid w:val="003F4040"/>
    <w:rsid w:val="003F65F3"/>
    <w:rsid w:val="003F6885"/>
    <w:rsid w:val="004007B3"/>
    <w:rsid w:val="00400A96"/>
    <w:rsid w:val="00401A84"/>
    <w:rsid w:val="00402B0B"/>
    <w:rsid w:val="004034F3"/>
    <w:rsid w:val="004035C1"/>
    <w:rsid w:val="00404F69"/>
    <w:rsid w:val="00405327"/>
    <w:rsid w:val="0040714A"/>
    <w:rsid w:val="00407500"/>
    <w:rsid w:val="00411022"/>
    <w:rsid w:val="00413ABC"/>
    <w:rsid w:val="00417316"/>
    <w:rsid w:val="0041750D"/>
    <w:rsid w:val="004176A6"/>
    <w:rsid w:val="00421A28"/>
    <w:rsid w:val="00421AA9"/>
    <w:rsid w:val="00421EE9"/>
    <w:rsid w:val="00422FBB"/>
    <w:rsid w:val="00424CDF"/>
    <w:rsid w:val="00425D17"/>
    <w:rsid w:val="004270C8"/>
    <w:rsid w:val="00427241"/>
    <w:rsid w:val="004273D9"/>
    <w:rsid w:val="0042753C"/>
    <w:rsid w:val="00430D8B"/>
    <w:rsid w:val="00431EA1"/>
    <w:rsid w:val="00432DD7"/>
    <w:rsid w:val="00433112"/>
    <w:rsid w:val="00435D56"/>
    <w:rsid w:val="00435F70"/>
    <w:rsid w:val="00436FF8"/>
    <w:rsid w:val="004372C5"/>
    <w:rsid w:val="00437FB7"/>
    <w:rsid w:val="0044030D"/>
    <w:rsid w:val="00441764"/>
    <w:rsid w:val="00441BCC"/>
    <w:rsid w:val="00442319"/>
    <w:rsid w:val="00442AB9"/>
    <w:rsid w:val="004440B2"/>
    <w:rsid w:val="004442D2"/>
    <w:rsid w:val="004446AC"/>
    <w:rsid w:val="00445A9D"/>
    <w:rsid w:val="004467E7"/>
    <w:rsid w:val="00450E43"/>
    <w:rsid w:val="004514AB"/>
    <w:rsid w:val="004519B6"/>
    <w:rsid w:val="00451F77"/>
    <w:rsid w:val="004521A9"/>
    <w:rsid w:val="00455500"/>
    <w:rsid w:val="004557E6"/>
    <w:rsid w:val="00456245"/>
    <w:rsid w:val="00456BD9"/>
    <w:rsid w:val="00457749"/>
    <w:rsid w:val="0046051F"/>
    <w:rsid w:val="0046230C"/>
    <w:rsid w:val="00464930"/>
    <w:rsid w:val="00465786"/>
    <w:rsid w:val="00466215"/>
    <w:rsid w:val="004677ED"/>
    <w:rsid w:val="00467EE5"/>
    <w:rsid w:val="0047056D"/>
    <w:rsid w:val="00470727"/>
    <w:rsid w:val="00472E57"/>
    <w:rsid w:val="0047378D"/>
    <w:rsid w:val="00473AEF"/>
    <w:rsid w:val="0047421E"/>
    <w:rsid w:val="0047497F"/>
    <w:rsid w:val="00475D8E"/>
    <w:rsid w:val="00476016"/>
    <w:rsid w:val="0048176E"/>
    <w:rsid w:val="0048382F"/>
    <w:rsid w:val="00485B4F"/>
    <w:rsid w:val="004868B1"/>
    <w:rsid w:val="004870A6"/>
    <w:rsid w:val="00487612"/>
    <w:rsid w:val="00487A6A"/>
    <w:rsid w:val="00487CA4"/>
    <w:rsid w:val="00490B6A"/>
    <w:rsid w:val="00492994"/>
    <w:rsid w:val="004932EE"/>
    <w:rsid w:val="0049733D"/>
    <w:rsid w:val="00497BC8"/>
    <w:rsid w:val="00497FA9"/>
    <w:rsid w:val="004A0570"/>
    <w:rsid w:val="004A0671"/>
    <w:rsid w:val="004A07CA"/>
    <w:rsid w:val="004A1875"/>
    <w:rsid w:val="004A1C62"/>
    <w:rsid w:val="004A2B9B"/>
    <w:rsid w:val="004A3656"/>
    <w:rsid w:val="004A4791"/>
    <w:rsid w:val="004A5477"/>
    <w:rsid w:val="004A562B"/>
    <w:rsid w:val="004A5B87"/>
    <w:rsid w:val="004A6EDC"/>
    <w:rsid w:val="004B043D"/>
    <w:rsid w:val="004B4527"/>
    <w:rsid w:val="004B4D25"/>
    <w:rsid w:val="004B7A2C"/>
    <w:rsid w:val="004C326A"/>
    <w:rsid w:val="004C3785"/>
    <w:rsid w:val="004C4245"/>
    <w:rsid w:val="004C462A"/>
    <w:rsid w:val="004C5666"/>
    <w:rsid w:val="004C62A9"/>
    <w:rsid w:val="004C73EB"/>
    <w:rsid w:val="004D15DB"/>
    <w:rsid w:val="004D2292"/>
    <w:rsid w:val="004D2694"/>
    <w:rsid w:val="004D3B31"/>
    <w:rsid w:val="004D4B1F"/>
    <w:rsid w:val="004D503E"/>
    <w:rsid w:val="004D7F80"/>
    <w:rsid w:val="004E05FE"/>
    <w:rsid w:val="004E0956"/>
    <w:rsid w:val="004E2846"/>
    <w:rsid w:val="004E40EF"/>
    <w:rsid w:val="004E41A1"/>
    <w:rsid w:val="004E43D5"/>
    <w:rsid w:val="004E44F4"/>
    <w:rsid w:val="004E5A9C"/>
    <w:rsid w:val="004E61AE"/>
    <w:rsid w:val="004E684C"/>
    <w:rsid w:val="004E73E9"/>
    <w:rsid w:val="004F0480"/>
    <w:rsid w:val="004F1217"/>
    <w:rsid w:val="004F15E7"/>
    <w:rsid w:val="004F1750"/>
    <w:rsid w:val="004F24CF"/>
    <w:rsid w:val="004F2629"/>
    <w:rsid w:val="004F2A97"/>
    <w:rsid w:val="004F4B0A"/>
    <w:rsid w:val="004F5BCA"/>
    <w:rsid w:val="004F71B3"/>
    <w:rsid w:val="004F73B6"/>
    <w:rsid w:val="00501F39"/>
    <w:rsid w:val="00502832"/>
    <w:rsid w:val="005040DF"/>
    <w:rsid w:val="005048D5"/>
    <w:rsid w:val="00504D1D"/>
    <w:rsid w:val="0051085D"/>
    <w:rsid w:val="00510B0C"/>
    <w:rsid w:val="00511F80"/>
    <w:rsid w:val="005123E5"/>
    <w:rsid w:val="00513686"/>
    <w:rsid w:val="00514296"/>
    <w:rsid w:val="005147BE"/>
    <w:rsid w:val="00517A70"/>
    <w:rsid w:val="00524464"/>
    <w:rsid w:val="005248FA"/>
    <w:rsid w:val="00530BED"/>
    <w:rsid w:val="00531C27"/>
    <w:rsid w:val="00532FBF"/>
    <w:rsid w:val="00533C56"/>
    <w:rsid w:val="00535E22"/>
    <w:rsid w:val="00536DE0"/>
    <w:rsid w:val="00537D94"/>
    <w:rsid w:val="00541737"/>
    <w:rsid w:val="0054188D"/>
    <w:rsid w:val="005425CC"/>
    <w:rsid w:val="005433AA"/>
    <w:rsid w:val="00543C58"/>
    <w:rsid w:val="00543E1A"/>
    <w:rsid w:val="005442A6"/>
    <w:rsid w:val="0054454E"/>
    <w:rsid w:val="00544822"/>
    <w:rsid w:val="005449B3"/>
    <w:rsid w:val="00544A52"/>
    <w:rsid w:val="00544E54"/>
    <w:rsid w:val="005453F2"/>
    <w:rsid w:val="005466AA"/>
    <w:rsid w:val="00547A2B"/>
    <w:rsid w:val="00547F5B"/>
    <w:rsid w:val="00551521"/>
    <w:rsid w:val="00551F72"/>
    <w:rsid w:val="00552028"/>
    <w:rsid w:val="005545F0"/>
    <w:rsid w:val="00555CDD"/>
    <w:rsid w:val="0055612F"/>
    <w:rsid w:val="00561EBB"/>
    <w:rsid w:val="0056224D"/>
    <w:rsid w:val="0056262D"/>
    <w:rsid w:val="0056468C"/>
    <w:rsid w:val="0056576B"/>
    <w:rsid w:val="00566CAD"/>
    <w:rsid w:val="00567E26"/>
    <w:rsid w:val="00567FFD"/>
    <w:rsid w:val="00570211"/>
    <w:rsid w:val="005702F3"/>
    <w:rsid w:val="00570EF2"/>
    <w:rsid w:val="005716A2"/>
    <w:rsid w:val="005733AC"/>
    <w:rsid w:val="00575377"/>
    <w:rsid w:val="00575F21"/>
    <w:rsid w:val="00576477"/>
    <w:rsid w:val="00580727"/>
    <w:rsid w:val="005816BD"/>
    <w:rsid w:val="00581C9C"/>
    <w:rsid w:val="00582060"/>
    <w:rsid w:val="005833F6"/>
    <w:rsid w:val="00583846"/>
    <w:rsid w:val="00585E24"/>
    <w:rsid w:val="005904AB"/>
    <w:rsid w:val="005909F7"/>
    <w:rsid w:val="0059493D"/>
    <w:rsid w:val="00594E39"/>
    <w:rsid w:val="00595050"/>
    <w:rsid w:val="00595478"/>
    <w:rsid w:val="00595778"/>
    <w:rsid w:val="00596FEB"/>
    <w:rsid w:val="005A1833"/>
    <w:rsid w:val="005A1F80"/>
    <w:rsid w:val="005A2338"/>
    <w:rsid w:val="005A317F"/>
    <w:rsid w:val="005A3BA8"/>
    <w:rsid w:val="005A3F66"/>
    <w:rsid w:val="005A4057"/>
    <w:rsid w:val="005A4B62"/>
    <w:rsid w:val="005A7164"/>
    <w:rsid w:val="005B0AE7"/>
    <w:rsid w:val="005B12E5"/>
    <w:rsid w:val="005B143C"/>
    <w:rsid w:val="005B1732"/>
    <w:rsid w:val="005B3B5A"/>
    <w:rsid w:val="005B3F66"/>
    <w:rsid w:val="005B448F"/>
    <w:rsid w:val="005B453F"/>
    <w:rsid w:val="005B4DDE"/>
    <w:rsid w:val="005B5948"/>
    <w:rsid w:val="005B6B3E"/>
    <w:rsid w:val="005B73D6"/>
    <w:rsid w:val="005B7633"/>
    <w:rsid w:val="005B7C88"/>
    <w:rsid w:val="005C17F1"/>
    <w:rsid w:val="005C2571"/>
    <w:rsid w:val="005C2729"/>
    <w:rsid w:val="005C2B62"/>
    <w:rsid w:val="005C4001"/>
    <w:rsid w:val="005C4F83"/>
    <w:rsid w:val="005C6147"/>
    <w:rsid w:val="005C7C68"/>
    <w:rsid w:val="005D0266"/>
    <w:rsid w:val="005D2CD2"/>
    <w:rsid w:val="005D3565"/>
    <w:rsid w:val="005D3A3E"/>
    <w:rsid w:val="005D4397"/>
    <w:rsid w:val="005D4548"/>
    <w:rsid w:val="005D49EB"/>
    <w:rsid w:val="005D5234"/>
    <w:rsid w:val="005D5464"/>
    <w:rsid w:val="005D5552"/>
    <w:rsid w:val="005D5E68"/>
    <w:rsid w:val="005D6131"/>
    <w:rsid w:val="005D62E4"/>
    <w:rsid w:val="005D6C32"/>
    <w:rsid w:val="005D7014"/>
    <w:rsid w:val="005E0237"/>
    <w:rsid w:val="005E06C2"/>
    <w:rsid w:val="005E1EDE"/>
    <w:rsid w:val="005E56F3"/>
    <w:rsid w:val="005E587B"/>
    <w:rsid w:val="005F325A"/>
    <w:rsid w:val="005F35EF"/>
    <w:rsid w:val="005F3C9F"/>
    <w:rsid w:val="005F50FD"/>
    <w:rsid w:val="005F54C1"/>
    <w:rsid w:val="005F694D"/>
    <w:rsid w:val="006005C7"/>
    <w:rsid w:val="00600694"/>
    <w:rsid w:val="006015FE"/>
    <w:rsid w:val="00602F0E"/>
    <w:rsid w:val="00603091"/>
    <w:rsid w:val="00603DD8"/>
    <w:rsid w:val="0060430A"/>
    <w:rsid w:val="006043A2"/>
    <w:rsid w:val="00604543"/>
    <w:rsid w:val="006045BF"/>
    <w:rsid w:val="006108F6"/>
    <w:rsid w:val="00610CA0"/>
    <w:rsid w:val="00611BF3"/>
    <w:rsid w:val="00613E77"/>
    <w:rsid w:val="0061485E"/>
    <w:rsid w:val="00614F1B"/>
    <w:rsid w:val="00615254"/>
    <w:rsid w:val="00616665"/>
    <w:rsid w:val="00620C8D"/>
    <w:rsid w:val="00620DC7"/>
    <w:rsid w:val="00622EB2"/>
    <w:rsid w:val="006244B1"/>
    <w:rsid w:val="00624AD8"/>
    <w:rsid w:val="006255B3"/>
    <w:rsid w:val="00625D63"/>
    <w:rsid w:val="006265D1"/>
    <w:rsid w:val="00627439"/>
    <w:rsid w:val="006275BB"/>
    <w:rsid w:val="006309B7"/>
    <w:rsid w:val="00631FEA"/>
    <w:rsid w:val="00632680"/>
    <w:rsid w:val="006332B1"/>
    <w:rsid w:val="006343EB"/>
    <w:rsid w:val="00637DA0"/>
    <w:rsid w:val="00640061"/>
    <w:rsid w:val="00640B4D"/>
    <w:rsid w:val="00640E68"/>
    <w:rsid w:val="00641963"/>
    <w:rsid w:val="00642088"/>
    <w:rsid w:val="00642262"/>
    <w:rsid w:val="00642B62"/>
    <w:rsid w:val="00642F0A"/>
    <w:rsid w:val="006435CE"/>
    <w:rsid w:val="00643B6A"/>
    <w:rsid w:val="00644C51"/>
    <w:rsid w:val="006452D7"/>
    <w:rsid w:val="00645652"/>
    <w:rsid w:val="00645A6F"/>
    <w:rsid w:val="00645F93"/>
    <w:rsid w:val="00646ECE"/>
    <w:rsid w:val="0065162E"/>
    <w:rsid w:val="00651E31"/>
    <w:rsid w:val="00652A36"/>
    <w:rsid w:val="00653307"/>
    <w:rsid w:val="00653327"/>
    <w:rsid w:val="0065439D"/>
    <w:rsid w:val="00654C47"/>
    <w:rsid w:val="006558D4"/>
    <w:rsid w:val="00656EBD"/>
    <w:rsid w:val="00656EC0"/>
    <w:rsid w:val="00656FF6"/>
    <w:rsid w:val="0066015A"/>
    <w:rsid w:val="0066237C"/>
    <w:rsid w:val="006625D9"/>
    <w:rsid w:val="00662AA3"/>
    <w:rsid w:val="006647FD"/>
    <w:rsid w:val="00665CBE"/>
    <w:rsid w:val="00670350"/>
    <w:rsid w:val="006713C4"/>
    <w:rsid w:val="00672004"/>
    <w:rsid w:val="006732B6"/>
    <w:rsid w:val="00674987"/>
    <w:rsid w:val="00674B72"/>
    <w:rsid w:val="006763C5"/>
    <w:rsid w:val="00676C3A"/>
    <w:rsid w:val="00677174"/>
    <w:rsid w:val="006778A8"/>
    <w:rsid w:val="00677E3B"/>
    <w:rsid w:val="00680D14"/>
    <w:rsid w:val="0068121E"/>
    <w:rsid w:val="00682EC1"/>
    <w:rsid w:val="00683705"/>
    <w:rsid w:val="00683890"/>
    <w:rsid w:val="00684397"/>
    <w:rsid w:val="006850B3"/>
    <w:rsid w:val="0068694A"/>
    <w:rsid w:val="00687D0F"/>
    <w:rsid w:val="00692348"/>
    <w:rsid w:val="006939B2"/>
    <w:rsid w:val="006A0E8A"/>
    <w:rsid w:val="006A12F8"/>
    <w:rsid w:val="006A1CFA"/>
    <w:rsid w:val="006A3309"/>
    <w:rsid w:val="006A337B"/>
    <w:rsid w:val="006A362B"/>
    <w:rsid w:val="006A76AE"/>
    <w:rsid w:val="006B03E2"/>
    <w:rsid w:val="006B06EB"/>
    <w:rsid w:val="006B12A2"/>
    <w:rsid w:val="006B1EB7"/>
    <w:rsid w:val="006B2361"/>
    <w:rsid w:val="006B3DB4"/>
    <w:rsid w:val="006B41CB"/>
    <w:rsid w:val="006B48AA"/>
    <w:rsid w:val="006C1AF0"/>
    <w:rsid w:val="006C2D8E"/>
    <w:rsid w:val="006C35C1"/>
    <w:rsid w:val="006C3E65"/>
    <w:rsid w:val="006C421F"/>
    <w:rsid w:val="006C4E93"/>
    <w:rsid w:val="006C4F8B"/>
    <w:rsid w:val="006C6216"/>
    <w:rsid w:val="006C6AAB"/>
    <w:rsid w:val="006C7DCF"/>
    <w:rsid w:val="006D0362"/>
    <w:rsid w:val="006D18D1"/>
    <w:rsid w:val="006D1BF9"/>
    <w:rsid w:val="006D1D24"/>
    <w:rsid w:val="006D2225"/>
    <w:rsid w:val="006D2B82"/>
    <w:rsid w:val="006D5ACC"/>
    <w:rsid w:val="006D6004"/>
    <w:rsid w:val="006E1219"/>
    <w:rsid w:val="006E16E1"/>
    <w:rsid w:val="006E2148"/>
    <w:rsid w:val="006E2895"/>
    <w:rsid w:val="006E28F8"/>
    <w:rsid w:val="006E2957"/>
    <w:rsid w:val="006E29A8"/>
    <w:rsid w:val="006E2BB0"/>
    <w:rsid w:val="006E3BFB"/>
    <w:rsid w:val="006E3F3D"/>
    <w:rsid w:val="006E41C5"/>
    <w:rsid w:val="006E5337"/>
    <w:rsid w:val="006E5999"/>
    <w:rsid w:val="006E6B58"/>
    <w:rsid w:val="006F005B"/>
    <w:rsid w:val="006F11BC"/>
    <w:rsid w:val="006F3830"/>
    <w:rsid w:val="006F47D3"/>
    <w:rsid w:val="006F58E8"/>
    <w:rsid w:val="006F7230"/>
    <w:rsid w:val="006F7C01"/>
    <w:rsid w:val="006F7C73"/>
    <w:rsid w:val="007001C8"/>
    <w:rsid w:val="00702C94"/>
    <w:rsid w:val="00702E2F"/>
    <w:rsid w:val="00702E7D"/>
    <w:rsid w:val="00702F99"/>
    <w:rsid w:val="0070301C"/>
    <w:rsid w:val="0070688C"/>
    <w:rsid w:val="00706E8C"/>
    <w:rsid w:val="0071023F"/>
    <w:rsid w:val="007104A5"/>
    <w:rsid w:val="00710CC7"/>
    <w:rsid w:val="0071396B"/>
    <w:rsid w:val="00715089"/>
    <w:rsid w:val="007155E6"/>
    <w:rsid w:val="00715C1A"/>
    <w:rsid w:val="00720BFD"/>
    <w:rsid w:val="00721F85"/>
    <w:rsid w:val="00722B67"/>
    <w:rsid w:val="00722C97"/>
    <w:rsid w:val="007233D0"/>
    <w:rsid w:val="00723511"/>
    <w:rsid w:val="00723718"/>
    <w:rsid w:val="00724644"/>
    <w:rsid w:val="00725B7B"/>
    <w:rsid w:val="00730BF0"/>
    <w:rsid w:val="007314E3"/>
    <w:rsid w:val="00732267"/>
    <w:rsid w:val="00733298"/>
    <w:rsid w:val="007335AB"/>
    <w:rsid w:val="00735C52"/>
    <w:rsid w:val="00737736"/>
    <w:rsid w:val="00737FF4"/>
    <w:rsid w:val="007411F9"/>
    <w:rsid w:val="0074154D"/>
    <w:rsid w:val="007424B2"/>
    <w:rsid w:val="007431B2"/>
    <w:rsid w:val="00744CA9"/>
    <w:rsid w:val="007456AC"/>
    <w:rsid w:val="007459AE"/>
    <w:rsid w:val="00746B9D"/>
    <w:rsid w:val="00750535"/>
    <w:rsid w:val="007514C8"/>
    <w:rsid w:val="0075229B"/>
    <w:rsid w:val="00752CCE"/>
    <w:rsid w:val="00753531"/>
    <w:rsid w:val="0075442A"/>
    <w:rsid w:val="007545F7"/>
    <w:rsid w:val="00754C09"/>
    <w:rsid w:val="00756BBF"/>
    <w:rsid w:val="00764452"/>
    <w:rsid w:val="00764ADE"/>
    <w:rsid w:val="00764D7E"/>
    <w:rsid w:val="0076639B"/>
    <w:rsid w:val="007673BC"/>
    <w:rsid w:val="007675EE"/>
    <w:rsid w:val="00767CAA"/>
    <w:rsid w:val="00767FC3"/>
    <w:rsid w:val="007701BB"/>
    <w:rsid w:val="00772C05"/>
    <w:rsid w:val="00772FF9"/>
    <w:rsid w:val="00774597"/>
    <w:rsid w:val="007746B1"/>
    <w:rsid w:val="007747D1"/>
    <w:rsid w:val="00775ADE"/>
    <w:rsid w:val="00775E77"/>
    <w:rsid w:val="007770E6"/>
    <w:rsid w:val="00777564"/>
    <w:rsid w:val="007811E1"/>
    <w:rsid w:val="00781612"/>
    <w:rsid w:val="00782593"/>
    <w:rsid w:val="007833EB"/>
    <w:rsid w:val="0078368A"/>
    <w:rsid w:val="0078604E"/>
    <w:rsid w:val="0078605A"/>
    <w:rsid w:val="00787132"/>
    <w:rsid w:val="00791372"/>
    <w:rsid w:val="00791D27"/>
    <w:rsid w:val="007920AF"/>
    <w:rsid w:val="00795C20"/>
    <w:rsid w:val="00797204"/>
    <w:rsid w:val="007A0B64"/>
    <w:rsid w:val="007A26F7"/>
    <w:rsid w:val="007A2A4A"/>
    <w:rsid w:val="007A2B11"/>
    <w:rsid w:val="007A2E8E"/>
    <w:rsid w:val="007A414F"/>
    <w:rsid w:val="007A467D"/>
    <w:rsid w:val="007A55E9"/>
    <w:rsid w:val="007A5D8B"/>
    <w:rsid w:val="007A79FE"/>
    <w:rsid w:val="007A7F77"/>
    <w:rsid w:val="007B00AD"/>
    <w:rsid w:val="007B0A8E"/>
    <w:rsid w:val="007B19CD"/>
    <w:rsid w:val="007B20C6"/>
    <w:rsid w:val="007B2593"/>
    <w:rsid w:val="007B27C7"/>
    <w:rsid w:val="007B331F"/>
    <w:rsid w:val="007B38BA"/>
    <w:rsid w:val="007B42CF"/>
    <w:rsid w:val="007B46E8"/>
    <w:rsid w:val="007B57EF"/>
    <w:rsid w:val="007B61AA"/>
    <w:rsid w:val="007B7174"/>
    <w:rsid w:val="007C0681"/>
    <w:rsid w:val="007C2681"/>
    <w:rsid w:val="007C3DBA"/>
    <w:rsid w:val="007C5616"/>
    <w:rsid w:val="007C74DA"/>
    <w:rsid w:val="007C7D93"/>
    <w:rsid w:val="007C7E29"/>
    <w:rsid w:val="007D0511"/>
    <w:rsid w:val="007D1CF1"/>
    <w:rsid w:val="007D33F1"/>
    <w:rsid w:val="007D36C6"/>
    <w:rsid w:val="007D43D7"/>
    <w:rsid w:val="007D58BE"/>
    <w:rsid w:val="007D5C54"/>
    <w:rsid w:val="007D644B"/>
    <w:rsid w:val="007D73E8"/>
    <w:rsid w:val="007E0CF2"/>
    <w:rsid w:val="007E1815"/>
    <w:rsid w:val="007E1AD3"/>
    <w:rsid w:val="007E1D52"/>
    <w:rsid w:val="007E2702"/>
    <w:rsid w:val="007E3E22"/>
    <w:rsid w:val="007E40FE"/>
    <w:rsid w:val="007E4593"/>
    <w:rsid w:val="007E58FB"/>
    <w:rsid w:val="007E66A6"/>
    <w:rsid w:val="007E6870"/>
    <w:rsid w:val="007E6AB4"/>
    <w:rsid w:val="007E709A"/>
    <w:rsid w:val="007F007D"/>
    <w:rsid w:val="007F00F9"/>
    <w:rsid w:val="007F06F1"/>
    <w:rsid w:val="007F0B5A"/>
    <w:rsid w:val="007F0C95"/>
    <w:rsid w:val="007F4E4F"/>
    <w:rsid w:val="007F5749"/>
    <w:rsid w:val="007F57EB"/>
    <w:rsid w:val="007F5AD9"/>
    <w:rsid w:val="007F744D"/>
    <w:rsid w:val="007F79A7"/>
    <w:rsid w:val="00800FAA"/>
    <w:rsid w:val="008024FA"/>
    <w:rsid w:val="00802EC4"/>
    <w:rsid w:val="00803D57"/>
    <w:rsid w:val="00804D74"/>
    <w:rsid w:val="0080576F"/>
    <w:rsid w:val="008078E8"/>
    <w:rsid w:val="00810A38"/>
    <w:rsid w:val="00811056"/>
    <w:rsid w:val="00811512"/>
    <w:rsid w:val="00811DFF"/>
    <w:rsid w:val="00816BAD"/>
    <w:rsid w:val="0081752F"/>
    <w:rsid w:val="008177D5"/>
    <w:rsid w:val="008202AE"/>
    <w:rsid w:val="00821A9B"/>
    <w:rsid w:val="008228C4"/>
    <w:rsid w:val="00822D02"/>
    <w:rsid w:val="00823052"/>
    <w:rsid w:val="00823734"/>
    <w:rsid w:val="00824307"/>
    <w:rsid w:val="0082458B"/>
    <w:rsid w:val="00824A63"/>
    <w:rsid w:val="00825EFB"/>
    <w:rsid w:val="00831527"/>
    <w:rsid w:val="0083362F"/>
    <w:rsid w:val="0083372F"/>
    <w:rsid w:val="00833ACC"/>
    <w:rsid w:val="00834B3E"/>
    <w:rsid w:val="0083565F"/>
    <w:rsid w:val="00835894"/>
    <w:rsid w:val="00835D4E"/>
    <w:rsid w:val="0083660C"/>
    <w:rsid w:val="0083743A"/>
    <w:rsid w:val="00837AEC"/>
    <w:rsid w:val="0084208B"/>
    <w:rsid w:val="008428EB"/>
    <w:rsid w:val="00843164"/>
    <w:rsid w:val="008435C3"/>
    <w:rsid w:val="00843E76"/>
    <w:rsid w:val="008449D2"/>
    <w:rsid w:val="00845891"/>
    <w:rsid w:val="0084662D"/>
    <w:rsid w:val="00846C66"/>
    <w:rsid w:val="00851841"/>
    <w:rsid w:val="00853818"/>
    <w:rsid w:val="00853A84"/>
    <w:rsid w:val="0085474A"/>
    <w:rsid w:val="00854AA6"/>
    <w:rsid w:val="008552D7"/>
    <w:rsid w:val="00855686"/>
    <w:rsid w:val="008570EC"/>
    <w:rsid w:val="00857105"/>
    <w:rsid w:val="00863E3E"/>
    <w:rsid w:val="00872BBC"/>
    <w:rsid w:val="00872C9E"/>
    <w:rsid w:val="00872D9D"/>
    <w:rsid w:val="00872EFB"/>
    <w:rsid w:val="00873502"/>
    <w:rsid w:val="0087407B"/>
    <w:rsid w:val="00874F66"/>
    <w:rsid w:val="00876366"/>
    <w:rsid w:val="00877A14"/>
    <w:rsid w:val="00877EC9"/>
    <w:rsid w:val="00880C72"/>
    <w:rsid w:val="008825F1"/>
    <w:rsid w:val="008833AA"/>
    <w:rsid w:val="008835E1"/>
    <w:rsid w:val="00883A83"/>
    <w:rsid w:val="00884101"/>
    <w:rsid w:val="00884C58"/>
    <w:rsid w:val="00886492"/>
    <w:rsid w:val="008865A5"/>
    <w:rsid w:val="00886E5D"/>
    <w:rsid w:val="0088772A"/>
    <w:rsid w:val="0089008E"/>
    <w:rsid w:val="0089178F"/>
    <w:rsid w:val="00891A7A"/>
    <w:rsid w:val="008930C9"/>
    <w:rsid w:val="008940C2"/>
    <w:rsid w:val="00895ED8"/>
    <w:rsid w:val="008A0506"/>
    <w:rsid w:val="008A171E"/>
    <w:rsid w:val="008A2181"/>
    <w:rsid w:val="008A2B14"/>
    <w:rsid w:val="008A325D"/>
    <w:rsid w:val="008A53ED"/>
    <w:rsid w:val="008A5D26"/>
    <w:rsid w:val="008A6811"/>
    <w:rsid w:val="008A6EC9"/>
    <w:rsid w:val="008A7FE3"/>
    <w:rsid w:val="008B0763"/>
    <w:rsid w:val="008B2601"/>
    <w:rsid w:val="008B45AA"/>
    <w:rsid w:val="008B4FCB"/>
    <w:rsid w:val="008B6D56"/>
    <w:rsid w:val="008B7313"/>
    <w:rsid w:val="008C04D5"/>
    <w:rsid w:val="008C0E82"/>
    <w:rsid w:val="008C1015"/>
    <w:rsid w:val="008C124C"/>
    <w:rsid w:val="008C40D4"/>
    <w:rsid w:val="008C5E34"/>
    <w:rsid w:val="008C727F"/>
    <w:rsid w:val="008C7C27"/>
    <w:rsid w:val="008D06AB"/>
    <w:rsid w:val="008D24EB"/>
    <w:rsid w:val="008D2FD0"/>
    <w:rsid w:val="008D30AB"/>
    <w:rsid w:val="008D3A47"/>
    <w:rsid w:val="008E10BF"/>
    <w:rsid w:val="008E19B8"/>
    <w:rsid w:val="008E2E76"/>
    <w:rsid w:val="008E32AF"/>
    <w:rsid w:val="008E3ECC"/>
    <w:rsid w:val="008E4396"/>
    <w:rsid w:val="008E4505"/>
    <w:rsid w:val="008E4A28"/>
    <w:rsid w:val="008E6967"/>
    <w:rsid w:val="008E77EE"/>
    <w:rsid w:val="008E7A17"/>
    <w:rsid w:val="008E7F09"/>
    <w:rsid w:val="008F03B0"/>
    <w:rsid w:val="008F101B"/>
    <w:rsid w:val="008F398B"/>
    <w:rsid w:val="008F4464"/>
    <w:rsid w:val="008F46FA"/>
    <w:rsid w:val="008F4A91"/>
    <w:rsid w:val="008F4E99"/>
    <w:rsid w:val="008F5783"/>
    <w:rsid w:val="008F7E3D"/>
    <w:rsid w:val="008F7E5F"/>
    <w:rsid w:val="0090154B"/>
    <w:rsid w:val="009047C1"/>
    <w:rsid w:val="009049B9"/>
    <w:rsid w:val="0090540F"/>
    <w:rsid w:val="0090792B"/>
    <w:rsid w:val="009103A1"/>
    <w:rsid w:val="00910B39"/>
    <w:rsid w:val="00910B73"/>
    <w:rsid w:val="00911A27"/>
    <w:rsid w:val="00911B75"/>
    <w:rsid w:val="00911BB8"/>
    <w:rsid w:val="00912AA9"/>
    <w:rsid w:val="009139B2"/>
    <w:rsid w:val="00913B05"/>
    <w:rsid w:val="00914220"/>
    <w:rsid w:val="009142D3"/>
    <w:rsid w:val="009148DA"/>
    <w:rsid w:val="00915010"/>
    <w:rsid w:val="0091664D"/>
    <w:rsid w:val="00916917"/>
    <w:rsid w:val="009173C2"/>
    <w:rsid w:val="009200BB"/>
    <w:rsid w:val="00920853"/>
    <w:rsid w:val="00921971"/>
    <w:rsid w:val="009225B4"/>
    <w:rsid w:val="00924AD3"/>
    <w:rsid w:val="0092509A"/>
    <w:rsid w:val="00926679"/>
    <w:rsid w:val="00926793"/>
    <w:rsid w:val="009272A3"/>
    <w:rsid w:val="00927304"/>
    <w:rsid w:val="00927A08"/>
    <w:rsid w:val="00927C02"/>
    <w:rsid w:val="00931E2D"/>
    <w:rsid w:val="00932124"/>
    <w:rsid w:val="00933AD8"/>
    <w:rsid w:val="00933F71"/>
    <w:rsid w:val="0093436C"/>
    <w:rsid w:val="00934625"/>
    <w:rsid w:val="009346C5"/>
    <w:rsid w:val="00934B4D"/>
    <w:rsid w:val="009362BE"/>
    <w:rsid w:val="0093708C"/>
    <w:rsid w:val="00941368"/>
    <w:rsid w:val="0094299B"/>
    <w:rsid w:val="00943621"/>
    <w:rsid w:val="0094364E"/>
    <w:rsid w:val="0094379E"/>
    <w:rsid w:val="00943BF5"/>
    <w:rsid w:val="00945B04"/>
    <w:rsid w:val="00945CFC"/>
    <w:rsid w:val="00947355"/>
    <w:rsid w:val="009502F4"/>
    <w:rsid w:val="00950524"/>
    <w:rsid w:val="0095097E"/>
    <w:rsid w:val="009525B6"/>
    <w:rsid w:val="0095384B"/>
    <w:rsid w:val="00954750"/>
    <w:rsid w:val="009548A2"/>
    <w:rsid w:val="00954915"/>
    <w:rsid w:val="00957503"/>
    <w:rsid w:val="00960DFF"/>
    <w:rsid w:val="0096195C"/>
    <w:rsid w:val="00963758"/>
    <w:rsid w:val="009701C4"/>
    <w:rsid w:val="009703CF"/>
    <w:rsid w:val="0097145D"/>
    <w:rsid w:val="009715DA"/>
    <w:rsid w:val="0097395E"/>
    <w:rsid w:val="00973D24"/>
    <w:rsid w:val="00973EF8"/>
    <w:rsid w:val="0098071F"/>
    <w:rsid w:val="00980870"/>
    <w:rsid w:val="00981644"/>
    <w:rsid w:val="0098177B"/>
    <w:rsid w:val="00981C5E"/>
    <w:rsid w:val="009842F6"/>
    <w:rsid w:val="00984DF1"/>
    <w:rsid w:val="00984FA2"/>
    <w:rsid w:val="009852F0"/>
    <w:rsid w:val="00985934"/>
    <w:rsid w:val="00986458"/>
    <w:rsid w:val="00986ACC"/>
    <w:rsid w:val="00986CD5"/>
    <w:rsid w:val="00987A80"/>
    <w:rsid w:val="00987C6C"/>
    <w:rsid w:val="00990EB2"/>
    <w:rsid w:val="00992527"/>
    <w:rsid w:val="0099289C"/>
    <w:rsid w:val="00994028"/>
    <w:rsid w:val="0099508A"/>
    <w:rsid w:val="009974B4"/>
    <w:rsid w:val="00997545"/>
    <w:rsid w:val="009A0384"/>
    <w:rsid w:val="009A057F"/>
    <w:rsid w:val="009A1143"/>
    <w:rsid w:val="009A2F19"/>
    <w:rsid w:val="009A42FA"/>
    <w:rsid w:val="009A4DBF"/>
    <w:rsid w:val="009A56DE"/>
    <w:rsid w:val="009A759E"/>
    <w:rsid w:val="009B0D59"/>
    <w:rsid w:val="009B0DC6"/>
    <w:rsid w:val="009B33AE"/>
    <w:rsid w:val="009B39E6"/>
    <w:rsid w:val="009B43B0"/>
    <w:rsid w:val="009C3BCA"/>
    <w:rsid w:val="009C3DE7"/>
    <w:rsid w:val="009C4988"/>
    <w:rsid w:val="009C5FCD"/>
    <w:rsid w:val="009C627C"/>
    <w:rsid w:val="009D0318"/>
    <w:rsid w:val="009D223B"/>
    <w:rsid w:val="009D3052"/>
    <w:rsid w:val="009D337D"/>
    <w:rsid w:val="009D42A2"/>
    <w:rsid w:val="009D496C"/>
    <w:rsid w:val="009D5E04"/>
    <w:rsid w:val="009D607A"/>
    <w:rsid w:val="009D69F5"/>
    <w:rsid w:val="009D6A6A"/>
    <w:rsid w:val="009E2104"/>
    <w:rsid w:val="009E2547"/>
    <w:rsid w:val="009E4A29"/>
    <w:rsid w:val="009E5339"/>
    <w:rsid w:val="009E59FE"/>
    <w:rsid w:val="009E7CDE"/>
    <w:rsid w:val="009F06C5"/>
    <w:rsid w:val="009F1138"/>
    <w:rsid w:val="009F1558"/>
    <w:rsid w:val="009F15EB"/>
    <w:rsid w:val="009F251A"/>
    <w:rsid w:val="009F2D30"/>
    <w:rsid w:val="009F3B8F"/>
    <w:rsid w:val="009F45DD"/>
    <w:rsid w:val="009F57CF"/>
    <w:rsid w:val="009F5E70"/>
    <w:rsid w:val="009F6013"/>
    <w:rsid w:val="009F6655"/>
    <w:rsid w:val="009F68BD"/>
    <w:rsid w:val="00A0091E"/>
    <w:rsid w:val="00A0271F"/>
    <w:rsid w:val="00A02E53"/>
    <w:rsid w:val="00A061C7"/>
    <w:rsid w:val="00A06C9D"/>
    <w:rsid w:val="00A06DFF"/>
    <w:rsid w:val="00A07BE7"/>
    <w:rsid w:val="00A1187F"/>
    <w:rsid w:val="00A11937"/>
    <w:rsid w:val="00A128F6"/>
    <w:rsid w:val="00A13184"/>
    <w:rsid w:val="00A13C63"/>
    <w:rsid w:val="00A13D5E"/>
    <w:rsid w:val="00A144AD"/>
    <w:rsid w:val="00A14E37"/>
    <w:rsid w:val="00A158AA"/>
    <w:rsid w:val="00A2150E"/>
    <w:rsid w:val="00A21A99"/>
    <w:rsid w:val="00A231AB"/>
    <w:rsid w:val="00A2437E"/>
    <w:rsid w:val="00A25CF9"/>
    <w:rsid w:val="00A26333"/>
    <w:rsid w:val="00A26A07"/>
    <w:rsid w:val="00A309D0"/>
    <w:rsid w:val="00A346FA"/>
    <w:rsid w:val="00A347F0"/>
    <w:rsid w:val="00A3598F"/>
    <w:rsid w:val="00A35C0A"/>
    <w:rsid w:val="00A36567"/>
    <w:rsid w:val="00A365D6"/>
    <w:rsid w:val="00A428A5"/>
    <w:rsid w:val="00A44373"/>
    <w:rsid w:val="00A4494D"/>
    <w:rsid w:val="00A44DB2"/>
    <w:rsid w:val="00A455A8"/>
    <w:rsid w:val="00A463EE"/>
    <w:rsid w:val="00A50DD1"/>
    <w:rsid w:val="00A50E69"/>
    <w:rsid w:val="00A50EE8"/>
    <w:rsid w:val="00A51105"/>
    <w:rsid w:val="00A5128A"/>
    <w:rsid w:val="00A5270B"/>
    <w:rsid w:val="00A52AA7"/>
    <w:rsid w:val="00A534F3"/>
    <w:rsid w:val="00A538DF"/>
    <w:rsid w:val="00A5417F"/>
    <w:rsid w:val="00A545A1"/>
    <w:rsid w:val="00A55572"/>
    <w:rsid w:val="00A56D77"/>
    <w:rsid w:val="00A57A27"/>
    <w:rsid w:val="00A57DE0"/>
    <w:rsid w:val="00A57E06"/>
    <w:rsid w:val="00A60F19"/>
    <w:rsid w:val="00A62655"/>
    <w:rsid w:val="00A638F0"/>
    <w:rsid w:val="00A63F9E"/>
    <w:rsid w:val="00A643BD"/>
    <w:rsid w:val="00A65C0D"/>
    <w:rsid w:val="00A65DC5"/>
    <w:rsid w:val="00A6633F"/>
    <w:rsid w:val="00A67104"/>
    <w:rsid w:val="00A7075B"/>
    <w:rsid w:val="00A708BF"/>
    <w:rsid w:val="00A7099A"/>
    <w:rsid w:val="00A71198"/>
    <w:rsid w:val="00A73357"/>
    <w:rsid w:val="00A73F18"/>
    <w:rsid w:val="00A76308"/>
    <w:rsid w:val="00A7728A"/>
    <w:rsid w:val="00A777D7"/>
    <w:rsid w:val="00A800C0"/>
    <w:rsid w:val="00A80698"/>
    <w:rsid w:val="00A807DC"/>
    <w:rsid w:val="00A80A53"/>
    <w:rsid w:val="00A81125"/>
    <w:rsid w:val="00A81F09"/>
    <w:rsid w:val="00A8241B"/>
    <w:rsid w:val="00A83DD7"/>
    <w:rsid w:val="00A84C7C"/>
    <w:rsid w:val="00A8615B"/>
    <w:rsid w:val="00A86552"/>
    <w:rsid w:val="00A87574"/>
    <w:rsid w:val="00A902E1"/>
    <w:rsid w:val="00A91669"/>
    <w:rsid w:val="00A95A9D"/>
    <w:rsid w:val="00A95C66"/>
    <w:rsid w:val="00A96015"/>
    <w:rsid w:val="00A962E5"/>
    <w:rsid w:val="00A97107"/>
    <w:rsid w:val="00AA0953"/>
    <w:rsid w:val="00AA0A83"/>
    <w:rsid w:val="00AA0AFE"/>
    <w:rsid w:val="00AA0D0A"/>
    <w:rsid w:val="00AA1520"/>
    <w:rsid w:val="00AA1749"/>
    <w:rsid w:val="00AA495C"/>
    <w:rsid w:val="00AA4C0E"/>
    <w:rsid w:val="00AA4FE5"/>
    <w:rsid w:val="00AA506D"/>
    <w:rsid w:val="00AA5FA0"/>
    <w:rsid w:val="00AA61D4"/>
    <w:rsid w:val="00AA6AF3"/>
    <w:rsid w:val="00AA7453"/>
    <w:rsid w:val="00AB0327"/>
    <w:rsid w:val="00AB0E37"/>
    <w:rsid w:val="00AB1512"/>
    <w:rsid w:val="00AB1A67"/>
    <w:rsid w:val="00AB1F49"/>
    <w:rsid w:val="00AB2BD8"/>
    <w:rsid w:val="00AB42D3"/>
    <w:rsid w:val="00AB49C4"/>
    <w:rsid w:val="00AB4D99"/>
    <w:rsid w:val="00AB5A30"/>
    <w:rsid w:val="00AB7352"/>
    <w:rsid w:val="00AC0FE6"/>
    <w:rsid w:val="00AC1C33"/>
    <w:rsid w:val="00AC2148"/>
    <w:rsid w:val="00AC2A80"/>
    <w:rsid w:val="00AC6880"/>
    <w:rsid w:val="00AC7436"/>
    <w:rsid w:val="00AC77FB"/>
    <w:rsid w:val="00AD00AB"/>
    <w:rsid w:val="00AD20B4"/>
    <w:rsid w:val="00AD2CA0"/>
    <w:rsid w:val="00AD3CD7"/>
    <w:rsid w:val="00AD3FE5"/>
    <w:rsid w:val="00AD4194"/>
    <w:rsid w:val="00AD59A2"/>
    <w:rsid w:val="00AD5F97"/>
    <w:rsid w:val="00AD63F4"/>
    <w:rsid w:val="00AE08E8"/>
    <w:rsid w:val="00AE17E5"/>
    <w:rsid w:val="00AE2712"/>
    <w:rsid w:val="00AE2D44"/>
    <w:rsid w:val="00AE553E"/>
    <w:rsid w:val="00AE628E"/>
    <w:rsid w:val="00AE6888"/>
    <w:rsid w:val="00AE7F71"/>
    <w:rsid w:val="00AF0E8B"/>
    <w:rsid w:val="00AF17D9"/>
    <w:rsid w:val="00AF25E7"/>
    <w:rsid w:val="00AF29C5"/>
    <w:rsid w:val="00AF2A7F"/>
    <w:rsid w:val="00AF2DE8"/>
    <w:rsid w:val="00AF5E21"/>
    <w:rsid w:val="00AF6B7E"/>
    <w:rsid w:val="00AF6C06"/>
    <w:rsid w:val="00AF7E81"/>
    <w:rsid w:val="00B0091B"/>
    <w:rsid w:val="00B05278"/>
    <w:rsid w:val="00B10045"/>
    <w:rsid w:val="00B10D1F"/>
    <w:rsid w:val="00B14DC4"/>
    <w:rsid w:val="00B161C4"/>
    <w:rsid w:val="00B16315"/>
    <w:rsid w:val="00B16668"/>
    <w:rsid w:val="00B17882"/>
    <w:rsid w:val="00B205C2"/>
    <w:rsid w:val="00B2087D"/>
    <w:rsid w:val="00B21240"/>
    <w:rsid w:val="00B21F32"/>
    <w:rsid w:val="00B2306D"/>
    <w:rsid w:val="00B23413"/>
    <w:rsid w:val="00B23E60"/>
    <w:rsid w:val="00B2510A"/>
    <w:rsid w:val="00B25228"/>
    <w:rsid w:val="00B269BB"/>
    <w:rsid w:val="00B26CD9"/>
    <w:rsid w:val="00B27456"/>
    <w:rsid w:val="00B31CA1"/>
    <w:rsid w:val="00B329D4"/>
    <w:rsid w:val="00B34359"/>
    <w:rsid w:val="00B345AD"/>
    <w:rsid w:val="00B349E7"/>
    <w:rsid w:val="00B35ECF"/>
    <w:rsid w:val="00B368D3"/>
    <w:rsid w:val="00B36B65"/>
    <w:rsid w:val="00B36EDE"/>
    <w:rsid w:val="00B407B5"/>
    <w:rsid w:val="00B40B7B"/>
    <w:rsid w:val="00B417D5"/>
    <w:rsid w:val="00B43828"/>
    <w:rsid w:val="00B44A8E"/>
    <w:rsid w:val="00B44DB7"/>
    <w:rsid w:val="00B44F57"/>
    <w:rsid w:val="00B454B8"/>
    <w:rsid w:val="00B474D7"/>
    <w:rsid w:val="00B4779E"/>
    <w:rsid w:val="00B50A8A"/>
    <w:rsid w:val="00B51075"/>
    <w:rsid w:val="00B523A1"/>
    <w:rsid w:val="00B53354"/>
    <w:rsid w:val="00B536E0"/>
    <w:rsid w:val="00B54871"/>
    <w:rsid w:val="00B55200"/>
    <w:rsid w:val="00B5563C"/>
    <w:rsid w:val="00B55E42"/>
    <w:rsid w:val="00B56730"/>
    <w:rsid w:val="00B57E97"/>
    <w:rsid w:val="00B60DF2"/>
    <w:rsid w:val="00B62960"/>
    <w:rsid w:val="00B62B69"/>
    <w:rsid w:val="00B6317A"/>
    <w:rsid w:val="00B63532"/>
    <w:rsid w:val="00B63AD5"/>
    <w:rsid w:val="00B65245"/>
    <w:rsid w:val="00B66B12"/>
    <w:rsid w:val="00B66DD6"/>
    <w:rsid w:val="00B67443"/>
    <w:rsid w:val="00B6786F"/>
    <w:rsid w:val="00B703B4"/>
    <w:rsid w:val="00B725B6"/>
    <w:rsid w:val="00B72E94"/>
    <w:rsid w:val="00B73DD7"/>
    <w:rsid w:val="00B7586B"/>
    <w:rsid w:val="00B7612A"/>
    <w:rsid w:val="00B764BE"/>
    <w:rsid w:val="00B77023"/>
    <w:rsid w:val="00B8003A"/>
    <w:rsid w:val="00B807FD"/>
    <w:rsid w:val="00B80D0A"/>
    <w:rsid w:val="00B81500"/>
    <w:rsid w:val="00B81939"/>
    <w:rsid w:val="00B81E6D"/>
    <w:rsid w:val="00B83530"/>
    <w:rsid w:val="00B85254"/>
    <w:rsid w:val="00B85DC1"/>
    <w:rsid w:val="00B86FA8"/>
    <w:rsid w:val="00B878CF"/>
    <w:rsid w:val="00B87DBA"/>
    <w:rsid w:val="00B91B56"/>
    <w:rsid w:val="00B91BCF"/>
    <w:rsid w:val="00B91F75"/>
    <w:rsid w:val="00B9306F"/>
    <w:rsid w:val="00B94CDD"/>
    <w:rsid w:val="00B94F07"/>
    <w:rsid w:val="00B9536E"/>
    <w:rsid w:val="00B953B3"/>
    <w:rsid w:val="00B95616"/>
    <w:rsid w:val="00B95777"/>
    <w:rsid w:val="00B97E1D"/>
    <w:rsid w:val="00BA032E"/>
    <w:rsid w:val="00BA1891"/>
    <w:rsid w:val="00BA238B"/>
    <w:rsid w:val="00BA28E7"/>
    <w:rsid w:val="00BA2C45"/>
    <w:rsid w:val="00BA44FA"/>
    <w:rsid w:val="00BA61A2"/>
    <w:rsid w:val="00BA6593"/>
    <w:rsid w:val="00BA65EF"/>
    <w:rsid w:val="00BA6A6B"/>
    <w:rsid w:val="00BA7CC9"/>
    <w:rsid w:val="00BA7D62"/>
    <w:rsid w:val="00BB17D5"/>
    <w:rsid w:val="00BB34AD"/>
    <w:rsid w:val="00BB403B"/>
    <w:rsid w:val="00BB46B8"/>
    <w:rsid w:val="00BB6093"/>
    <w:rsid w:val="00BB727A"/>
    <w:rsid w:val="00BC03DA"/>
    <w:rsid w:val="00BC1529"/>
    <w:rsid w:val="00BC1933"/>
    <w:rsid w:val="00BC1D7A"/>
    <w:rsid w:val="00BC1EF6"/>
    <w:rsid w:val="00BC28A5"/>
    <w:rsid w:val="00BC344E"/>
    <w:rsid w:val="00BC4757"/>
    <w:rsid w:val="00BC4BEC"/>
    <w:rsid w:val="00BC4F15"/>
    <w:rsid w:val="00BC7AF8"/>
    <w:rsid w:val="00BD0181"/>
    <w:rsid w:val="00BD0DA5"/>
    <w:rsid w:val="00BD3F31"/>
    <w:rsid w:val="00BD5ED2"/>
    <w:rsid w:val="00BD7477"/>
    <w:rsid w:val="00BD75FA"/>
    <w:rsid w:val="00BD7E19"/>
    <w:rsid w:val="00BE03D0"/>
    <w:rsid w:val="00BE2106"/>
    <w:rsid w:val="00BE2220"/>
    <w:rsid w:val="00BE3572"/>
    <w:rsid w:val="00BE5C67"/>
    <w:rsid w:val="00BE7D6C"/>
    <w:rsid w:val="00BF0000"/>
    <w:rsid w:val="00BF1CF0"/>
    <w:rsid w:val="00BF35FB"/>
    <w:rsid w:val="00BF3E81"/>
    <w:rsid w:val="00BF4E30"/>
    <w:rsid w:val="00BF4E4B"/>
    <w:rsid w:val="00BF52FB"/>
    <w:rsid w:val="00BF551B"/>
    <w:rsid w:val="00BF5647"/>
    <w:rsid w:val="00BF5782"/>
    <w:rsid w:val="00BF61F9"/>
    <w:rsid w:val="00BF6419"/>
    <w:rsid w:val="00BF7B5E"/>
    <w:rsid w:val="00C003EF"/>
    <w:rsid w:val="00C03DE5"/>
    <w:rsid w:val="00C056F4"/>
    <w:rsid w:val="00C074BA"/>
    <w:rsid w:val="00C11836"/>
    <w:rsid w:val="00C11F90"/>
    <w:rsid w:val="00C121F0"/>
    <w:rsid w:val="00C143A9"/>
    <w:rsid w:val="00C16038"/>
    <w:rsid w:val="00C1616B"/>
    <w:rsid w:val="00C16EB1"/>
    <w:rsid w:val="00C2002D"/>
    <w:rsid w:val="00C204A5"/>
    <w:rsid w:val="00C213C7"/>
    <w:rsid w:val="00C21A32"/>
    <w:rsid w:val="00C26FFE"/>
    <w:rsid w:val="00C27D78"/>
    <w:rsid w:val="00C306D1"/>
    <w:rsid w:val="00C30892"/>
    <w:rsid w:val="00C31740"/>
    <w:rsid w:val="00C3403C"/>
    <w:rsid w:val="00C4196F"/>
    <w:rsid w:val="00C41DCE"/>
    <w:rsid w:val="00C43558"/>
    <w:rsid w:val="00C43DEE"/>
    <w:rsid w:val="00C445CB"/>
    <w:rsid w:val="00C445D0"/>
    <w:rsid w:val="00C45568"/>
    <w:rsid w:val="00C46F39"/>
    <w:rsid w:val="00C50C8A"/>
    <w:rsid w:val="00C5116A"/>
    <w:rsid w:val="00C514F4"/>
    <w:rsid w:val="00C5515F"/>
    <w:rsid w:val="00C553AA"/>
    <w:rsid w:val="00C558EC"/>
    <w:rsid w:val="00C563F4"/>
    <w:rsid w:val="00C602BA"/>
    <w:rsid w:val="00C6199A"/>
    <w:rsid w:val="00C65F89"/>
    <w:rsid w:val="00C663F0"/>
    <w:rsid w:val="00C663F8"/>
    <w:rsid w:val="00C702CA"/>
    <w:rsid w:val="00C71C16"/>
    <w:rsid w:val="00C73173"/>
    <w:rsid w:val="00C74405"/>
    <w:rsid w:val="00C7485B"/>
    <w:rsid w:val="00C76CBE"/>
    <w:rsid w:val="00C77458"/>
    <w:rsid w:val="00C776C1"/>
    <w:rsid w:val="00C7788A"/>
    <w:rsid w:val="00C800FE"/>
    <w:rsid w:val="00C807AC"/>
    <w:rsid w:val="00C816A4"/>
    <w:rsid w:val="00C82B30"/>
    <w:rsid w:val="00C82CD2"/>
    <w:rsid w:val="00C82F67"/>
    <w:rsid w:val="00C8521A"/>
    <w:rsid w:val="00C86BB9"/>
    <w:rsid w:val="00C86BCF"/>
    <w:rsid w:val="00C918AC"/>
    <w:rsid w:val="00C92902"/>
    <w:rsid w:val="00C92F55"/>
    <w:rsid w:val="00C93E9E"/>
    <w:rsid w:val="00C943E7"/>
    <w:rsid w:val="00C9443C"/>
    <w:rsid w:val="00C9617D"/>
    <w:rsid w:val="00C96986"/>
    <w:rsid w:val="00C97D14"/>
    <w:rsid w:val="00CA0FB2"/>
    <w:rsid w:val="00CA25CA"/>
    <w:rsid w:val="00CA2CD7"/>
    <w:rsid w:val="00CA323F"/>
    <w:rsid w:val="00CA38F7"/>
    <w:rsid w:val="00CA3B59"/>
    <w:rsid w:val="00CA64B3"/>
    <w:rsid w:val="00CA653F"/>
    <w:rsid w:val="00CA70BF"/>
    <w:rsid w:val="00CA7A57"/>
    <w:rsid w:val="00CB0BDB"/>
    <w:rsid w:val="00CB0DFF"/>
    <w:rsid w:val="00CB25FF"/>
    <w:rsid w:val="00CB2750"/>
    <w:rsid w:val="00CB2EEA"/>
    <w:rsid w:val="00CB2FD9"/>
    <w:rsid w:val="00CB3222"/>
    <w:rsid w:val="00CB32B8"/>
    <w:rsid w:val="00CB4B65"/>
    <w:rsid w:val="00CB4DBA"/>
    <w:rsid w:val="00CB5017"/>
    <w:rsid w:val="00CB6371"/>
    <w:rsid w:val="00CB697E"/>
    <w:rsid w:val="00CB7BD7"/>
    <w:rsid w:val="00CB7C19"/>
    <w:rsid w:val="00CC031D"/>
    <w:rsid w:val="00CC2658"/>
    <w:rsid w:val="00CC292C"/>
    <w:rsid w:val="00CC2F2C"/>
    <w:rsid w:val="00CC3137"/>
    <w:rsid w:val="00CC3F8A"/>
    <w:rsid w:val="00CC5631"/>
    <w:rsid w:val="00CC78C0"/>
    <w:rsid w:val="00CC7FE7"/>
    <w:rsid w:val="00CD0060"/>
    <w:rsid w:val="00CD0782"/>
    <w:rsid w:val="00CD294C"/>
    <w:rsid w:val="00CD31B3"/>
    <w:rsid w:val="00CD5396"/>
    <w:rsid w:val="00CD5511"/>
    <w:rsid w:val="00CD5BD0"/>
    <w:rsid w:val="00CD6C64"/>
    <w:rsid w:val="00CD73CB"/>
    <w:rsid w:val="00CD7720"/>
    <w:rsid w:val="00CE00C1"/>
    <w:rsid w:val="00CE06FF"/>
    <w:rsid w:val="00CE1D33"/>
    <w:rsid w:val="00CE3540"/>
    <w:rsid w:val="00CE4AA0"/>
    <w:rsid w:val="00CE524D"/>
    <w:rsid w:val="00CE59D7"/>
    <w:rsid w:val="00CE5F5E"/>
    <w:rsid w:val="00CF08C5"/>
    <w:rsid w:val="00CF17FC"/>
    <w:rsid w:val="00CF2137"/>
    <w:rsid w:val="00CF2412"/>
    <w:rsid w:val="00CF4733"/>
    <w:rsid w:val="00CF4907"/>
    <w:rsid w:val="00CF6911"/>
    <w:rsid w:val="00D04CD8"/>
    <w:rsid w:val="00D05592"/>
    <w:rsid w:val="00D0595E"/>
    <w:rsid w:val="00D06C5C"/>
    <w:rsid w:val="00D06F6C"/>
    <w:rsid w:val="00D072D1"/>
    <w:rsid w:val="00D12933"/>
    <w:rsid w:val="00D1618A"/>
    <w:rsid w:val="00D16236"/>
    <w:rsid w:val="00D174E0"/>
    <w:rsid w:val="00D262D9"/>
    <w:rsid w:val="00D26E3B"/>
    <w:rsid w:val="00D26FAA"/>
    <w:rsid w:val="00D30BB8"/>
    <w:rsid w:val="00D30FDE"/>
    <w:rsid w:val="00D32346"/>
    <w:rsid w:val="00D32477"/>
    <w:rsid w:val="00D32CF2"/>
    <w:rsid w:val="00D32DCE"/>
    <w:rsid w:val="00D35508"/>
    <w:rsid w:val="00D359C8"/>
    <w:rsid w:val="00D35CBB"/>
    <w:rsid w:val="00D35E62"/>
    <w:rsid w:val="00D36556"/>
    <w:rsid w:val="00D401C4"/>
    <w:rsid w:val="00D406B0"/>
    <w:rsid w:val="00D40782"/>
    <w:rsid w:val="00D41811"/>
    <w:rsid w:val="00D41896"/>
    <w:rsid w:val="00D41C45"/>
    <w:rsid w:val="00D4368B"/>
    <w:rsid w:val="00D436D9"/>
    <w:rsid w:val="00D438F6"/>
    <w:rsid w:val="00D4441C"/>
    <w:rsid w:val="00D4489F"/>
    <w:rsid w:val="00D45025"/>
    <w:rsid w:val="00D45648"/>
    <w:rsid w:val="00D45E6A"/>
    <w:rsid w:val="00D465FE"/>
    <w:rsid w:val="00D46614"/>
    <w:rsid w:val="00D4731F"/>
    <w:rsid w:val="00D47610"/>
    <w:rsid w:val="00D501D5"/>
    <w:rsid w:val="00D50A16"/>
    <w:rsid w:val="00D50C34"/>
    <w:rsid w:val="00D51E13"/>
    <w:rsid w:val="00D52170"/>
    <w:rsid w:val="00D52C39"/>
    <w:rsid w:val="00D551BB"/>
    <w:rsid w:val="00D56795"/>
    <w:rsid w:val="00D5763E"/>
    <w:rsid w:val="00D57B01"/>
    <w:rsid w:val="00D57D1A"/>
    <w:rsid w:val="00D60374"/>
    <w:rsid w:val="00D606C7"/>
    <w:rsid w:val="00D60BF0"/>
    <w:rsid w:val="00D62A35"/>
    <w:rsid w:val="00D639C6"/>
    <w:rsid w:val="00D63BCD"/>
    <w:rsid w:val="00D65C83"/>
    <w:rsid w:val="00D65F2B"/>
    <w:rsid w:val="00D67FE1"/>
    <w:rsid w:val="00D71126"/>
    <w:rsid w:val="00D71243"/>
    <w:rsid w:val="00D71C62"/>
    <w:rsid w:val="00D72B37"/>
    <w:rsid w:val="00D75285"/>
    <w:rsid w:val="00D752CC"/>
    <w:rsid w:val="00D76E70"/>
    <w:rsid w:val="00D811AB"/>
    <w:rsid w:val="00D81875"/>
    <w:rsid w:val="00D81C13"/>
    <w:rsid w:val="00D81D5A"/>
    <w:rsid w:val="00D83EE3"/>
    <w:rsid w:val="00D84B78"/>
    <w:rsid w:val="00D84EE1"/>
    <w:rsid w:val="00D8528E"/>
    <w:rsid w:val="00D856BA"/>
    <w:rsid w:val="00D85A06"/>
    <w:rsid w:val="00D8600F"/>
    <w:rsid w:val="00D8671B"/>
    <w:rsid w:val="00D87681"/>
    <w:rsid w:val="00D87E73"/>
    <w:rsid w:val="00D916B7"/>
    <w:rsid w:val="00D91E52"/>
    <w:rsid w:val="00D9238C"/>
    <w:rsid w:val="00D923FA"/>
    <w:rsid w:val="00D92511"/>
    <w:rsid w:val="00D926ED"/>
    <w:rsid w:val="00D92DA0"/>
    <w:rsid w:val="00D93539"/>
    <w:rsid w:val="00D93F87"/>
    <w:rsid w:val="00D9709F"/>
    <w:rsid w:val="00D97A46"/>
    <w:rsid w:val="00D97B26"/>
    <w:rsid w:val="00D97FAE"/>
    <w:rsid w:val="00DA0C8C"/>
    <w:rsid w:val="00DA13E1"/>
    <w:rsid w:val="00DA1449"/>
    <w:rsid w:val="00DA3221"/>
    <w:rsid w:val="00DA4F1C"/>
    <w:rsid w:val="00DA5011"/>
    <w:rsid w:val="00DA5CEA"/>
    <w:rsid w:val="00DA60A0"/>
    <w:rsid w:val="00DA6EA8"/>
    <w:rsid w:val="00DA7209"/>
    <w:rsid w:val="00DB02C1"/>
    <w:rsid w:val="00DB0727"/>
    <w:rsid w:val="00DB14AA"/>
    <w:rsid w:val="00DB4770"/>
    <w:rsid w:val="00DC48B5"/>
    <w:rsid w:val="00DC4E88"/>
    <w:rsid w:val="00DC5A08"/>
    <w:rsid w:val="00DC5F1A"/>
    <w:rsid w:val="00DC5FE3"/>
    <w:rsid w:val="00DC7108"/>
    <w:rsid w:val="00DD0585"/>
    <w:rsid w:val="00DD14F8"/>
    <w:rsid w:val="00DD207B"/>
    <w:rsid w:val="00DD460F"/>
    <w:rsid w:val="00DD6593"/>
    <w:rsid w:val="00DD6C84"/>
    <w:rsid w:val="00DD7CFE"/>
    <w:rsid w:val="00DE11AE"/>
    <w:rsid w:val="00DE1D48"/>
    <w:rsid w:val="00DE4DA3"/>
    <w:rsid w:val="00DE55BB"/>
    <w:rsid w:val="00DE55D7"/>
    <w:rsid w:val="00DE57BE"/>
    <w:rsid w:val="00DE67AF"/>
    <w:rsid w:val="00DE6937"/>
    <w:rsid w:val="00DE6F2D"/>
    <w:rsid w:val="00DF16FF"/>
    <w:rsid w:val="00DF1782"/>
    <w:rsid w:val="00DF230C"/>
    <w:rsid w:val="00DF3450"/>
    <w:rsid w:val="00DF3C4E"/>
    <w:rsid w:val="00DF418D"/>
    <w:rsid w:val="00DF4A98"/>
    <w:rsid w:val="00DF4CD5"/>
    <w:rsid w:val="00DF5A1A"/>
    <w:rsid w:val="00DF66E8"/>
    <w:rsid w:val="00DF7811"/>
    <w:rsid w:val="00DF78A5"/>
    <w:rsid w:val="00E00FAD"/>
    <w:rsid w:val="00E00FDD"/>
    <w:rsid w:val="00E02930"/>
    <w:rsid w:val="00E03EF9"/>
    <w:rsid w:val="00E04633"/>
    <w:rsid w:val="00E05CDB"/>
    <w:rsid w:val="00E05F7B"/>
    <w:rsid w:val="00E06241"/>
    <w:rsid w:val="00E06B4B"/>
    <w:rsid w:val="00E07667"/>
    <w:rsid w:val="00E07A37"/>
    <w:rsid w:val="00E07EB0"/>
    <w:rsid w:val="00E10B42"/>
    <w:rsid w:val="00E10B62"/>
    <w:rsid w:val="00E1107C"/>
    <w:rsid w:val="00E11B84"/>
    <w:rsid w:val="00E11F34"/>
    <w:rsid w:val="00E14D0F"/>
    <w:rsid w:val="00E14FD3"/>
    <w:rsid w:val="00E154B3"/>
    <w:rsid w:val="00E1605E"/>
    <w:rsid w:val="00E16284"/>
    <w:rsid w:val="00E174E1"/>
    <w:rsid w:val="00E20A1C"/>
    <w:rsid w:val="00E218C7"/>
    <w:rsid w:val="00E21B9F"/>
    <w:rsid w:val="00E21EFB"/>
    <w:rsid w:val="00E2238E"/>
    <w:rsid w:val="00E227D4"/>
    <w:rsid w:val="00E24D55"/>
    <w:rsid w:val="00E25278"/>
    <w:rsid w:val="00E253AC"/>
    <w:rsid w:val="00E27B0B"/>
    <w:rsid w:val="00E30BE1"/>
    <w:rsid w:val="00E32180"/>
    <w:rsid w:val="00E32269"/>
    <w:rsid w:val="00E32367"/>
    <w:rsid w:val="00E331EB"/>
    <w:rsid w:val="00E33F62"/>
    <w:rsid w:val="00E34A38"/>
    <w:rsid w:val="00E37C30"/>
    <w:rsid w:val="00E413BF"/>
    <w:rsid w:val="00E42503"/>
    <w:rsid w:val="00E45531"/>
    <w:rsid w:val="00E472BF"/>
    <w:rsid w:val="00E50443"/>
    <w:rsid w:val="00E5226A"/>
    <w:rsid w:val="00E5238F"/>
    <w:rsid w:val="00E529D8"/>
    <w:rsid w:val="00E53405"/>
    <w:rsid w:val="00E540E5"/>
    <w:rsid w:val="00E546DD"/>
    <w:rsid w:val="00E54B52"/>
    <w:rsid w:val="00E550EE"/>
    <w:rsid w:val="00E5587F"/>
    <w:rsid w:val="00E60029"/>
    <w:rsid w:val="00E602CE"/>
    <w:rsid w:val="00E62D01"/>
    <w:rsid w:val="00E63312"/>
    <w:rsid w:val="00E64719"/>
    <w:rsid w:val="00E64CA4"/>
    <w:rsid w:val="00E65EBE"/>
    <w:rsid w:val="00E65F28"/>
    <w:rsid w:val="00E6683D"/>
    <w:rsid w:val="00E71ABC"/>
    <w:rsid w:val="00E71E49"/>
    <w:rsid w:val="00E71FB6"/>
    <w:rsid w:val="00E722D0"/>
    <w:rsid w:val="00E7290D"/>
    <w:rsid w:val="00E74C51"/>
    <w:rsid w:val="00E80325"/>
    <w:rsid w:val="00E804B0"/>
    <w:rsid w:val="00E8055D"/>
    <w:rsid w:val="00E8073D"/>
    <w:rsid w:val="00E81972"/>
    <w:rsid w:val="00E81E6E"/>
    <w:rsid w:val="00E82BC8"/>
    <w:rsid w:val="00E82CC3"/>
    <w:rsid w:val="00E831C9"/>
    <w:rsid w:val="00E833A4"/>
    <w:rsid w:val="00E84D4F"/>
    <w:rsid w:val="00E856A6"/>
    <w:rsid w:val="00E87FFD"/>
    <w:rsid w:val="00E90DB4"/>
    <w:rsid w:val="00E92B27"/>
    <w:rsid w:val="00E92B55"/>
    <w:rsid w:val="00E93AFE"/>
    <w:rsid w:val="00E94CD3"/>
    <w:rsid w:val="00E95825"/>
    <w:rsid w:val="00E96ECD"/>
    <w:rsid w:val="00E973D2"/>
    <w:rsid w:val="00EA1E14"/>
    <w:rsid w:val="00EA3006"/>
    <w:rsid w:val="00EA40CA"/>
    <w:rsid w:val="00EA564B"/>
    <w:rsid w:val="00EA61DC"/>
    <w:rsid w:val="00EA66FA"/>
    <w:rsid w:val="00EA7063"/>
    <w:rsid w:val="00EA7DB8"/>
    <w:rsid w:val="00EB01C3"/>
    <w:rsid w:val="00EB038C"/>
    <w:rsid w:val="00EB0417"/>
    <w:rsid w:val="00EB46D5"/>
    <w:rsid w:val="00EB51D6"/>
    <w:rsid w:val="00EB52D1"/>
    <w:rsid w:val="00EB5D18"/>
    <w:rsid w:val="00EB646F"/>
    <w:rsid w:val="00EB6767"/>
    <w:rsid w:val="00EC0379"/>
    <w:rsid w:val="00EC12B6"/>
    <w:rsid w:val="00EC13F4"/>
    <w:rsid w:val="00EC193F"/>
    <w:rsid w:val="00EC248F"/>
    <w:rsid w:val="00EC3B5A"/>
    <w:rsid w:val="00EC4C2C"/>
    <w:rsid w:val="00EC52FB"/>
    <w:rsid w:val="00EC6520"/>
    <w:rsid w:val="00EC7230"/>
    <w:rsid w:val="00EC7330"/>
    <w:rsid w:val="00ED0B2A"/>
    <w:rsid w:val="00ED0E2E"/>
    <w:rsid w:val="00ED1F1D"/>
    <w:rsid w:val="00ED203D"/>
    <w:rsid w:val="00ED2269"/>
    <w:rsid w:val="00ED2F3C"/>
    <w:rsid w:val="00ED3B37"/>
    <w:rsid w:val="00ED437E"/>
    <w:rsid w:val="00ED5924"/>
    <w:rsid w:val="00ED7024"/>
    <w:rsid w:val="00ED7581"/>
    <w:rsid w:val="00EE000E"/>
    <w:rsid w:val="00EE2312"/>
    <w:rsid w:val="00EE3B8F"/>
    <w:rsid w:val="00EE4CF5"/>
    <w:rsid w:val="00EE507F"/>
    <w:rsid w:val="00EE5396"/>
    <w:rsid w:val="00EE5D95"/>
    <w:rsid w:val="00EE6898"/>
    <w:rsid w:val="00EF46FE"/>
    <w:rsid w:val="00EF4A15"/>
    <w:rsid w:val="00EF5123"/>
    <w:rsid w:val="00EF6DD4"/>
    <w:rsid w:val="00F0024A"/>
    <w:rsid w:val="00F0517F"/>
    <w:rsid w:val="00F05AE8"/>
    <w:rsid w:val="00F05DEB"/>
    <w:rsid w:val="00F064B6"/>
    <w:rsid w:val="00F06DD1"/>
    <w:rsid w:val="00F07D9D"/>
    <w:rsid w:val="00F10790"/>
    <w:rsid w:val="00F10F5D"/>
    <w:rsid w:val="00F13A6D"/>
    <w:rsid w:val="00F143D1"/>
    <w:rsid w:val="00F14AF7"/>
    <w:rsid w:val="00F14C6F"/>
    <w:rsid w:val="00F15C42"/>
    <w:rsid w:val="00F164D1"/>
    <w:rsid w:val="00F167F7"/>
    <w:rsid w:val="00F16E09"/>
    <w:rsid w:val="00F1792A"/>
    <w:rsid w:val="00F2096B"/>
    <w:rsid w:val="00F2198C"/>
    <w:rsid w:val="00F21B14"/>
    <w:rsid w:val="00F21DC4"/>
    <w:rsid w:val="00F229DB"/>
    <w:rsid w:val="00F23F57"/>
    <w:rsid w:val="00F243C2"/>
    <w:rsid w:val="00F24F93"/>
    <w:rsid w:val="00F25951"/>
    <w:rsid w:val="00F25BBA"/>
    <w:rsid w:val="00F27211"/>
    <w:rsid w:val="00F3141B"/>
    <w:rsid w:val="00F31A04"/>
    <w:rsid w:val="00F31BAE"/>
    <w:rsid w:val="00F3232B"/>
    <w:rsid w:val="00F32D90"/>
    <w:rsid w:val="00F33CE3"/>
    <w:rsid w:val="00F345FD"/>
    <w:rsid w:val="00F352AC"/>
    <w:rsid w:val="00F35399"/>
    <w:rsid w:val="00F354A3"/>
    <w:rsid w:val="00F35673"/>
    <w:rsid w:val="00F402D8"/>
    <w:rsid w:val="00F431F9"/>
    <w:rsid w:val="00F43637"/>
    <w:rsid w:val="00F4636B"/>
    <w:rsid w:val="00F50CB2"/>
    <w:rsid w:val="00F51573"/>
    <w:rsid w:val="00F530D3"/>
    <w:rsid w:val="00F533C7"/>
    <w:rsid w:val="00F539FB"/>
    <w:rsid w:val="00F55730"/>
    <w:rsid w:val="00F56105"/>
    <w:rsid w:val="00F565C6"/>
    <w:rsid w:val="00F56F53"/>
    <w:rsid w:val="00F57E79"/>
    <w:rsid w:val="00F608BE"/>
    <w:rsid w:val="00F60E88"/>
    <w:rsid w:val="00F61699"/>
    <w:rsid w:val="00F61935"/>
    <w:rsid w:val="00F619A8"/>
    <w:rsid w:val="00F62484"/>
    <w:rsid w:val="00F628B7"/>
    <w:rsid w:val="00F639FD"/>
    <w:rsid w:val="00F65E91"/>
    <w:rsid w:val="00F67468"/>
    <w:rsid w:val="00F676E8"/>
    <w:rsid w:val="00F67B67"/>
    <w:rsid w:val="00F67EFB"/>
    <w:rsid w:val="00F71AF1"/>
    <w:rsid w:val="00F72C8D"/>
    <w:rsid w:val="00F72DD6"/>
    <w:rsid w:val="00F734A8"/>
    <w:rsid w:val="00F74570"/>
    <w:rsid w:val="00F762C2"/>
    <w:rsid w:val="00F76F0A"/>
    <w:rsid w:val="00F7776B"/>
    <w:rsid w:val="00F8133D"/>
    <w:rsid w:val="00F81D0F"/>
    <w:rsid w:val="00F824BF"/>
    <w:rsid w:val="00F82525"/>
    <w:rsid w:val="00F82736"/>
    <w:rsid w:val="00F82B87"/>
    <w:rsid w:val="00F82C6E"/>
    <w:rsid w:val="00F83FD5"/>
    <w:rsid w:val="00F84199"/>
    <w:rsid w:val="00F8592E"/>
    <w:rsid w:val="00F8729E"/>
    <w:rsid w:val="00F873E8"/>
    <w:rsid w:val="00F87513"/>
    <w:rsid w:val="00F87ACF"/>
    <w:rsid w:val="00F87D1C"/>
    <w:rsid w:val="00F907A3"/>
    <w:rsid w:val="00F90BA7"/>
    <w:rsid w:val="00F90D7A"/>
    <w:rsid w:val="00F90F29"/>
    <w:rsid w:val="00F9119E"/>
    <w:rsid w:val="00F922D4"/>
    <w:rsid w:val="00F93526"/>
    <w:rsid w:val="00F94D9D"/>
    <w:rsid w:val="00F955B0"/>
    <w:rsid w:val="00FA182B"/>
    <w:rsid w:val="00FA291C"/>
    <w:rsid w:val="00FA3D71"/>
    <w:rsid w:val="00FA574C"/>
    <w:rsid w:val="00FA7FCA"/>
    <w:rsid w:val="00FB007A"/>
    <w:rsid w:val="00FB0D2B"/>
    <w:rsid w:val="00FB1B40"/>
    <w:rsid w:val="00FB23D4"/>
    <w:rsid w:val="00FB24F4"/>
    <w:rsid w:val="00FB3922"/>
    <w:rsid w:val="00FB4AF4"/>
    <w:rsid w:val="00FB5293"/>
    <w:rsid w:val="00FB55D0"/>
    <w:rsid w:val="00FB6C17"/>
    <w:rsid w:val="00FB6F68"/>
    <w:rsid w:val="00FB7CAE"/>
    <w:rsid w:val="00FC0628"/>
    <w:rsid w:val="00FC1622"/>
    <w:rsid w:val="00FC1DFD"/>
    <w:rsid w:val="00FC29B2"/>
    <w:rsid w:val="00FC3DE7"/>
    <w:rsid w:val="00FC51DC"/>
    <w:rsid w:val="00FC674E"/>
    <w:rsid w:val="00FC6A97"/>
    <w:rsid w:val="00FC7574"/>
    <w:rsid w:val="00FD01A8"/>
    <w:rsid w:val="00FD198E"/>
    <w:rsid w:val="00FD1B37"/>
    <w:rsid w:val="00FD2D63"/>
    <w:rsid w:val="00FD41E7"/>
    <w:rsid w:val="00FD4B6F"/>
    <w:rsid w:val="00FD51EB"/>
    <w:rsid w:val="00FD53AA"/>
    <w:rsid w:val="00FD5F2C"/>
    <w:rsid w:val="00FD6007"/>
    <w:rsid w:val="00FD6F7C"/>
    <w:rsid w:val="00FE3313"/>
    <w:rsid w:val="00FE43CA"/>
    <w:rsid w:val="00FE5D4F"/>
    <w:rsid w:val="00FE69A6"/>
    <w:rsid w:val="00FF0033"/>
    <w:rsid w:val="00FF25C0"/>
    <w:rsid w:val="00FF2D3F"/>
    <w:rsid w:val="00FF49AF"/>
    <w:rsid w:val="00FF5795"/>
    <w:rsid w:val="00FF7179"/>
    <w:rsid w:val="00FF7DBF"/>
    <w:rsid w:val="017F7134"/>
    <w:rsid w:val="018DA31B"/>
    <w:rsid w:val="01BB1BBE"/>
    <w:rsid w:val="01C4F929"/>
    <w:rsid w:val="01D13C3B"/>
    <w:rsid w:val="0231FE9A"/>
    <w:rsid w:val="023D795F"/>
    <w:rsid w:val="02E19DC9"/>
    <w:rsid w:val="041F3CCE"/>
    <w:rsid w:val="0440081E"/>
    <w:rsid w:val="044A73E8"/>
    <w:rsid w:val="04774314"/>
    <w:rsid w:val="048F8E1E"/>
    <w:rsid w:val="0538FFD9"/>
    <w:rsid w:val="061FFBF2"/>
    <w:rsid w:val="062974D0"/>
    <w:rsid w:val="06F59A45"/>
    <w:rsid w:val="073D5D62"/>
    <w:rsid w:val="07BE2599"/>
    <w:rsid w:val="07D4630B"/>
    <w:rsid w:val="08484138"/>
    <w:rsid w:val="08DDC75D"/>
    <w:rsid w:val="08F769FC"/>
    <w:rsid w:val="09089E06"/>
    <w:rsid w:val="0917495B"/>
    <w:rsid w:val="0A8BBBCB"/>
    <w:rsid w:val="0CDC7982"/>
    <w:rsid w:val="0D06464B"/>
    <w:rsid w:val="0D572998"/>
    <w:rsid w:val="0E35E88F"/>
    <w:rsid w:val="0E606B74"/>
    <w:rsid w:val="0E71F5C0"/>
    <w:rsid w:val="0EB8F1B5"/>
    <w:rsid w:val="0EE5B099"/>
    <w:rsid w:val="0FC1ABF5"/>
    <w:rsid w:val="0FCDCA72"/>
    <w:rsid w:val="0FD75683"/>
    <w:rsid w:val="1003183B"/>
    <w:rsid w:val="10036876"/>
    <w:rsid w:val="105B1E8D"/>
    <w:rsid w:val="1077D7E4"/>
    <w:rsid w:val="10ED140A"/>
    <w:rsid w:val="10F44468"/>
    <w:rsid w:val="1194DC82"/>
    <w:rsid w:val="119B65AF"/>
    <w:rsid w:val="11A821A6"/>
    <w:rsid w:val="11D69C3D"/>
    <w:rsid w:val="11DA715C"/>
    <w:rsid w:val="11DF7DA9"/>
    <w:rsid w:val="124B336A"/>
    <w:rsid w:val="12DD2773"/>
    <w:rsid w:val="130F141C"/>
    <w:rsid w:val="13311ED2"/>
    <w:rsid w:val="1343A07B"/>
    <w:rsid w:val="135CE46C"/>
    <w:rsid w:val="137924E1"/>
    <w:rsid w:val="14097E94"/>
    <w:rsid w:val="14312864"/>
    <w:rsid w:val="159531CB"/>
    <w:rsid w:val="15BDFCE9"/>
    <w:rsid w:val="1675E4E2"/>
    <w:rsid w:val="16D92423"/>
    <w:rsid w:val="1724B06C"/>
    <w:rsid w:val="172C3A76"/>
    <w:rsid w:val="184E00CD"/>
    <w:rsid w:val="18CAFEAB"/>
    <w:rsid w:val="18CE547B"/>
    <w:rsid w:val="18F517F1"/>
    <w:rsid w:val="19063734"/>
    <w:rsid w:val="194A6185"/>
    <w:rsid w:val="194D5E9E"/>
    <w:rsid w:val="1A18C3BE"/>
    <w:rsid w:val="1A736BB6"/>
    <w:rsid w:val="1A766690"/>
    <w:rsid w:val="1AA1DF95"/>
    <w:rsid w:val="1AA6C466"/>
    <w:rsid w:val="1B541CE5"/>
    <w:rsid w:val="1B7950BA"/>
    <w:rsid w:val="1C3ACC83"/>
    <w:rsid w:val="1C5BFE62"/>
    <w:rsid w:val="1C81FDFB"/>
    <w:rsid w:val="1C9D74DC"/>
    <w:rsid w:val="1CE9DFB2"/>
    <w:rsid w:val="1D03DDEF"/>
    <w:rsid w:val="1D2069E8"/>
    <w:rsid w:val="1D4533C3"/>
    <w:rsid w:val="1D7A67A9"/>
    <w:rsid w:val="1DB49F82"/>
    <w:rsid w:val="1DE0AD2D"/>
    <w:rsid w:val="1E3A3540"/>
    <w:rsid w:val="1E4B78D2"/>
    <w:rsid w:val="1E85981B"/>
    <w:rsid w:val="1E91032F"/>
    <w:rsid w:val="1EE73F1D"/>
    <w:rsid w:val="1F0BE458"/>
    <w:rsid w:val="1F4FA175"/>
    <w:rsid w:val="1F73FBA9"/>
    <w:rsid w:val="20DD66F8"/>
    <w:rsid w:val="21035F46"/>
    <w:rsid w:val="21BE8F45"/>
    <w:rsid w:val="222CA87C"/>
    <w:rsid w:val="22D6555D"/>
    <w:rsid w:val="232BC976"/>
    <w:rsid w:val="237D9663"/>
    <w:rsid w:val="23B77EEA"/>
    <w:rsid w:val="23D4D0D4"/>
    <w:rsid w:val="2421E9AB"/>
    <w:rsid w:val="247B0464"/>
    <w:rsid w:val="24C9BCFB"/>
    <w:rsid w:val="24F82557"/>
    <w:rsid w:val="26864DAE"/>
    <w:rsid w:val="274FF233"/>
    <w:rsid w:val="289AB989"/>
    <w:rsid w:val="28E42621"/>
    <w:rsid w:val="28F14246"/>
    <w:rsid w:val="29412D9F"/>
    <w:rsid w:val="295D859E"/>
    <w:rsid w:val="29B1D2CA"/>
    <w:rsid w:val="29FCD529"/>
    <w:rsid w:val="2A8AE6BC"/>
    <w:rsid w:val="2BF124CE"/>
    <w:rsid w:val="2C77CECF"/>
    <w:rsid w:val="2CD2234E"/>
    <w:rsid w:val="2D165712"/>
    <w:rsid w:val="2E06264E"/>
    <w:rsid w:val="2E3EF197"/>
    <w:rsid w:val="2F4DDEBC"/>
    <w:rsid w:val="2F9A9891"/>
    <w:rsid w:val="2FDDDAA9"/>
    <w:rsid w:val="30589A27"/>
    <w:rsid w:val="3187FE7D"/>
    <w:rsid w:val="31D514C8"/>
    <w:rsid w:val="31D9273F"/>
    <w:rsid w:val="321D778B"/>
    <w:rsid w:val="32380E04"/>
    <w:rsid w:val="32C9D266"/>
    <w:rsid w:val="3323B61C"/>
    <w:rsid w:val="332E04F6"/>
    <w:rsid w:val="33707566"/>
    <w:rsid w:val="33FA9CE1"/>
    <w:rsid w:val="340325B7"/>
    <w:rsid w:val="34150889"/>
    <w:rsid w:val="348674DB"/>
    <w:rsid w:val="352736FA"/>
    <w:rsid w:val="357D8C48"/>
    <w:rsid w:val="35C05EE4"/>
    <w:rsid w:val="360CF794"/>
    <w:rsid w:val="368E8884"/>
    <w:rsid w:val="372694CC"/>
    <w:rsid w:val="3825D970"/>
    <w:rsid w:val="38EFB4DF"/>
    <w:rsid w:val="3A7E9F29"/>
    <w:rsid w:val="3B6B552F"/>
    <w:rsid w:val="3BEC2517"/>
    <w:rsid w:val="3C2A9195"/>
    <w:rsid w:val="3D6021FA"/>
    <w:rsid w:val="3D7DF269"/>
    <w:rsid w:val="3E42B54C"/>
    <w:rsid w:val="3E547AEC"/>
    <w:rsid w:val="3EF306E5"/>
    <w:rsid w:val="3F82FEE8"/>
    <w:rsid w:val="3F8AA4D8"/>
    <w:rsid w:val="3FA31627"/>
    <w:rsid w:val="3FED5CF3"/>
    <w:rsid w:val="40307E58"/>
    <w:rsid w:val="40985A34"/>
    <w:rsid w:val="4161F700"/>
    <w:rsid w:val="41913BA2"/>
    <w:rsid w:val="41982401"/>
    <w:rsid w:val="41990E62"/>
    <w:rsid w:val="41D2DA7E"/>
    <w:rsid w:val="41F6EE5B"/>
    <w:rsid w:val="421101DB"/>
    <w:rsid w:val="4278AFDD"/>
    <w:rsid w:val="42AE71D6"/>
    <w:rsid w:val="42FFA069"/>
    <w:rsid w:val="430F3350"/>
    <w:rsid w:val="440CB17B"/>
    <w:rsid w:val="44871065"/>
    <w:rsid w:val="45EE5A47"/>
    <w:rsid w:val="46066F01"/>
    <w:rsid w:val="464651CD"/>
    <w:rsid w:val="4665907E"/>
    <w:rsid w:val="46AA8723"/>
    <w:rsid w:val="46B26611"/>
    <w:rsid w:val="46C8AE52"/>
    <w:rsid w:val="473ACA8D"/>
    <w:rsid w:val="478E64E5"/>
    <w:rsid w:val="4805446F"/>
    <w:rsid w:val="48100FA0"/>
    <w:rsid w:val="48201A6D"/>
    <w:rsid w:val="484C0E57"/>
    <w:rsid w:val="488B7EF3"/>
    <w:rsid w:val="489AB545"/>
    <w:rsid w:val="48EA0738"/>
    <w:rsid w:val="49663733"/>
    <w:rsid w:val="49B9610F"/>
    <w:rsid w:val="4A167F74"/>
    <w:rsid w:val="4A8A44FC"/>
    <w:rsid w:val="4AA3FF34"/>
    <w:rsid w:val="4B2ACA86"/>
    <w:rsid w:val="4BF42520"/>
    <w:rsid w:val="4D4FAD6D"/>
    <w:rsid w:val="4D8C683D"/>
    <w:rsid w:val="4DF156AB"/>
    <w:rsid w:val="4EBE86C0"/>
    <w:rsid w:val="501D3365"/>
    <w:rsid w:val="50501C78"/>
    <w:rsid w:val="50D397DB"/>
    <w:rsid w:val="51191D5C"/>
    <w:rsid w:val="51CFD5EB"/>
    <w:rsid w:val="51E1B199"/>
    <w:rsid w:val="51ED9DA3"/>
    <w:rsid w:val="526AF803"/>
    <w:rsid w:val="52A1A178"/>
    <w:rsid w:val="52F1927F"/>
    <w:rsid w:val="533F7C4B"/>
    <w:rsid w:val="538DAD9B"/>
    <w:rsid w:val="5404DECA"/>
    <w:rsid w:val="5476CB34"/>
    <w:rsid w:val="54D8A17D"/>
    <w:rsid w:val="55272ACF"/>
    <w:rsid w:val="55B1CF12"/>
    <w:rsid w:val="55C42389"/>
    <w:rsid w:val="57716192"/>
    <w:rsid w:val="58CFAB1A"/>
    <w:rsid w:val="596EDD6A"/>
    <w:rsid w:val="599BE52E"/>
    <w:rsid w:val="59C92230"/>
    <w:rsid w:val="59D7D9D0"/>
    <w:rsid w:val="5CC87CD8"/>
    <w:rsid w:val="5D50580C"/>
    <w:rsid w:val="5D9323DF"/>
    <w:rsid w:val="5DF3B70C"/>
    <w:rsid w:val="5E2B05CE"/>
    <w:rsid w:val="5E4E610B"/>
    <w:rsid w:val="5E969257"/>
    <w:rsid w:val="5EE0510F"/>
    <w:rsid w:val="5F642ECC"/>
    <w:rsid w:val="5F796F8E"/>
    <w:rsid w:val="6022FF64"/>
    <w:rsid w:val="604B2FF2"/>
    <w:rsid w:val="60B23801"/>
    <w:rsid w:val="60EEDBCF"/>
    <w:rsid w:val="60F2703E"/>
    <w:rsid w:val="612C275E"/>
    <w:rsid w:val="61CB95E2"/>
    <w:rsid w:val="61FECA27"/>
    <w:rsid w:val="62831656"/>
    <w:rsid w:val="629CB160"/>
    <w:rsid w:val="636203B3"/>
    <w:rsid w:val="63D839A1"/>
    <w:rsid w:val="64CD51BC"/>
    <w:rsid w:val="6608E083"/>
    <w:rsid w:val="676193D0"/>
    <w:rsid w:val="67CE72A8"/>
    <w:rsid w:val="67D54642"/>
    <w:rsid w:val="680CCB27"/>
    <w:rsid w:val="68115A62"/>
    <w:rsid w:val="681D5BD4"/>
    <w:rsid w:val="6889EB79"/>
    <w:rsid w:val="68B5A86E"/>
    <w:rsid w:val="68BF245A"/>
    <w:rsid w:val="697E9036"/>
    <w:rsid w:val="6A7A6E6A"/>
    <w:rsid w:val="6ADA32FE"/>
    <w:rsid w:val="6B69D162"/>
    <w:rsid w:val="6BA18841"/>
    <w:rsid w:val="6BECCB4C"/>
    <w:rsid w:val="6C3CE883"/>
    <w:rsid w:val="6DA0E8B4"/>
    <w:rsid w:val="6DA49515"/>
    <w:rsid w:val="6DFC4E49"/>
    <w:rsid w:val="6E02A5A9"/>
    <w:rsid w:val="6E1C6B59"/>
    <w:rsid w:val="6E42725D"/>
    <w:rsid w:val="6F46126D"/>
    <w:rsid w:val="6FF38006"/>
    <w:rsid w:val="70347BCF"/>
    <w:rsid w:val="70C23417"/>
    <w:rsid w:val="71436CB2"/>
    <w:rsid w:val="718701E0"/>
    <w:rsid w:val="71B5DF15"/>
    <w:rsid w:val="71F3D047"/>
    <w:rsid w:val="7244DBD9"/>
    <w:rsid w:val="72612B02"/>
    <w:rsid w:val="726A159E"/>
    <w:rsid w:val="726BE6E1"/>
    <w:rsid w:val="743FF5A0"/>
    <w:rsid w:val="7469F988"/>
    <w:rsid w:val="74B02A52"/>
    <w:rsid w:val="74C1C565"/>
    <w:rsid w:val="753CF1AA"/>
    <w:rsid w:val="75CF9C55"/>
    <w:rsid w:val="75F5857D"/>
    <w:rsid w:val="763D8BE2"/>
    <w:rsid w:val="7690FD1E"/>
    <w:rsid w:val="77277CA3"/>
    <w:rsid w:val="776BC892"/>
    <w:rsid w:val="777B00A7"/>
    <w:rsid w:val="78000466"/>
    <w:rsid w:val="785DFF85"/>
    <w:rsid w:val="790DC47D"/>
    <w:rsid w:val="795B5F1F"/>
    <w:rsid w:val="798D8815"/>
    <w:rsid w:val="79CE53E0"/>
    <w:rsid w:val="7A2E15F6"/>
    <w:rsid w:val="7A49969D"/>
    <w:rsid w:val="7B513D77"/>
    <w:rsid w:val="7BA2212B"/>
    <w:rsid w:val="7C60E3D6"/>
    <w:rsid w:val="7CE23504"/>
    <w:rsid w:val="7CEA84F0"/>
    <w:rsid w:val="7D19A17A"/>
    <w:rsid w:val="7D888384"/>
    <w:rsid w:val="7EA11E27"/>
    <w:rsid w:val="7F2F3DED"/>
    <w:rsid w:val="7F7EE7E7"/>
    <w:rsid w:val="7F814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40F661"/>
  <w15:docId w15:val="{21A2A73B-D77E-4C9A-8949-50F58FF8C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5A5"/>
  </w:style>
  <w:style w:type="paragraph" w:styleId="Heading1">
    <w:name w:val="heading 1"/>
    <w:basedOn w:val="Normal"/>
    <w:link w:val="Heading1Char"/>
    <w:uiPriority w:val="9"/>
    <w:qFormat/>
    <w:rsid w:val="008C5E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lt-LT" w:eastAsia="lt-LT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47056D"/>
    <w:pPr>
      <w:keepNext/>
      <w:autoSpaceDE w:val="0"/>
      <w:autoSpaceDN w:val="0"/>
      <w:spacing w:before="240" w:after="200" w:line="240" w:lineRule="auto"/>
      <w:outlineLvl w:val="1"/>
    </w:pPr>
    <w:rPr>
      <w:rFonts w:ascii="Times New Roman" w:hAnsi="Times New Roman" w:cs="Times New Roman"/>
      <w:b/>
      <w:bCs/>
      <w:caps/>
      <w:color w:val="000000"/>
      <w:sz w:val="24"/>
      <w:szCs w:val="24"/>
      <w:lang w:val="lt-LT" w:bidi="bn-BD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56D"/>
    <w:pPr>
      <w:keepNext/>
      <w:autoSpaceDE w:val="0"/>
      <w:autoSpaceDN w:val="0"/>
      <w:spacing w:before="180" w:after="120" w:line="240" w:lineRule="auto"/>
      <w:jc w:val="both"/>
      <w:outlineLvl w:val="2"/>
    </w:pPr>
    <w:rPr>
      <w:rFonts w:ascii="Times New Roman" w:hAnsi="Times New Roman" w:cs="Times New Roman"/>
      <w:b/>
      <w:bCs/>
      <w:sz w:val="24"/>
      <w:szCs w:val="24"/>
      <w:lang w:val="lt-LT" w:bidi="bn-BD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7056D"/>
    <w:pPr>
      <w:keepNext/>
      <w:autoSpaceDE w:val="0"/>
      <w:autoSpaceDN w:val="0"/>
      <w:spacing w:before="240" w:after="120" w:line="240" w:lineRule="auto"/>
      <w:jc w:val="both"/>
      <w:outlineLvl w:val="3"/>
    </w:pPr>
    <w:rPr>
      <w:rFonts w:ascii="Times New Roman" w:hAnsi="Times New Roman" w:cs="Times New Roman"/>
      <w:b/>
      <w:bCs/>
      <w:sz w:val="24"/>
      <w:szCs w:val="24"/>
      <w:lang w:val="lt-LT" w:bidi="bn-BD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7056D"/>
    <w:pPr>
      <w:keepNext/>
      <w:autoSpaceDE w:val="0"/>
      <w:autoSpaceDN w:val="0"/>
      <w:spacing w:before="240" w:after="120" w:line="240" w:lineRule="auto"/>
      <w:jc w:val="both"/>
      <w:outlineLvl w:val="4"/>
    </w:pPr>
    <w:rPr>
      <w:rFonts w:ascii="Times New Roman" w:hAnsi="Times New Roman" w:cs="Times New Roman"/>
      <w:b/>
      <w:bCs/>
      <w:sz w:val="24"/>
      <w:szCs w:val="24"/>
      <w:lang w:val="lt-LT" w:bidi="bn-BD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7056D"/>
    <w:pPr>
      <w:autoSpaceDE w:val="0"/>
      <w:autoSpaceDN w:val="0"/>
      <w:spacing w:before="240" w:after="60" w:line="240" w:lineRule="auto"/>
      <w:jc w:val="center"/>
      <w:outlineLvl w:val="5"/>
    </w:pPr>
    <w:rPr>
      <w:rFonts w:ascii="Times New Roman" w:hAnsi="Times New Roman" w:cs="Times New Roman"/>
      <w:i/>
      <w:iCs/>
      <w:lang w:val="lt-LT" w:bidi="bn-BD"/>
    </w:rPr>
  </w:style>
  <w:style w:type="paragraph" w:styleId="Heading9">
    <w:name w:val="heading 9"/>
    <w:aliases w:val="Tekstas"/>
    <w:basedOn w:val="Normal"/>
    <w:next w:val="Normal"/>
    <w:link w:val="Heading9Char"/>
    <w:uiPriority w:val="9"/>
    <w:semiHidden/>
    <w:unhideWhenUsed/>
    <w:qFormat/>
    <w:rsid w:val="0047056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39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96B"/>
  </w:style>
  <w:style w:type="paragraph" w:styleId="Footer">
    <w:name w:val="footer"/>
    <w:basedOn w:val="Normal"/>
    <w:link w:val="FooterChar"/>
    <w:uiPriority w:val="99"/>
    <w:unhideWhenUsed/>
    <w:rsid w:val="007139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96B"/>
  </w:style>
  <w:style w:type="character" w:styleId="Hyperlink">
    <w:name w:val="Hyperlink"/>
    <w:basedOn w:val="DefaultParagraphFont"/>
    <w:uiPriority w:val="99"/>
    <w:unhideWhenUsed/>
    <w:rsid w:val="0006299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A65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5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65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5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5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5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5E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A65EF"/>
    <w:pPr>
      <w:spacing w:after="0" w:line="240" w:lineRule="auto"/>
      <w:jc w:val="both"/>
    </w:pPr>
    <w:rPr>
      <w:lang w:val="lt-LT"/>
    </w:rPr>
  </w:style>
  <w:style w:type="paragraph" w:styleId="ListParagraph">
    <w:name w:val="List Paragraph"/>
    <w:basedOn w:val="Normal"/>
    <w:uiPriority w:val="34"/>
    <w:qFormat/>
    <w:rsid w:val="005040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3247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697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43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9D031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031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C5E34"/>
    <w:rPr>
      <w:rFonts w:ascii="Times New Roman" w:eastAsia="Times New Roman" w:hAnsi="Times New Roman" w:cs="Times New Roman"/>
      <w:b/>
      <w:bCs/>
      <w:kern w:val="36"/>
      <w:sz w:val="48"/>
      <w:szCs w:val="48"/>
      <w:lang w:val="lt-LT" w:eastAsia="lt-LT"/>
    </w:rPr>
  </w:style>
  <w:style w:type="character" w:customStyle="1" w:styleId="Heading9Char">
    <w:name w:val="Heading 9 Char"/>
    <w:aliases w:val="Tekstas Char"/>
    <w:basedOn w:val="DefaultParagraphFont"/>
    <w:link w:val="Heading9"/>
    <w:uiPriority w:val="9"/>
    <w:semiHidden/>
    <w:rsid w:val="004705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056D"/>
    <w:rPr>
      <w:rFonts w:ascii="Times New Roman" w:hAnsi="Times New Roman" w:cs="Times New Roman"/>
      <w:b/>
      <w:bCs/>
      <w:caps/>
      <w:color w:val="000000"/>
      <w:sz w:val="24"/>
      <w:szCs w:val="24"/>
      <w:lang w:val="lt-LT" w:bidi="bn-B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56D"/>
    <w:rPr>
      <w:rFonts w:ascii="Times New Roman" w:hAnsi="Times New Roman" w:cs="Times New Roman"/>
      <w:b/>
      <w:bCs/>
      <w:sz w:val="24"/>
      <w:szCs w:val="24"/>
      <w:lang w:val="lt-LT" w:bidi="bn-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056D"/>
    <w:rPr>
      <w:rFonts w:ascii="Times New Roman" w:hAnsi="Times New Roman" w:cs="Times New Roman"/>
      <w:b/>
      <w:bCs/>
      <w:sz w:val="24"/>
      <w:szCs w:val="24"/>
      <w:lang w:val="lt-LT" w:bidi="bn-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056D"/>
    <w:rPr>
      <w:rFonts w:ascii="Times New Roman" w:hAnsi="Times New Roman" w:cs="Times New Roman"/>
      <w:b/>
      <w:bCs/>
      <w:sz w:val="24"/>
      <w:szCs w:val="24"/>
      <w:lang w:val="lt-LT" w:bidi="bn-B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056D"/>
    <w:rPr>
      <w:rFonts w:ascii="Times New Roman" w:hAnsi="Times New Roman" w:cs="Times New Roman"/>
      <w:i/>
      <w:iCs/>
      <w:lang w:val="lt-LT" w:bidi="bn-BD"/>
    </w:rPr>
  </w:style>
  <w:style w:type="paragraph" w:customStyle="1" w:styleId="paragraph">
    <w:name w:val="paragraph"/>
    <w:basedOn w:val="Normal"/>
    <w:rsid w:val="008865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865A5"/>
  </w:style>
  <w:style w:type="character" w:customStyle="1" w:styleId="eop">
    <w:name w:val="eop"/>
    <w:basedOn w:val="DefaultParagraphFont"/>
    <w:rsid w:val="008865A5"/>
  </w:style>
  <w:style w:type="character" w:customStyle="1" w:styleId="pagebreaktextspan">
    <w:name w:val="pagebreaktextspan"/>
    <w:basedOn w:val="DefaultParagraphFont"/>
    <w:rsid w:val="008865A5"/>
  </w:style>
  <w:style w:type="character" w:customStyle="1" w:styleId="wacimagecontainer">
    <w:name w:val="wacimagecontainer"/>
    <w:basedOn w:val="DefaultParagraphFont"/>
    <w:rsid w:val="0046051F"/>
  </w:style>
  <w:style w:type="character" w:styleId="Mention">
    <w:name w:val="Mention"/>
    <w:basedOn w:val="DefaultParagraphFont"/>
    <w:uiPriority w:val="99"/>
    <w:unhideWhenUsed/>
    <w:rsid w:val="00D30FD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47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7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3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20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94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71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9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93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88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21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89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6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6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1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39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2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9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4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3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76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642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48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91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091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82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03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94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08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0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3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9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2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6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38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31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95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0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5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5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0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8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4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6CC8A0532B8C94DA5D9603AF3814BBD" ma:contentTypeVersion="19" ma:contentTypeDescription="Kurkite naują dokumentą." ma:contentTypeScope="" ma:versionID="3ab3917c86d6065ae494fa87d1a891b6">
  <xsd:schema xmlns:xsd="http://www.w3.org/2001/XMLSchema" xmlns:xs="http://www.w3.org/2001/XMLSchema" xmlns:p="http://schemas.microsoft.com/office/2006/metadata/properties" xmlns:ns2="a5ed4b36-8d0f-4ac7-9e63-bd011cec9e23" xmlns:ns3="0d3f8117-61b7-41ae-bdd6-28cff6356af4" targetNamespace="http://schemas.microsoft.com/office/2006/metadata/properties" ma:root="true" ma:fieldsID="59a617a0367d0adb6b767ee66fb344fa" ns2:_="" ns3:_="">
    <xsd:import namespace="a5ed4b36-8d0f-4ac7-9e63-bd011cec9e23"/>
    <xsd:import namespace="0d3f8117-61b7-41ae-bdd6-28cff6356a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ed4b36-8d0f-4ac7-9e63-bd011cec9e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Vaizdų žymės" ma:readOnly="false" ma:fieldId="{5cf76f15-5ced-4ddc-b409-7134ff3c332f}" ma:taxonomyMulti="true" ma:sspId="1e2b6f71-ab24-4751-b67a-4b9d31f144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f8117-61b7-41ae-bdd6-28cff6356af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d9b27bd-a913-4838-8ac4-d9e9b6d50e42}" ma:internalName="TaxCatchAll" ma:showField="CatchAllData" ma:web="0d3f8117-61b7-41ae-bdd6-28cff6356a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d3f8117-61b7-41ae-bdd6-28cff6356af4">
      <UserInfo>
        <DisplayName>Jonas Žemaitaitis</DisplayName>
        <AccountId>32</AccountId>
        <AccountType/>
      </UserInfo>
      <UserInfo>
        <DisplayName>Aistė Krasauskienė</DisplayName>
        <AccountId>33</AccountId>
        <AccountType/>
      </UserInfo>
      <UserInfo>
        <DisplayName>Matas Noreika</DisplayName>
        <AccountId>108</AccountId>
        <AccountType/>
      </UserInfo>
      <UserInfo>
        <DisplayName>Andrius Maneikis</DisplayName>
        <AccountId>68</AccountId>
        <AccountType/>
      </UserInfo>
      <UserInfo>
        <DisplayName>Deividas Šikšnys</DisplayName>
        <AccountId>40</AccountId>
        <AccountType/>
      </UserInfo>
      <UserInfo>
        <DisplayName>Liutauras Varanavičius</DisplayName>
        <AccountId>39</AccountId>
        <AccountType/>
      </UserInfo>
      <UserInfo>
        <DisplayName>Mantas Bieliauskas</DisplayName>
        <AccountId>21</AccountId>
        <AccountType/>
      </UserInfo>
    </SharedWithUsers>
    <TaxCatchAll xmlns="0d3f8117-61b7-41ae-bdd6-28cff6356af4" xsi:nil="true"/>
    <lcf76f155ced4ddcb4097134ff3c332f xmlns="a5ed4b36-8d0f-4ac7-9e63-bd011cec9e2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AF8782-C819-4BA6-8B09-512544DBBC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CC04E6-FCAD-469F-AC6E-E3CA92FAB96C}"/>
</file>

<file path=customXml/itemProps3.xml><?xml version="1.0" encoding="utf-8"?>
<ds:datastoreItem xmlns:ds="http://schemas.openxmlformats.org/officeDocument/2006/customXml" ds:itemID="{D706A118-7877-4ED4-A382-DDFF5A354BF1}">
  <ds:schemaRefs>
    <ds:schemaRef ds:uri="http://schemas.microsoft.com/office/2006/metadata/properties"/>
    <ds:schemaRef ds:uri="http://schemas.microsoft.com/office/infopath/2007/PartnerControls"/>
    <ds:schemaRef ds:uri="0d3f8117-61b7-41ae-bdd6-28cff6356af4"/>
    <ds:schemaRef ds:uri="a5ed4b36-8d0f-4ac7-9e63-bd011cec9e23"/>
  </ds:schemaRefs>
</ds:datastoreItem>
</file>

<file path=customXml/itemProps4.xml><?xml version="1.0" encoding="utf-8"?>
<ds:datastoreItem xmlns:ds="http://schemas.openxmlformats.org/officeDocument/2006/customXml" ds:itemID="{6516D483-F533-43B5-95A6-A892D0B9620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2ae7b5d-0aac-474b-ae2b-02c331ef2874}" enabled="1" method="Privileged" siteId="{86bcf768-7bcf-4cd6-b041-b219988b7a9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005</Words>
  <Characters>1714</Characters>
  <Application>Microsoft Office Word</Application>
  <DocSecurity>0</DocSecurity>
  <Lines>14</Lines>
  <Paragraphs>9</Paragraphs>
  <ScaleCrop>false</ScaleCrop>
  <Company/>
  <LinksUpToDate>false</LinksUpToDate>
  <CharactersWithSpaces>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tas Bieliauskas</dc:creator>
  <cp:keywords/>
  <cp:lastModifiedBy>Mantas Bieliauskas</cp:lastModifiedBy>
  <cp:revision>13</cp:revision>
  <dcterms:created xsi:type="dcterms:W3CDTF">2026-01-12T03:09:00Z</dcterms:created>
  <dcterms:modified xsi:type="dcterms:W3CDTF">2026-01-13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2ae7b5d-0aac-474b-ae2b-02c331ef2874_Enabled">
    <vt:lpwstr>true</vt:lpwstr>
  </property>
  <property fmtid="{D5CDD505-2E9C-101B-9397-08002B2CF9AE}" pid="3" name="MSIP_Label_32ae7b5d-0aac-474b-ae2b-02c331ef2874_SetDate">
    <vt:lpwstr>2022-05-20T07:53:04Z</vt:lpwstr>
  </property>
  <property fmtid="{D5CDD505-2E9C-101B-9397-08002B2CF9AE}" pid="4" name="MSIP_Label_32ae7b5d-0aac-474b-ae2b-02c331ef2874_Method">
    <vt:lpwstr>Privileged</vt:lpwstr>
  </property>
  <property fmtid="{D5CDD505-2E9C-101B-9397-08002B2CF9AE}" pid="5" name="MSIP_Label_32ae7b5d-0aac-474b-ae2b-02c331ef2874_Name">
    <vt:lpwstr>VIDINĖ</vt:lpwstr>
  </property>
  <property fmtid="{D5CDD505-2E9C-101B-9397-08002B2CF9AE}" pid="6" name="MSIP_Label_32ae7b5d-0aac-474b-ae2b-02c331ef2874_SiteId">
    <vt:lpwstr>86bcf768-7bcf-4cd6-b041-b219988b7a9c</vt:lpwstr>
  </property>
  <property fmtid="{D5CDD505-2E9C-101B-9397-08002B2CF9AE}" pid="7" name="MSIP_Label_32ae7b5d-0aac-474b-ae2b-02c331ef2874_ActionId">
    <vt:lpwstr>68adbe5a-6dbb-4edc-bcba-1ad115671858</vt:lpwstr>
  </property>
  <property fmtid="{D5CDD505-2E9C-101B-9397-08002B2CF9AE}" pid="8" name="MSIP_Label_32ae7b5d-0aac-474b-ae2b-02c331ef2874_ContentBits">
    <vt:lpwstr>0</vt:lpwstr>
  </property>
  <property fmtid="{D5CDD505-2E9C-101B-9397-08002B2CF9AE}" pid="9" name="ContentTypeId">
    <vt:lpwstr>0x010100E6CC8A0532B8C94DA5D9603AF3814BBD</vt:lpwstr>
  </property>
  <property fmtid="{D5CDD505-2E9C-101B-9397-08002B2CF9AE}" pid="10" name="MediaServiceImageTags">
    <vt:lpwstr/>
  </property>
  <property fmtid="{D5CDD505-2E9C-101B-9397-08002B2CF9AE}" pid="11" name="docLang">
    <vt:lpwstr>lt</vt:lpwstr>
  </property>
</Properties>
</file>